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4101B1" w14:textId="77777777" w:rsidR="008140D3" w:rsidRPr="001A2E27" w:rsidRDefault="008140D3" w:rsidP="008140D3">
      <w:pPr>
        <w:spacing w:line="360" w:lineRule="auto"/>
        <w:jc w:val="center"/>
        <w:rPr>
          <w:rFonts w:ascii="Garamond" w:hAnsi="Garamond"/>
          <w:b/>
          <w:bCs/>
        </w:rPr>
      </w:pPr>
      <w:r w:rsidRPr="001A2E27">
        <w:rPr>
          <w:rFonts w:ascii="Garamond" w:hAnsi="Garamond"/>
          <w:b/>
          <w:bCs/>
        </w:rPr>
        <w:t>English as Instrumental Capital and Tamil as Literary Habitat: Investigating the Comparative Invisibility of Writers of Tamil Origin in English</w:t>
      </w:r>
    </w:p>
    <w:p w14:paraId="4DEAD318" w14:textId="77777777" w:rsidR="008140D3" w:rsidRPr="001A2E27" w:rsidRDefault="008140D3" w:rsidP="008140D3">
      <w:pPr>
        <w:jc w:val="center"/>
        <w:rPr>
          <w:rFonts w:ascii="Garamond" w:hAnsi="Garamond"/>
          <w:b/>
          <w:sz w:val="20"/>
          <w:szCs w:val="20"/>
        </w:rPr>
      </w:pPr>
    </w:p>
    <w:p w14:paraId="1386113A" w14:textId="77777777" w:rsidR="00B01AC3" w:rsidRDefault="00B01AC3" w:rsidP="008140D3">
      <w:pPr>
        <w:spacing w:line="360" w:lineRule="auto"/>
        <w:rPr>
          <w:rFonts w:ascii="Garamond" w:hAnsi="Garamond"/>
          <w:b/>
          <w:bCs/>
        </w:rPr>
      </w:pPr>
    </w:p>
    <w:p w14:paraId="1E0528B9" w14:textId="77777777" w:rsidR="00B01AC3" w:rsidRDefault="00B01AC3" w:rsidP="008140D3">
      <w:pPr>
        <w:spacing w:line="360" w:lineRule="auto"/>
        <w:rPr>
          <w:rFonts w:ascii="Garamond" w:hAnsi="Garamond"/>
          <w:b/>
          <w:bCs/>
        </w:rPr>
      </w:pPr>
    </w:p>
    <w:p w14:paraId="113749A0" w14:textId="194F9B4A" w:rsidR="008140D3" w:rsidRPr="001A2E27" w:rsidRDefault="008140D3" w:rsidP="008140D3">
      <w:pPr>
        <w:spacing w:line="360" w:lineRule="auto"/>
        <w:rPr>
          <w:rFonts w:ascii="Garamond" w:hAnsi="Garamond"/>
          <w:b/>
          <w:bCs/>
        </w:rPr>
      </w:pPr>
      <w:bookmarkStart w:id="0" w:name="_GoBack"/>
      <w:bookmarkEnd w:id="0"/>
      <w:r w:rsidRPr="001A2E27">
        <w:rPr>
          <w:rFonts w:ascii="Garamond" w:hAnsi="Garamond"/>
          <w:b/>
          <w:bCs/>
        </w:rPr>
        <w:t>Abstract</w:t>
      </w:r>
    </w:p>
    <w:p w14:paraId="111049E8" w14:textId="77777777" w:rsidR="008140D3" w:rsidRPr="001A2E27" w:rsidRDefault="008140D3" w:rsidP="008140D3">
      <w:pPr>
        <w:spacing w:line="360" w:lineRule="auto"/>
        <w:rPr>
          <w:rFonts w:ascii="Garamond" w:hAnsi="Garamond"/>
        </w:rPr>
      </w:pPr>
      <w:r w:rsidRPr="001A2E27">
        <w:rPr>
          <w:rFonts w:ascii="Garamond" w:hAnsi="Garamond"/>
        </w:rPr>
        <w:t>The dynamics of language competence and literary production in the postcolonial condition is an intricate and under-theorised issue. This study explores a particular paradox in Indian literary culture; the marginal visibility of writers of Tamil origin in the Indian Writing in English canon, in spite of Tamil Nadu’s historical attachment to English-medium education and the institutionalised provision for English as a second language. Regions like Kerala and Karnataka in the southern part of the country have more or less given birth to a stream of English-language writers who have found national and international acclaim but Tamil Nadu’s output looks embarrassingly small in comparison with its population, educational facilities and intellectual potential. This article claims that the reason for this apparent contradiction is not lack in linguistic competence or literary potential, but in the socio-cultural and ideological matrix of Tamil literary tradition and culture. Based on postcolonial theory, sociology of literature, and language ideology, this study argues that English in Tamil Nadu has functioned as instrumental capital, or as a language of education, administration and socio-economic mobility, rather than as a ‘first’ medium of imaginative and aesthetic expression. On the other hand, Tamil is a literary ecosphere, powered by a literary tradition that is remarkably uninterrupted and institutionally grounded from classical to contemporary. It also argues that the opportunity for a writer of Tamil origin to write in English is perceived to be rarer due to such factor as asymmetries in translation practices and in the processes of canon formation within the academ</w:t>
      </w:r>
      <w:r w:rsidR="000621CD" w:rsidRPr="001A2E27">
        <w:rPr>
          <w:rFonts w:ascii="Garamond" w:hAnsi="Garamond"/>
        </w:rPr>
        <w:t>ia</w:t>
      </w:r>
      <w:r w:rsidRPr="001A2E27">
        <w:rPr>
          <w:rFonts w:ascii="Garamond" w:hAnsi="Garamond"/>
        </w:rPr>
        <w:t xml:space="preserve"> and publishing industry favouring certain regions, languages, and circulation of networks. In distinguishing between functional bilingualism and creative language choice, the analysis reconfigures the question as one of literary ecology rather than linguistic deprivation. It finds that the success of the Tamil vernacular literary system has historically directed writing towards the interior culture of its own writing, and thus, this successful vernacular literary system determines visibility under Indian Writing in English.</w:t>
      </w:r>
    </w:p>
    <w:p w14:paraId="38F012E6" w14:textId="77777777" w:rsidR="008140D3" w:rsidRPr="001A2E27" w:rsidRDefault="008140D3" w:rsidP="008140D3">
      <w:pPr>
        <w:spacing w:line="360" w:lineRule="auto"/>
        <w:rPr>
          <w:rFonts w:ascii="Garamond" w:hAnsi="Garamond"/>
        </w:rPr>
      </w:pPr>
      <w:r w:rsidRPr="001A2E27">
        <w:rPr>
          <w:rFonts w:ascii="Garamond" w:hAnsi="Garamond"/>
          <w:b/>
          <w:bCs/>
        </w:rPr>
        <w:t xml:space="preserve">Keywords: </w:t>
      </w:r>
      <w:r w:rsidR="000621CD" w:rsidRPr="001A2E27">
        <w:rPr>
          <w:rFonts w:ascii="Garamond" w:hAnsi="Garamond"/>
        </w:rPr>
        <w:t>v</w:t>
      </w:r>
      <w:r w:rsidRPr="001A2E27">
        <w:rPr>
          <w:rFonts w:ascii="Garamond" w:hAnsi="Garamond"/>
        </w:rPr>
        <w:t>ernacular resilience, literary field theory, poly</w:t>
      </w:r>
      <w:r w:rsidR="00DD462A" w:rsidRPr="001A2E27">
        <w:rPr>
          <w:rFonts w:ascii="Garamond" w:hAnsi="Garamond"/>
        </w:rPr>
        <w:t>-</w:t>
      </w:r>
      <w:r w:rsidRPr="001A2E27">
        <w:rPr>
          <w:rFonts w:ascii="Garamond" w:hAnsi="Garamond"/>
        </w:rPr>
        <w:t>system dynamics, cultural capital, bilingual stratification, canonical visibility, translation asymmetry</w:t>
      </w:r>
    </w:p>
    <w:p w14:paraId="6D11D9EE" w14:textId="77777777" w:rsidR="008140D3" w:rsidRPr="001A2E27" w:rsidRDefault="00B36DC9" w:rsidP="008140D3">
      <w:pPr>
        <w:spacing w:line="360" w:lineRule="auto"/>
        <w:rPr>
          <w:rFonts w:ascii="Garamond" w:hAnsi="Garamond"/>
          <w:b/>
          <w:bCs/>
        </w:rPr>
      </w:pPr>
      <w:r w:rsidRPr="001A2E27">
        <w:rPr>
          <w:rFonts w:ascii="Garamond" w:hAnsi="Garamond"/>
          <w:b/>
          <w:bCs/>
        </w:rPr>
        <w:t>1 Introduction</w:t>
      </w:r>
    </w:p>
    <w:p w14:paraId="60E275D9" w14:textId="77777777" w:rsidR="00B36DC9" w:rsidRPr="001A2E27" w:rsidRDefault="00B36DC9" w:rsidP="008140D3">
      <w:pPr>
        <w:spacing w:line="360" w:lineRule="auto"/>
        <w:rPr>
          <w:rFonts w:ascii="Garamond" w:hAnsi="Garamond"/>
        </w:rPr>
      </w:pPr>
      <w:r w:rsidRPr="001A2E27">
        <w:rPr>
          <w:rFonts w:ascii="Garamond" w:hAnsi="Garamond"/>
        </w:rPr>
        <w:t xml:space="preserve">The development of Indian Writing in English as a category of literature is at the very least one of the most notable transformations in postcolonial literary history. English, brought in through </w:t>
      </w:r>
      <w:r w:rsidRPr="001A2E27">
        <w:rPr>
          <w:rFonts w:ascii="Garamond" w:hAnsi="Garamond"/>
        </w:rPr>
        <w:lastRenderedPageBreak/>
        <w:t>colonial educational regimes in the 19</w:t>
      </w:r>
      <w:r w:rsidRPr="001A2E27">
        <w:rPr>
          <w:rFonts w:ascii="Garamond" w:hAnsi="Garamond"/>
          <w:vertAlign w:val="superscript"/>
        </w:rPr>
        <w:t>th</w:t>
      </w:r>
      <w:r w:rsidRPr="001A2E27">
        <w:rPr>
          <w:rFonts w:ascii="Garamond" w:hAnsi="Garamond"/>
        </w:rPr>
        <w:t xml:space="preserve"> century, gradually transformed from a language of administration and elite instruction into a language of creative expression that could encapsulate intricate Indian realities for voices on a national as well as global platform. By the mid-20</w:t>
      </w:r>
      <w:r w:rsidRPr="001A2E27">
        <w:rPr>
          <w:rFonts w:ascii="Garamond" w:hAnsi="Garamond"/>
          <w:vertAlign w:val="superscript"/>
        </w:rPr>
        <w:t>th</w:t>
      </w:r>
      <w:r w:rsidRPr="001A2E27">
        <w:rPr>
          <w:rFonts w:ascii="Garamond" w:hAnsi="Garamond"/>
        </w:rPr>
        <w:t xml:space="preserve"> century, Indian English writing was increasingly becoming established as a field while eminent novelists, poets, and dramatists emerged and raised questions of identity, modernity and cultural translation.</w:t>
      </w:r>
    </w:p>
    <w:p w14:paraId="6ACFDF5E" w14:textId="77777777" w:rsidR="00B36DC9" w:rsidRPr="001A2E27" w:rsidRDefault="00E664F0" w:rsidP="008140D3">
      <w:pPr>
        <w:spacing w:line="360" w:lineRule="auto"/>
        <w:rPr>
          <w:rFonts w:ascii="Garamond" w:hAnsi="Garamond"/>
        </w:rPr>
      </w:pPr>
      <w:r w:rsidRPr="001A2E27">
        <w:rPr>
          <w:rFonts w:ascii="Garamond" w:hAnsi="Garamond"/>
        </w:rPr>
        <w:t xml:space="preserve">     Within this larger, wave-like movement, regional difference in the production of English literature is becoming more marked and apparent. A few regions, notably Kerala and Karnataka, have come up with a significant number of writers who have found visibility in national and international literary circuits. These are writers who are often included in university reading lists and translated into many languages. The result is that one has unwittingly come to assume that spreading education and literacy in English is bound to produce an increase in English language literary output.</w:t>
      </w:r>
    </w:p>
    <w:p w14:paraId="43B91BAC" w14:textId="77777777" w:rsidR="00E664F0" w:rsidRPr="001A2E27" w:rsidRDefault="00E664F0" w:rsidP="008140D3">
      <w:pPr>
        <w:spacing w:line="360" w:lineRule="auto"/>
        <w:rPr>
          <w:rFonts w:ascii="Garamond" w:hAnsi="Garamond"/>
        </w:rPr>
      </w:pPr>
      <w:r w:rsidRPr="001A2E27">
        <w:rPr>
          <w:rFonts w:ascii="Garamond" w:hAnsi="Garamond"/>
        </w:rPr>
        <w:t xml:space="preserve">     However, Tamil Nadu provides an intriguing contradiction. The region has traditionally been very receptive to English education, both during colonial times and after independence. English is increasingly being used as a second language and medium of instruction, especially in the cities and among the professionals. Yet, the number of writers of Tamil origin who have been able to carve out</w:t>
      </w:r>
      <w:r w:rsidR="000621CD" w:rsidRPr="001A2E27">
        <w:rPr>
          <w:rFonts w:ascii="Garamond" w:hAnsi="Garamond"/>
        </w:rPr>
        <w:t xml:space="preserve"> </w:t>
      </w:r>
      <w:r w:rsidRPr="001A2E27">
        <w:rPr>
          <w:rFonts w:ascii="Garamond" w:hAnsi="Garamond"/>
        </w:rPr>
        <w:t xml:space="preserve">a canonical space for themselves within Indian Writing </w:t>
      </w:r>
      <w:proofErr w:type="gramStart"/>
      <w:r w:rsidRPr="001A2E27">
        <w:rPr>
          <w:rFonts w:ascii="Garamond" w:hAnsi="Garamond"/>
        </w:rPr>
        <w:t>In</w:t>
      </w:r>
      <w:proofErr w:type="gramEnd"/>
      <w:r w:rsidRPr="001A2E27">
        <w:rPr>
          <w:rFonts w:ascii="Garamond" w:hAnsi="Garamond"/>
        </w:rPr>
        <w:t xml:space="preserve"> English is still quite small, and who are often reduced to a handful of figures like R. K. Narayan, A. K. Ramanujan, R. Parthasarathy, and now Meena Kandasamy.</w:t>
      </w:r>
    </w:p>
    <w:p w14:paraId="2F677F82" w14:textId="77777777" w:rsidR="00E664F0" w:rsidRPr="001A2E27" w:rsidRDefault="00E664F0" w:rsidP="008140D3">
      <w:pPr>
        <w:spacing w:line="360" w:lineRule="auto"/>
        <w:rPr>
          <w:rFonts w:ascii="Garamond" w:hAnsi="Garamond"/>
        </w:rPr>
      </w:pPr>
      <w:r w:rsidRPr="001A2E27">
        <w:rPr>
          <w:rFonts w:ascii="Garamond" w:hAnsi="Garamond"/>
        </w:rPr>
        <w:t xml:space="preserve">     </w:t>
      </w:r>
      <w:r w:rsidR="009234CA" w:rsidRPr="001A2E27">
        <w:rPr>
          <w:rFonts w:ascii="Garamond" w:hAnsi="Garamond"/>
        </w:rPr>
        <w:t>This seeming paradox prompts a crucial question: why has a place with such vast English interaction not yielded an English literary output that is proportionate to the audience it serves and that is recognized in the halls of academic and global literary institutions? To answer this question, one needs to go beyond simplistic associations between various levels of language proficiency and the production of literary output and, rather, focus on the wider cultural, ideological and institutional forces that influence literary production.</w:t>
      </w:r>
    </w:p>
    <w:p w14:paraId="309378E4" w14:textId="77777777" w:rsidR="00D2408C" w:rsidRPr="001A2E27" w:rsidRDefault="00D2408C" w:rsidP="008140D3">
      <w:pPr>
        <w:spacing w:line="360" w:lineRule="auto"/>
        <w:rPr>
          <w:rFonts w:ascii="Garamond" w:hAnsi="Garamond"/>
          <w:b/>
          <w:bCs/>
        </w:rPr>
      </w:pPr>
      <w:r w:rsidRPr="001A2E27">
        <w:rPr>
          <w:rFonts w:ascii="Garamond" w:hAnsi="Garamond"/>
          <w:b/>
          <w:bCs/>
        </w:rPr>
        <w:t>1.1 Review of Related Literature</w:t>
      </w:r>
    </w:p>
    <w:p w14:paraId="2491946D" w14:textId="77777777" w:rsidR="00D2408C" w:rsidRPr="001A2E27" w:rsidRDefault="00ED0C6E" w:rsidP="008140D3">
      <w:pPr>
        <w:spacing w:line="360" w:lineRule="auto"/>
        <w:rPr>
          <w:rFonts w:ascii="Garamond" w:hAnsi="Garamond"/>
        </w:rPr>
      </w:pPr>
      <w:r w:rsidRPr="001A2E27">
        <w:rPr>
          <w:rFonts w:ascii="Garamond" w:hAnsi="Garamond"/>
        </w:rPr>
        <w:t xml:space="preserve">The problem of language choice in postcolonial literatures has been much examined in literary and cultural studies. An important strand of questioning focuses on the political and ideological implications of writing in colonial languages. According to Ngũgĩ </w:t>
      </w:r>
      <w:proofErr w:type="spellStart"/>
      <w:r w:rsidRPr="001A2E27">
        <w:rPr>
          <w:rFonts w:ascii="Garamond" w:hAnsi="Garamond"/>
        </w:rPr>
        <w:t>wa</w:t>
      </w:r>
      <w:proofErr w:type="spellEnd"/>
      <w:r w:rsidRPr="001A2E27">
        <w:rPr>
          <w:rFonts w:ascii="Garamond" w:hAnsi="Garamond"/>
        </w:rPr>
        <w:t xml:space="preserve"> </w:t>
      </w:r>
      <w:proofErr w:type="spellStart"/>
      <w:r w:rsidRPr="001A2E27">
        <w:rPr>
          <w:rFonts w:ascii="Garamond" w:hAnsi="Garamond"/>
        </w:rPr>
        <w:t>Thiong’o</w:t>
      </w:r>
      <w:proofErr w:type="spellEnd"/>
      <w:r w:rsidRPr="001A2E27">
        <w:rPr>
          <w:rFonts w:ascii="Garamond" w:hAnsi="Garamond"/>
        </w:rPr>
        <w:t xml:space="preserve"> (1986), the use of colonial languages in African writing is a continuation of cultural domination and disempowerment, and he urges writers to use indigenous languages as a way of regaining cultural sovereignty. Although this viewpoint has been much debated and challenged, it reinforces the symbolic importance of language in the production of literature.</w:t>
      </w:r>
    </w:p>
    <w:p w14:paraId="7FF7EC04" w14:textId="77777777" w:rsidR="00ED0C6E" w:rsidRPr="001A2E27" w:rsidRDefault="00ED0C6E" w:rsidP="008140D3">
      <w:pPr>
        <w:spacing w:line="360" w:lineRule="auto"/>
        <w:rPr>
          <w:rFonts w:ascii="Garamond" w:hAnsi="Garamond"/>
        </w:rPr>
      </w:pPr>
      <w:r w:rsidRPr="001A2E27">
        <w:rPr>
          <w:rFonts w:ascii="Garamond" w:hAnsi="Garamond"/>
        </w:rPr>
        <w:lastRenderedPageBreak/>
        <w:t xml:space="preserve">     In the case of India, researchers like Kachru (1983) have argued that Indian English is a legitimate and distinctive variety of English that has been shaped by local linguistic and cultural forces. This point of view recasts English not as an alien imposition but as a language that has been taken up and indigenized within India. In the same way, Rushdie (1991) identifies Indian Writing in English as a “new” literature which is inherently hybrid and plural, reflecting postcolonial identities.</w:t>
      </w:r>
    </w:p>
    <w:p w14:paraId="65264E29" w14:textId="77777777" w:rsidR="00ED0C6E" w:rsidRPr="001A2E27" w:rsidRDefault="00ED0C6E" w:rsidP="008140D3">
      <w:pPr>
        <w:spacing w:line="360" w:lineRule="auto"/>
        <w:rPr>
          <w:rFonts w:ascii="Garamond" w:hAnsi="Garamond"/>
        </w:rPr>
      </w:pPr>
      <w:r w:rsidRPr="001A2E27">
        <w:rPr>
          <w:rFonts w:ascii="Garamond" w:hAnsi="Garamond"/>
        </w:rPr>
        <w:t xml:space="preserve">     Meanwhile, the sociology of literature also provides valuable perspectives on the institutional aspects of literary production. Bourdieu’s (1993) notion of the literary field highlights the centrality of cultural capital, publishing networks and critical institutions in shaping which texts attain legitimacy and commodification. In this view, literary fame is more than an individual talent, but is shaped by larger systems of power and distribution.</w:t>
      </w:r>
    </w:p>
    <w:p w14:paraId="09916CB7" w14:textId="77777777" w:rsidR="00ED0C6E" w:rsidRPr="001A2E27" w:rsidRDefault="00ED0C6E" w:rsidP="008140D3">
      <w:pPr>
        <w:spacing w:line="360" w:lineRule="auto"/>
        <w:rPr>
          <w:rFonts w:ascii="Garamond" w:hAnsi="Garamond"/>
        </w:rPr>
      </w:pPr>
      <w:r w:rsidRPr="001A2E27">
        <w:rPr>
          <w:rFonts w:ascii="Garamond" w:hAnsi="Garamond"/>
        </w:rPr>
        <w:t xml:space="preserve">     Studies of vernacular literatures further complicate the picture. Pollock (2006) draws attention to the long historical endurance and cultural importance of regional literary traditions in India that have evolved complex aesthetic and critical paradigms without colonial interference. Tamil literature has been noted for its exceptional continuity, from classical poetry to modern prose (Hart, 1975). This persistence has nurtured the development of a robust, self-perpetuating literary culture.</w:t>
      </w:r>
    </w:p>
    <w:p w14:paraId="2B045896" w14:textId="77777777" w:rsidR="00ED0C6E" w:rsidRPr="001A2E27" w:rsidRDefault="00ED0C6E" w:rsidP="008140D3">
      <w:pPr>
        <w:spacing w:line="360" w:lineRule="auto"/>
        <w:rPr>
          <w:rFonts w:ascii="Garamond" w:hAnsi="Garamond"/>
        </w:rPr>
      </w:pPr>
      <w:r w:rsidRPr="001A2E27">
        <w:rPr>
          <w:rFonts w:ascii="Garamond" w:hAnsi="Garamond"/>
        </w:rPr>
        <w:t xml:space="preserve">     However, despite the length and breadth of these debates, the question of why some regions with robust vernacular cultures and high levels of English education yield fewer writers in English has been given comparatively little consideration. Comparative analyses of regional differences in Indian Writing in English are still a rarity and in this connection the Tamil situation has not been sufficiently theorized.</w:t>
      </w:r>
    </w:p>
    <w:p w14:paraId="60C73D7E" w14:textId="77777777" w:rsidR="00ED0C6E" w:rsidRPr="001A2E27" w:rsidRDefault="00ED0C6E" w:rsidP="00ED0C6E">
      <w:pPr>
        <w:spacing w:line="360" w:lineRule="auto"/>
        <w:rPr>
          <w:rFonts w:ascii="Garamond" w:hAnsi="Garamond"/>
          <w:b/>
          <w:bCs/>
        </w:rPr>
      </w:pPr>
      <w:r w:rsidRPr="001A2E27">
        <w:rPr>
          <w:rFonts w:ascii="Garamond" w:hAnsi="Garamond"/>
          <w:b/>
          <w:bCs/>
        </w:rPr>
        <w:t>1.2 Knowledge Gap</w:t>
      </w:r>
    </w:p>
    <w:p w14:paraId="568F0428" w14:textId="77777777" w:rsidR="00ED0C6E" w:rsidRPr="001A2E27" w:rsidRDefault="00ED0C6E" w:rsidP="008140D3">
      <w:pPr>
        <w:spacing w:line="360" w:lineRule="auto"/>
        <w:rPr>
          <w:rFonts w:ascii="Garamond" w:hAnsi="Garamond"/>
        </w:rPr>
      </w:pPr>
      <w:r w:rsidRPr="001A2E27">
        <w:rPr>
          <w:rFonts w:ascii="Garamond" w:hAnsi="Garamond"/>
        </w:rPr>
        <w:t>The existing literature offers useful insights into language politics, literary fields, and vernacular traditions, but the convergence of these considerations in accounting for regional differentials in English-language literary production remains underexplored. In particular, there is very little concentrated scrutiny on how the vitality of a vernacular literary system may affect the decision for the language of creative articulation, also in contexts where English is propagated and practised.</w:t>
      </w:r>
    </w:p>
    <w:p w14:paraId="479F5643" w14:textId="77777777" w:rsidR="00ED0C6E" w:rsidRPr="001A2E27" w:rsidRDefault="00ED0C6E" w:rsidP="008140D3">
      <w:pPr>
        <w:spacing w:line="360" w:lineRule="auto"/>
        <w:rPr>
          <w:rFonts w:ascii="Garamond" w:hAnsi="Garamond"/>
        </w:rPr>
      </w:pPr>
      <w:r w:rsidRPr="001A2E27">
        <w:rPr>
          <w:rFonts w:ascii="Garamond" w:hAnsi="Garamond"/>
        </w:rPr>
        <w:t xml:space="preserve">     Moreover, the functioning of translation and canon formation in the formation of opinions about literariness has not been properly </w:t>
      </w:r>
      <w:proofErr w:type="gramStart"/>
      <w:r w:rsidRPr="001A2E27">
        <w:rPr>
          <w:rFonts w:ascii="Garamond" w:hAnsi="Garamond"/>
        </w:rPr>
        <w:t>taken into account</w:t>
      </w:r>
      <w:proofErr w:type="gramEnd"/>
      <w:r w:rsidRPr="001A2E27">
        <w:rPr>
          <w:rFonts w:ascii="Garamond" w:hAnsi="Garamond"/>
        </w:rPr>
        <w:t xml:space="preserve"> in analyses of regional literary production. The extent to which certain authors are visible in academic curricula is influenced by other variables</w:t>
      </w:r>
      <w:r w:rsidR="000621CD" w:rsidRPr="001A2E27">
        <w:rPr>
          <w:rFonts w:ascii="Garamond" w:hAnsi="Garamond"/>
        </w:rPr>
        <w:t>,</w:t>
      </w:r>
      <w:r w:rsidRPr="001A2E27">
        <w:rPr>
          <w:rFonts w:ascii="Garamond" w:hAnsi="Garamond"/>
        </w:rPr>
        <w:t xml:space="preserve"> such as</w:t>
      </w:r>
      <w:r w:rsidR="00836B69" w:rsidRPr="001A2E27">
        <w:rPr>
          <w:rFonts w:ascii="Garamond" w:hAnsi="Garamond"/>
        </w:rPr>
        <w:t xml:space="preserve"> </w:t>
      </w:r>
      <w:r w:rsidRPr="001A2E27">
        <w:rPr>
          <w:rFonts w:ascii="Garamond" w:hAnsi="Garamond"/>
        </w:rPr>
        <w:t xml:space="preserve">access to translation, publishing networks, and critical reception, which are not always representative of the distribution of literary activity. This lacuna in the literature </w:t>
      </w:r>
      <w:r w:rsidRPr="001A2E27">
        <w:rPr>
          <w:rFonts w:ascii="Garamond" w:hAnsi="Garamond"/>
        </w:rPr>
        <w:lastRenderedPageBreak/>
        <w:t>calls for more refined concepts that would enable analysis of the interplay between linguistic competence, cultural identity, institutional frameworks, and literary tradition.</w:t>
      </w:r>
    </w:p>
    <w:p w14:paraId="46BD191D" w14:textId="77777777" w:rsidR="00CE08C1" w:rsidRPr="001A2E27" w:rsidRDefault="00CE08C1" w:rsidP="00CE08C1">
      <w:pPr>
        <w:spacing w:line="360" w:lineRule="auto"/>
        <w:rPr>
          <w:rFonts w:ascii="Garamond" w:hAnsi="Garamond"/>
          <w:b/>
          <w:bCs/>
        </w:rPr>
      </w:pPr>
      <w:r w:rsidRPr="001A2E27">
        <w:rPr>
          <w:rFonts w:ascii="Garamond" w:hAnsi="Garamond"/>
          <w:b/>
          <w:bCs/>
        </w:rPr>
        <w:t>1.3 Thesis Statement</w:t>
      </w:r>
    </w:p>
    <w:p w14:paraId="5F794008" w14:textId="77777777" w:rsidR="00836B69" w:rsidRPr="001A2E27" w:rsidRDefault="00CE08C1" w:rsidP="008140D3">
      <w:pPr>
        <w:spacing w:line="360" w:lineRule="auto"/>
        <w:rPr>
          <w:rFonts w:ascii="Garamond" w:hAnsi="Garamond"/>
        </w:rPr>
      </w:pPr>
      <w:r w:rsidRPr="001A2E27">
        <w:rPr>
          <w:rFonts w:ascii="Garamond" w:hAnsi="Garamond"/>
        </w:rPr>
        <w:t>It is the claim of this research that the marginality of writers of Tamil origin in Indian Writing in English is not due to a lack of access to English but that it is to do with a different literary ecology in which English is primarily an instrumental resource and Tamil is the lingua franca for creative and cultural articulation. This disposition is underpinned by the historical continuity and the institutional solidity of the Tamil literary tradition and also mediated by asymmetries in translation and canonical processes that inform literary visibility.</w:t>
      </w:r>
    </w:p>
    <w:p w14:paraId="499A4C38" w14:textId="77777777" w:rsidR="009E74DB" w:rsidRPr="001A2E27" w:rsidRDefault="009E74DB" w:rsidP="009E74DB">
      <w:pPr>
        <w:spacing w:line="360" w:lineRule="auto"/>
        <w:rPr>
          <w:rFonts w:ascii="Garamond" w:hAnsi="Garamond"/>
          <w:b/>
          <w:bCs/>
        </w:rPr>
      </w:pPr>
      <w:r w:rsidRPr="001A2E27">
        <w:rPr>
          <w:rFonts w:ascii="Garamond" w:hAnsi="Garamond"/>
          <w:b/>
          <w:bCs/>
        </w:rPr>
        <w:t>2. Method</w:t>
      </w:r>
    </w:p>
    <w:p w14:paraId="3F6AEDF7" w14:textId="77777777" w:rsidR="00CE08C1" w:rsidRPr="001A2E27" w:rsidRDefault="009E74DB" w:rsidP="008140D3">
      <w:pPr>
        <w:spacing w:line="360" w:lineRule="auto"/>
        <w:rPr>
          <w:rFonts w:ascii="Garamond" w:hAnsi="Garamond"/>
        </w:rPr>
      </w:pPr>
      <w:r w:rsidRPr="001A2E27">
        <w:rPr>
          <w:rFonts w:ascii="Garamond" w:hAnsi="Garamond"/>
        </w:rPr>
        <w:t>The section deals with the conceptual and procedural aspects of the study, i.e. it explains the theoretical underpinnings, the methodological stance and the analytical tools used to analyse the linguistic practice in relation to literary production in Tamil Nadu. Based on an interpretive and interdisciplinary methodological framework, the approach draws upon postcolonial studies, sociology of literature, and language ideologies to formulate a holistic explanatory model. Further, it defines the research questions and parameters to be compared through the study, and thus, makes a case for an organised analysis of the literary ecology being analysed.</w:t>
      </w:r>
    </w:p>
    <w:p w14:paraId="0437EC9C" w14:textId="77777777" w:rsidR="00016BC1" w:rsidRPr="001A2E27" w:rsidRDefault="00016BC1" w:rsidP="00016BC1">
      <w:pPr>
        <w:spacing w:line="360" w:lineRule="auto"/>
        <w:rPr>
          <w:rFonts w:ascii="Garamond" w:hAnsi="Garamond"/>
          <w:b/>
          <w:bCs/>
        </w:rPr>
      </w:pPr>
      <w:r w:rsidRPr="001A2E27">
        <w:rPr>
          <w:rFonts w:ascii="Garamond" w:hAnsi="Garamond"/>
          <w:b/>
          <w:bCs/>
        </w:rPr>
        <w:t>2.1 Theoretical Framework</w:t>
      </w:r>
    </w:p>
    <w:p w14:paraId="707CC1E9" w14:textId="77777777" w:rsidR="009E74DB" w:rsidRPr="001A2E27" w:rsidRDefault="00016BC1" w:rsidP="008140D3">
      <w:pPr>
        <w:spacing w:line="360" w:lineRule="auto"/>
        <w:rPr>
          <w:rFonts w:ascii="Garamond" w:hAnsi="Garamond"/>
        </w:rPr>
      </w:pPr>
      <w:r w:rsidRPr="001A2E27">
        <w:rPr>
          <w:rFonts w:ascii="Garamond" w:hAnsi="Garamond"/>
        </w:rPr>
        <w:t>This research is located at the confluence of three interrelated theoretical paradigms: postcolonialism, sociology of literature, and language ideology. In so doing, these theoretical frameworks enable us to glimpse the space between language selection and literary output in the Tamil context.</w:t>
      </w:r>
    </w:p>
    <w:p w14:paraId="7D27EC0C" w14:textId="77777777" w:rsidR="00016BC1" w:rsidRPr="001A2E27" w:rsidRDefault="00E05770" w:rsidP="008140D3">
      <w:pPr>
        <w:spacing w:line="360" w:lineRule="auto"/>
        <w:rPr>
          <w:rFonts w:ascii="Garamond" w:hAnsi="Garamond"/>
        </w:rPr>
      </w:pPr>
      <w:r w:rsidRPr="001A2E27">
        <w:rPr>
          <w:rFonts w:ascii="Garamond" w:hAnsi="Garamond"/>
        </w:rPr>
        <w:t xml:space="preserve">     From a postcolonial standpoint, language is not just a content-free vehicle of communication but a site of power, identity and resistance. The decision to write in a colonial language like English or in a vernacular one like Tamil is an application with great implications in the issues of cultural autonomy and collective historical memory. Ngũgĩ </w:t>
      </w:r>
      <w:proofErr w:type="spellStart"/>
      <w:r w:rsidRPr="001A2E27">
        <w:rPr>
          <w:rFonts w:ascii="Garamond" w:hAnsi="Garamond"/>
        </w:rPr>
        <w:t>wa</w:t>
      </w:r>
      <w:proofErr w:type="spellEnd"/>
      <w:r w:rsidRPr="001A2E27">
        <w:rPr>
          <w:rFonts w:ascii="Garamond" w:hAnsi="Garamond"/>
        </w:rPr>
        <w:t xml:space="preserve"> </w:t>
      </w:r>
      <w:proofErr w:type="spellStart"/>
      <w:r w:rsidRPr="001A2E27">
        <w:rPr>
          <w:rFonts w:ascii="Garamond" w:hAnsi="Garamond"/>
        </w:rPr>
        <w:t>Thiong'o</w:t>
      </w:r>
      <w:proofErr w:type="spellEnd"/>
      <w:r w:rsidRPr="001A2E27">
        <w:rPr>
          <w:rFonts w:ascii="Garamond" w:hAnsi="Garamond"/>
        </w:rPr>
        <w:t xml:space="preserve"> 1986’s arguments also serve to illustrate the ideological importance of language choice and the potential loss of culture when writing is filtered through colonial languages. Others, however, have pointed out that English can be indigenised and re-functionalized in postcolonial contexts, complicating neat binaries of “native” and “foreign” languages.</w:t>
      </w:r>
    </w:p>
    <w:p w14:paraId="7F97717B" w14:textId="77777777" w:rsidR="00E05770" w:rsidRPr="001A2E27" w:rsidRDefault="00E05770" w:rsidP="008140D3">
      <w:pPr>
        <w:spacing w:line="360" w:lineRule="auto"/>
        <w:rPr>
          <w:rFonts w:ascii="Garamond" w:hAnsi="Garamond"/>
        </w:rPr>
      </w:pPr>
      <w:r w:rsidRPr="001A2E27">
        <w:rPr>
          <w:rFonts w:ascii="Garamond" w:hAnsi="Garamond"/>
        </w:rPr>
        <w:t xml:space="preserve">     </w:t>
      </w:r>
      <w:r w:rsidR="004040A8" w:rsidRPr="001A2E27">
        <w:rPr>
          <w:rFonts w:ascii="Garamond" w:hAnsi="Garamond"/>
        </w:rPr>
        <w:t xml:space="preserve">The sociology of literature, especially in its post-Bourdieu (1993) elaboration, offers an account of literary production as situated in a field of cultural relations. Here, various kinds of capital—cultural, linguistic, symbolic, and economic—converge to produce the conditions of possibility for the production, circulation, and canonization of literary works. In the case of </w:t>
      </w:r>
      <w:r w:rsidR="004040A8" w:rsidRPr="001A2E27">
        <w:rPr>
          <w:rFonts w:ascii="Garamond" w:hAnsi="Garamond"/>
        </w:rPr>
        <w:lastRenderedPageBreak/>
        <w:t>Tamil, the strength of the vernacular literary field</w:t>
      </w:r>
      <w:r w:rsidR="00676C6B" w:rsidRPr="001A2E27">
        <w:rPr>
          <w:rFonts w:ascii="Garamond" w:hAnsi="Garamond"/>
        </w:rPr>
        <w:t xml:space="preserve"> </w:t>
      </w:r>
      <w:r w:rsidR="004040A8" w:rsidRPr="001A2E27">
        <w:rPr>
          <w:rFonts w:ascii="Garamond" w:hAnsi="Garamond"/>
        </w:rPr>
        <w:t xml:space="preserve">diminishes the need to </w:t>
      </w:r>
      <w:proofErr w:type="gramStart"/>
      <w:r w:rsidR="004040A8" w:rsidRPr="001A2E27">
        <w:rPr>
          <w:rFonts w:ascii="Garamond" w:hAnsi="Garamond"/>
        </w:rPr>
        <w:t>gain entry into</w:t>
      </w:r>
      <w:proofErr w:type="gramEnd"/>
      <w:r w:rsidR="004040A8" w:rsidRPr="001A2E27">
        <w:rPr>
          <w:rFonts w:ascii="Garamond" w:hAnsi="Garamond"/>
        </w:rPr>
        <w:t xml:space="preserve"> the English-language literary market for visibility. Therefore, language choice is not just an individual one but it is when viewed from the structural perspective.</w:t>
      </w:r>
    </w:p>
    <w:p w14:paraId="6FE975E4" w14:textId="77777777" w:rsidR="00676C6B" w:rsidRPr="001A2E27" w:rsidRDefault="00676C6B" w:rsidP="008140D3">
      <w:pPr>
        <w:spacing w:line="360" w:lineRule="auto"/>
        <w:rPr>
          <w:rFonts w:ascii="Garamond" w:hAnsi="Garamond"/>
        </w:rPr>
      </w:pPr>
      <w:r w:rsidRPr="001A2E27">
        <w:rPr>
          <w:rFonts w:ascii="Garamond" w:hAnsi="Garamond"/>
        </w:rPr>
        <w:t xml:space="preserve">     The third mechanism of language ideology is concerned with what languages, or varieties of languages, ideologies of value should be applied to in any given place. Authors such as Woolard and </w:t>
      </w:r>
      <w:proofErr w:type="spellStart"/>
      <w:r w:rsidRPr="001A2E27">
        <w:rPr>
          <w:rFonts w:ascii="Garamond" w:hAnsi="Garamond"/>
        </w:rPr>
        <w:t>Schieffelin</w:t>
      </w:r>
      <w:proofErr w:type="spellEnd"/>
      <w:r w:rsidRPr="001A2E27">
        <w:rPr>
          <w:rFonts w:ascii="Garamond" w:hAnsi="Garamond"/>
        </w:rPr>
        <w:t xml:space="preserve"> (1994) have shown that languages also have different symbolic and instrumental functions. As for Tamil Nadu, English is seen as the language of progress and connection with the world, and Tamil as the language of cultural authenticity and historical continuity and even emotional catharsis. This binary evaluation of languages produces a qualitatively distinct type of functional bilingualism in which each language has an exclusive domain of use.</w:t>
      </w:r>
    </w:p>
    <w:p w14:paraId="6A5C8F8E" w14:textId="77777777" w:rsidR="00676C6B" w:rsidRPr="001A2E27" w:rsidRDefault="00676C6B" w:rsidP="008140D3">
      <w:pPr>
        <w:spacing w:line="360" w:lineRule="auto"/>
        <w:rPr>
          <w:rFonts w:ascii="Garamond" w:hAnsi="Garamond"/>
        </w:rPr>
      </w:pPr>
      <w:r w:rsidRPr="001A2E27">
        <w:rPr>
          <w:rFonts w:ascii="Garamond" w:hAnsi="Garamond"/>
        </w:rPr>
        <w:t xml:space="preserve">     With all these three frameworks combined, the study theorises the Tamil literary scene as a two-tier linguistic economy with English as an instrumental capital and Tamil as the literary and symbolic centre. This conceptualization allows us to develop a more refined account of why high levels of English proficiency do not always result in English-language literary output.</w:t>
      </w:r>
    </w:p>
    <w:p w14:paraId="7BFC31CB" w14:textId="77777777" w:rsidR="00676C6B" w:rsidRPr="001A2E27" w:rsidRDefault="00676C6B" w:rsidP="00676C6B">
      <w:pPr>
        <w:spacing w:line="360" w:lineRule="auto"/>
        <w:rPr>
          <w:rFonts w:ascii="Garamond" w:hAnsi="Garamond"/>
          <w:b/>
          <w:bCs/>
        </w:rPr>
      </w:pPr>
      <w:r w:rsidRPr="001A2E27">
        <w:rPr>
          <w:rFonts w:ascii="Garamond" w:hAnsi="Garamond"/>
          <w:b/>
          <w:bCs/>
        </w:rPr>
        <w:t>2.2 Methodology</w:t>
      </w:r>
    </w:p>
    <w:p w14:paraId="150F3894" w14:textId="77777777" w:rsidR="002C15E5" w:rsidRPr="001A2E27" w:rsidRDefault="002C15E5" w:rsidP="00676C6B">
      <w:pPr>
        <w:spacing w:line="360" w:lineRule="auto"/>
        <w:rPr>
          <w:rFonts w:ascii="Garamond" w:hAnsi="Garamond"/>
        </w:rPr>
      </w:pPr>
      <w:r w:rsidRPr="001A2E27">
        <w:rPr>
          <w:rFonts w:ascii="Garamond" w:hAnsi="Garamond"/>
        </w:rPr>
        <w:t>This study employs a qualitative, interpretative research design involving textual analysis, comparative regional observation and theoretical synthesis. Instead of treating numerical indicators, like number of published authors and books, as an end in itself, the study seeks to make sense of patterns of literary production as these occur within larger cultural and institutional contexts. The key elements of the methodology include:</w:t>
      </w:r>
    </w:p>
    <w:p w14:paraId="03FA34C0" w14:textId="77777777" w:rsidR="002C15E5" w:rsidRPr="001A2E27" w:rsidRDefault="002C15E5" w:rsidP="002C15E5">
      <w:pPr>
        <w:pStyle w:val="ListParagraph"/>
        <w:numPr>
          <w:ilvl w:val="0"/>
          <w:numId w:val="1"/>
        </w:numPr>
        <w:spacing w:line="360" w:lineRule="auto"/>
        <w:rPr>
          <w:rFonts w:ascii="Garamond" w:hAnsi="Garamond"/>
        </w:rPr>
      </w:pPr>
      <w:r w:rsidRPr="001A2E27">
        <w:rPr>
          <w:rFonts w:ascii="Garamond" w:hAnsi="Garamond"/>
        </w:rPr>
        <w:t>Comparative Engagement: The research contrasts Tamil Nadu with other portions of South India, mainly Kerala and Karnataka, which have traditionally</w:t>
      </w:r>
      <w:r w:rsidR="000621CD" w:rsidRPr="001A2E27">
        <w:rPr>
          <w:rFonts w:ascii="Garamond" w:hAnsi="Garamond"/>
        </w:rPr>
        <w:t xml:space="preserve"> </w:t>
      </w:r>
      <w:r w:rsidRPr="001A2E27">
        <w:rPr>
          <w:rFonts w:ascii="Garamond" w:hAnsi="Garamond"/>
        </w:rPr>
        <w:t>produced more English-language writers. Such a comparison does not aim to create a ranking, but rather to discern structural aspects of literary ecosystems.</w:t>
      </w:r>
    </w:p>
    <w:p w14:paraId="30C658F5" w14:textId="77777777" w:rsidR="002C15E5" w:rsidRPr="001A2E27" w:rsidRDefault="002C15E5" w:rsidP="002C15E5">
      <w:pPr>
        <w:pStyle w:val="ListParagraph"/>
        <w:numPr>
          <w:ilvl w:val="0"/>
          <w:numId w:val="1"/>
        </w:numPr>
        <w:spacing w:line="360" w:lineRule="auto"/>
        <w:rPr>
          <w:rFonts w:ascii="Garamond" w:hAnsi="Garamond"/>
        </w:rPr>
      </w:pPr>
      <w:r w:rsidRPr="001A2E27">
        <w:rPr>
          <w:rFonts w:ascii="Garamond" w:hAnsi="Garamond"/>
        </w:rPr>
        <w:t>Canonical Analysis: University courses, anthologies, and the texts frequently recommended within Indian Writing in English are surveyed to trace lines of inclusion. This</w:t>
      </w:r>
      <w:r w:rsidR="000621CD" w:rsidRPr="001A2E27">
        <w:rPr>
          <w:rFonts w:ascii="Garamond" w:hAnsi="Garamond"/>
        </w:rPr>
        <w:t xml:space="preserve"> </w:t>
      </w:r>
      <w:r w:rsidRPr="001A2E27">
        <w:rPr>
          <w:rFonts w:ascii="Garamond" w:hAnsi="Garamond"/>
        </w:rPr>
        <w:t>offers a peek into how literary visibility is made and sustained.</w:t>
      </w:r>
    </w:p>
    <w:p w14:paraId="444F731D" w14:textId="77777777" w:rsidR="002C15E5" w:rsidRPr="001A2E27" w:rsidRDefault="002C15E5" w:rsidP="002C15E5">
      <w:pPr>
        <w:pStyle w:val="ListParagraph"/>
        <w:numPr>
          <w:ilvl w:val="0"/>
          <w:numId w:val="1"/>
        </w:numPr>
        <w:spacing w:line="360" w:lineRule="auto"/>
        <w:rPr>
          <w:rFonts w:ascii="Garamond" w:hAnsi="Garamond"/>
        </w:rPr>
      </w:pPr>
      <w:r w:rsidRPr="001A2E27">
        <w:rPr>
          <w:rFonts w:ascii="Garamond" w:hAnsi="Garamond"/>
        </w:rPr>
        <w:t>Literature Review and Synthesis: I draw on postcolonial language politics, vernacular literary traditions, and the sociology of literature to construct a parsimonious explanatory model.</w:t>
      </w:r>
    </w:p>
    <w:p w14:paraId="36FFFDA5" w14:textId="77777777" w:rsidR="002C15E5" w:rsidRPr="001A2E27" w:rsidRDefault="002C15E5" w:rsidP="002C15E5">
      <w:pPr>
        <w:pStyle w:val="ListParagraph"/>
        <w:numPr>
          <w:ilvl w:val="0"/>
          <w:numId w:val="1"/>
        </w:numPr>
        <w:spacing w:line="360" w:lineRule="auto"/>
        <w:rPr>
          <w:rFonts w:ascii="Garamond" w:hAnsi="Garamond"/>
        </w:rPr>
      </w:pPr>
      <w:r w:rsidRPr="001A2E27">
        <w:rPr>
          <w:rFonts w:ascii="Garamond" w:hAnsi="Garamond"/>
        </w:rPr>
        <w:t>Interpretive Context: Historical, political and cultural (the Dravidian movement; Tamil literary continuities) are read into contemporary writing practices.</w:t>
      </w:r>
    </w:p>
    <w:p w14:paraId="15B2822E" w14:textId="77777777" w:rsidR="002C15E5" w:rsidRPr="001A2E27" w:rsidRDefault="002C15E5" w:rsidP="002C15E5">
      <w:pPr>
        <w:spacing w:line="360" w:lineRule="auto"/>
        <w:rPr>
          <w:rFonts w:ascii="Garamond" w:hAnsi="Garamond"/>
        </w:rPr>
      </w:pPr>
      <w:r w:rsidRPr="001A2E27">
        <w:rPr>
          <w:rFonts w:ascii="Garamond" w:hAnsi="Garamond"/>
        </w:rPr>
        <w:t>The approach is more interpretive than empirical in the strict quantitative sense as the purpose is to produce explanatory insight as opposed to statistical generalization.</w:t>
      </w:r>
    </w:p>
    <w:p w14:paraId="7C38CD03" w14:textId="77777777" w:rsidR="002C15E5" w:rsidRPr="001A2E27" w:rsidRDefault="002C15E5" w:rsidP="002C15E5">
      <w:pPr>
        <w:spacing w:line="360" w:lineRule="auto"/>
        <w:rPr>
          <w:rFonts w:ascii="Garamond" w:hAnsi="Garamond"/>
          <w:b/>
          <w:bCs/>
        </w:rPr>
      </w:pPr>
      <w:r w:rsidRPr="001A2E27">
        <w:rPr>
          <w:rFonts w:ascii="Garamond" w:hAnsi="Garamond"/>
          <w:b/>
          <w:bCs/>
        </w:rPr>
        <w:lastRenderedPageBreak/>
        <w:t>2.3 Research Questions</w:t>
      </w:r>
    </w:p>
    <w:p w14:paraId="2A1DF609" w14:textId="77777777" w:rsidR="002C15E5" w:rsidRPr="001A2E27" w:rsidRDefault="002C15E5" w:rsidP="002C15E5">
      <w:pPr>
        <w:spacing w:line="360" w:lineRule="auto"/>
        <w:rPr>
          <w:rFonts w:ascii="Garamond" w:hAnsi="Garamond"/>
        </w:rPr>
      </w:pPr>
      <w:r w:rsidRPr="001A2E27">
        <w:rPr>
          <w:rFonts w:ascii="Garamond" w:hAnsi="Garamond"/>
        </w:rPr>
        <w:t>The study is informed by the following broad research question:</w:t>
      </w:r>
    </w:p>
    <w:p w14:paraId="5A747A2E" w14:textId="77777777" w:rsidR="002C15E5" w:rsidRPr="001A2E27" w:rsidRDefault="002C15E5" w:rsidP="000621CD">
      <w:pPr>
        <w:pStyle w:val="ListParagraph"/>
        <w:numPr>
          <w:ilvl w:val="0"/>
          <w:numId w:val="7"/>
        </w:numPr>
        <w:spacing w:line="360" w:lineRule="auto"/>
        <w:rPr>
          <w:rFonts w:ascii="Garamond" w:hAnsi="Garamond"/>
        </w:rPr>
      </w:pPr>
      <w:r w:rsidRPr="001A2E27">
        <w:rPr>
          <w:rFonts w:ascii="Garamond" w:hAnsi="Garamond"/>
        </w:rPr>
        <w:t>What explains the relative scarcity of canonically recognized writers from Tamil Nadu in Indian Writing in English although the state is avidly involved in English education?</w:t>
      </w:r>
    </w:p>
    <w:p w14:paraId="4180186B" w14:textId="77777777" w:rsidR="002C15E5" w:rsidRPr="001A2E27" w:rsidRDefault="002C15E5" w:rsidP="002C15E5">
      <w:pPr>
        <w:spacing w:line="360" w:lineRule="auto"/>
        <w:rPr>
          <w:rFonts w:ascii="Garamond" w:hAnsi="Garamond"/>
        </w:rPr>
      </w:pPr>
      <w:r w:rsidRPr="001A2E27">
        <w:rPr>
          <w:rFonts w:ascii="Garamond" w:hAnsi="Garamond"/>
        </w:rPr>
        <w:t>Secondary Questions:</w:t>
      </w:r>
    </w:p>
    <w:p w14:paraId="6A359550" w14:textId="77777777" w:rsidR="002C15E5" w:rsidRPr="001A2E27" w:rsidRDefault="002C15E5" w:rsidP="000621CD">
      <w:pPr>
        <w:pStyle w:val="ListParagraph"/>
        <w:numPr>
          <w:ilvl w:val="0"/>
          <w:numId w:val="7"/>
        </w:numPr>
        <w:spacing w:line="360" w:lineRule="auto"/>
        <w:rPr>
          <w:rFonts w:ascii="Garamond" w:hAnsi="Garamond"/>
        </w:rPr>
      </w:pPr>
      <w:r w:rsidRPr="001A2E27">
        <w:rPr>
          <w:rFonts w:ascii="Garamond" w:hAnsi="Garamond"/>
        </w:rPr>
        <w:t>To what extent does the vitality and continuity of Tamil literary tradition affect language choice for writers?</w:t>
      </w:r>
    </w:p>
    <w:p w14:paraId="24AE131A" w14:textId="77777777" w:rsidR="002C15E5" w:rsidRPr="001A2E27" w:rsidRDefault="002C15E5" w:rsidP="000621CD">
      <w:pPr>
        <w:pStyle w:val="ListParagraph"/>
        <w:numPr>
          <w:ilvl w:val="0"/>
          <w:numId w:val="7"/>
        </w:numPr>
        <w:spacing w:line="360" w:lineRule="auto"/>
        <w:rPr>
          <w:rFonts w:ascii="Garamond" w:hAnsi="Garamond"/>
        </w:rPr>
      </w:pPr>
      <w:r w:rsidRPr="001A2E27">
        <w:rPr>
          <w:rFonts w:ascii="Garamond" w:hAnsi="Garamond"/>
        </w:rPr>
        <w:t>How does the distinction between instrumental and symbolic functions of language influence literary production?</w:t>
      </w:r>
    </w:p>
    <w:p w14:paraId="451F9BA5" w14:textId="77777777" w:rsidR="002C15E5" w:rsidRPr="001A2E27" w:rsidRDefault="002C15E5" w:rsidP="000621CD">
      <w:pPr>
        <w:pStyle w:val="ListParagraph"/>
        <w:numPr>
          <w:ilvl w:val="0"/>
          <w:numId w:val="7"/>
        </w:numPr>
        <w:spacing w:line="360" w:lineRule="auto"/>
        <w:rPr>
          <w:rFonts w:ascii="Garamond" w:hAnsi="Garamond"/>
        </w:rPr>
      </w:pPr>
      <w:r w:rsidRPr="001A2E27">
        <w:rPr>
          <w:rFonts w:ascii="Garamond" w:hAnsi="Garamond"/>
        </w:rPr>
        <w:t>What is the effect of translation and canon formation on the visibility of Tamil-origin writers in English?</w:t>
      </w:r>
    </w:p>
    <w:p w14:paraId="68A2E28E" w14:textId="77777777" w:rsidR="002C15E5" w:rsidRPr="001A2E27" w:rsidRDefault="002C15E5" w:rsidP="000621CD">
      <w:pPr>
        <w:pStyle w:val="ListParagraph"/>
        <w:numPr>
          <w:ilvl w:val="0"/>
          <w:numId w:val="7"/>
        </w:numPr>
        <w:spacing w:line="360" w:lineRule="auto"/>
        <w:rPr>
          <w:rFonts w:ascii="Garamond" w:hAnsi="Garamond"/>
        </w:rPr>
      </w:pPr>
      <w:r w:rsidRPr="001A2E27">
        <w:rPr>
          <w:rFonts w:ascii="Garamond" w:hAnsi="Garamond"/>
        </w:rPr>
        <w:t>How are different regional literary ecosystems differently positioned in relation to English as a medium of creative expression?</w:t>
      </w:r>
    </w:p>
    <w:p w14:paraId="4BDA44B7" w14:textId="77777777" w:rsidR="002C15E5" w:rsidRPr="001A2E27" w:rsidRDefault="002C15E5" w:rsidP="002C15E5">
      <w:pPr>
        <w:spacing w:line="360" w:lineRule="auto"/>
        <w:rPr>
          <w:rFonts w:ascii="Garamond" w:hAnsi="Garamond"/>
        </w:rPr>
      </w:pPr>
      <w:r w:rsidRPr="001A2E27">
        <w:rPr>
          <w:rFonts w:ascii="Garamond" w:hAnsi="Garamond"/>
        </w:rPr>
        <w:t>But together these questions seek to transcend surface explanation and examine the structural processes that underpin literary production.</w:t>
      </w:r>
    </w:p>
    <w:p w14:paraId="0F8B063D" w14:textId="77777777" w:rsidR="00F42411" w:rsidRPr="001A2E27" w:rsidRDefault="00F42411" w:rsidP="00F42411">
      <w:pPr>
        <w:spacing w:line="360" w:lineRule="auto"/>
        <w:rPr>
          <w:rFonts w:ascii="Garamond" w:hAnsi="Garamond"/>
          <w:b/>
          <w:bCs/>
        </w:rPr>
      </w:pPr>
      <w:r w:rsidRPr="001A2E27">
        <w:rPr>
          <w:rFonts w:ascii="Garamond" w:hAnsi="Garamond"/>
          <w:b/>
          <w:bCs/>
        </w:rPr>
        <w:t>2.4 Scope of the Study</w:t>
      </w:r>
    </w:p>
    <w:p w14:paraId="637AF8E5" w14:textId="77777777" w:rsidR="00F42411" w:rsidRPr="001A2E27" w:rsidRDefault="00F42411" w:rsidP="00F42411">
      <w:pPr>
        <w:spacing w:line="360" w:lineRule="auto"/>
        <w:rPr>
          <w:rFonts w:ascii="Garamond" w:hAnsi="Garamond"/>
        </w:rPr>
      </w:pPr>
      <w:r w:rsidRPr="001A2E27">
        <w:rPr>
          <w:rFonts w:ascii="Garamond" w:hAnsi="Garamond"/>
        </w:rPr>
        <w:t>The scope of this study is intentionally limited and constrained in a</w:t>
      </w:r>
      <w:r w:rsidR="005C6293" w:rsidRPr="001A2E27">
        <w:rPr>
          <w:rFonts w:ascii="Garamond" w:hAnsi="Garamond"/>
        </w:rPr>
        <w:t xml:space="preserve"> </w:t>
      </w:r>
      <w:r w:rsidRPr="001A2E27">
        <w:rPr>
          <w:rFonts w:ascii="Garamond" w:hAnsi="Garamond"/>
        </w:rPr>
        <w:t>number of ways.</w:t>
      </w:r>
    </w:p>
    <w:p w14:paraId="7FAB65DE" w14:textId="77777777" w:rsidR="00F42411" w:rsidRPr="001A2E27" w:rsidRDefault="00F42411" w:rsidP="00F42411">
      <w:pPr>
        <w:pStyle w:val="ListParagraph"/>
        <w:numPr>
          <w:ilvl w:val="0"/>
          <w:numId w:val="3"/>
        </w:numPr>
        <w:spacing w:line="360" w:lineRule="auto"/>
        <w:rPr>
          <w:rFonts w:ascii="Garamond" w:hAnsi="Garamond"/>
        </w:rPr>
      </w:pPr>
      <w:r w:rsidRPr="001A2E27">
        <w:rPr>
          <w:rFonts w:ascii="Garamond" w:hAnsi="Garamond"/>
        </w:rPr>
        <w:t>It is concerned with the postcolonial era (with the historical seeds planted</w:t>
      </w:r>
      <w:r w:rsidR="005C6293" w:rsidRPr="001A2E27">
        <w:rPr>
          <w:rFonts w:ascii="Garamond" w:hAnsi="Garamond"/>
        </w:rPr>
        <w:t xml:space="preserve"> </w:t>
      </w:r>
      <w:r w:rsidRPr="001A2E27">
        <w:rPr>
          <w:rFonts w:ascii="Garamond" w:hAnsi="Garamond"/>
        </w:rPr>
        <w:t>throughout the period from the late 19</w:t>
      </w:r>
      <w:r w:rsidRPr="001A2E27">
        <w:rPr>
          <w:rFonts w:ascii="Garamond" w:hAnsi="Garamond"/>
          <w:vertAlign w:val="superscript"/>
        </w:rPr>
        <w:t>th</w:t>
      </w:r>
      <w:r w:rsidRPr="001A2E27">
        <w:rPr>
          <w:rFonts w:ascii="Garamond" w:hAnsi="Garamond"/>
        </w:rPr>
        <w:t xml:space="preserve"> century), and what emerged was a consolidation of Indian Writing in English as a recognizable field. Although there are historical precedents, the focus of attention is on</w:t>
      </w:r>
      <w:r w:rsidR="005C6293" w:rsidRPr="001A2E27">
        <w:rPr>
          <w:rFonts w:ascii="Garamond" w:hAnsi="Garamond"/>
        </w:rPr>
        <w:t xml:space="preserve"> </w:t>
      </w:r>
      <w:r w:rsidRPr="001A2E27">
        <w:rPr>
          <w:rFonts w:ascii="Garamond" w:hAnsi="Garamond"/>
        </w:rPr>
        <w:t>the present-day modes of literary production and reception.</w:t>
      </w:r>
    </w:p>
    <w:p w14:paraId="6D6FFF70" w14:textId="77777777" w:rsidR="00F42411" w:rsidRPr="001A2E27" w:rsidRDefault="00F42411" w:rsidP="00F42411">
      <w:pPr>
        <w:pStyle w:val="ListParagraph"/>
        <w:numPr>
          <w:ilvl w:val="0"/>
          <w:numId w:val="3"/>
        </w:numPr>
        <w:spacing w:line="360" w:lineRule="auto"/>
        <w:rPr>
          <w:rFonts w:ascii="Garamond" w:hAnsi="Garamond"/>
        </w:rPr>
      </w:pPr>
      <w:r w:rsidRPr="001A2E27">
        <w:rPr>
          <w:rFonts w:ascii="Garamond" w:hAnsi="Garamond"/>
        </w:rPr>
        <w:t>It limits its analysis to canonical writers, especially those who are best-selling, who are commonly taught in university classes and who are widely debated in the academy. This particular focus also permits a reading of visibility and institutional recognition, as opposed to a comprehensive listing of writers.</w:t>
      </w:r>
    </w:p>
    <w:p w14:paraId="7CA76D63" w14:textId="77777777" w:rsidR="00F42411" w:rsidRPr="001A2E27" w:rsidRDefault="00F42411" w:rsidP="00F42411">
      <w:pPr>
        <w:pStyle w:val="ListParagraph"/>
        <w:numPr>
          <w:ilvl w:val="0"/>
          <w:numId w:val="3"/>
        </w:numPr>
        <w:spacing w:line="360" w:lineRule="auto"/>
        <w:rPr>
          <w:rFonts w:ascii="Garamond" w:hAnsi="Garamond"/>
        </w:rPr>
      </w:pPr>
      <w:r w:rsidRPr="001A2E27">
        <w:rPr>
          <w:rFonts w:ascii="Garamond" w:hAnsi="Garamond"/>
        </w:rPr>
        <w:t>The study is a regional comparison</w:t>
      </w:r>
      <w:r w:rsidR="005C6293" w:rsidRPr="001A2E27">
        <w:rPr>
          <w:rFonts w:ascii="Garamond" w:hAnsi="Garamond"/>
        </w:rPr>
        <w:t>.</w:t>
      </w:r>
      <w:r w:rsidRPr="001A2E27">
        <w:rPr>
          <w:rFonts w:ascii="Garamond" w:hAnsi="Garamond"/>
        </w:rPr>
        <w:t xml:space="preserve"> Tamil Nadu is compared with Kerala and Karnataka. The other parts of India are not examined in detail, but their larger impact on Indian Writing in English is recognized.</w:t>
      </w:r>
    </w:p>
    <w:p w14:paraId="3E1C58FD" w14:textId="77777777" w:rsidR="00F42411" w:rsidRPr="001A2E27" w:rsidRDefault="00F42411" w:rsidP="00F42411">
      <w:pPr>
        <w:pStyle w:val="ListParagraph"/>
        <w:numPr>
          <w:ilvl w:val="0"/>
          <w:numId w:val="3"/>
        </w:numPr>
        <w:spacing w:line="360" w:lineRule="auto"/>
        <w:rPr>
          <w:rFonts w:ascii="Garamond" w:hAnsi="Garamond"/>
        </w:rPr>
      </w:pPr>
      <w:r w:rsidRPr="001A2E27">
        <w:rPr>
          <w:rFonts w:ascii="Garamond" w:hAnsi="Garamond"/>
        </w:rPr>
        <w:t>The study focuses on imaginative literary writing—fiction, poetry and essays—and not on technical, scholarly, or journalistic writing in English. This distinction matters because different patterns of language use can be seen in the two</w:t>
      </w:r>
      <w:r w:rsidR="005C6293" w:rsidRPr="001A2E27">
        <w:rPr>
          <w:rFonts w:ascii="Garamond" w:hAnsi="Garamond"/>
        </w:rPr>
        <w:t xml:space="preserve"> </w:t>
      </w:r>
      <w:r w:rsidRPr="001A2E27">
        <w:rPr>
          <w:rFonts w:ascii="Garamond" w:hAnsi="Garamond"/>
        </w:rPr>
        <w:t>sets of fields.</w:t>
      </w:r>
    </w:p>
    <w:p w14:paraId="608EBCA6" w14:textId="77777777" w:rsidR="002C15E5" w:rsidRPr="001A2E27" w:rsidRDefault="00F42411" w:rsidP="00F42411">
      <w:pPr>
        <w:pStyle w:val="ListParagraph"/>
        <w:numPr>
          <w:ilvl w:val="0"/>
          <w:numId w:val="3"/>
        </w:numPr>
        <w:spacing w:line="360" w:lineRule="auto"/>
        <w:rPr>
          <w:rFonts w:ascii="Garamond" w:hAnsi="Garamond"/>
        </w:rPr>
      </w:pPr>
      <w:r w:rsidRPr="001A2E27">
        <w:rPr>
          <w:rFonts w:ascii="Garamond" w:hAnsi="Garamond"/>
        </w:rPr>
        <w:t>Finally, the study does not aspire to judge the aesthetic merit of literary works. It is concerned primarily with the structural and institutional conditions that mediate literary production and reception.</w:t>
      </w:r>
    </w:p>
    <w:p w14:paraId="5EE804DE" w14:textId="77777777" w:rsidR="00221959" w:rsidRPr="001A2E27" w:rsidRDefault="00221959" w:rsidP="00221959">
      <w:pPr>
        <w:spacing w:line="360" w:lineRule="auto"/>
        <w:rPr>
          <w:rFonts w:ascii="Garamond" w:hAnsi="Garamond"/>
          <w:b/>
          <w:bCs/>
        </w:rPr>
      </w:pPr>
      <w:r w:rsidRPr="001A2E27">
        <w:rPr>
          <w:rFonts w:ascii="Garamond" w:hAnsi="Garamond"/>
          <w:b/>
          <w:bCs/>
        </w:rPr>
        <w:lastRenderedPageBreak/>
        <w:t>3 Results</w:t>
      </w:r>
    </w:p>
    <w:p w14:paraId="060FAD51" w14:textId="77777777" w:rsidR="00F42411" w:rsidRPr="001A2E27" w:rsidRDefault="00BB1876" w:rsidP="00F42411">
      <w:pPr>
        <w:spacing w:line="360" w:lineRule="auto"/>
        <w:rPr>
          <w:rFonts w:ascii="Garamond" w:hAnsi="Garamond"/>
        </w:rPr>
      </w:pPr>
      <w:r w:rsidRPr="001A2E27">
        <w:rPr>
          <w:rFonts w:ascii="Garamond" w:hAnsi="Garamond"/>
        </w:rPr>
        <w:t>Analytical results are developed in this section on the basis of the interpretive frame and the comparative tool introduced in the methodology. The results are presented according to themes to illustrate the major structural patterns that shape the production and visibility of literature, such as the functional differentiation of languages, the robustness of vernacular literary systems, and the mediating function of translation and canon formation. By means of table and commentary, this section demonstrates how, as a whole, these elements can explain the pattern of English-language literary production by region.</w:t>
      </w:r>
    </w:p>
    <w:p w14:paraId="2278A8C9" w14:textId="77777777" w:rsidR="008034B5" w:rsidRPr="001A2E27" w:rsidRDefault="008034B5" w:rsidP="008034B5">
      <w:pPr>
        <w:spacing w:line="360" w:lineRule="auto"/>
        <w:rPr>
          <w:rFonts w:ascii="Garamond" w:hAnsi="Garamond"/>
          <w:b/>
          <w:bCs/>
        </w:rPr>
      </w:pPr>
      <w:r w:rsidRPr="001A2E27">
        <w:rPr>
          <w:rFonts w:ascii="Garamond" w:hAnsi="Garamond"/>
          <w:b/>
          <w:bCs/>
        </w:rPr>
        <w:t>3.1 Functional vs. Creative Bilingualism</w:t>
      </w:r>
    </w:p>
    <w:p w14:paraId="09EFEEE1" w14:textId="77777777" w:rsidR="00BB1876" w:rsidRPr="001A2E27" w:rsidRDefault="008034B5" w:rsidP="00F42411">
      <w:pPr>
        <w:spacing w:line="360" w:lineRule="auto"/>
        <w:rPr>
          <w:rFonts w:ascii="Garamond" w:hAnsi="Garamond"/>
        </w:rPr>
      </w:pPr>
      <w:r w:rsidRPr="001A2E27">
        <w:rPr>
          <w:rFonts w:ascii="Garamond" w:hAnsi="Garamond"/>
        </w:rPr>
        <w:t>The functional nature and imaginative role of English seems to be well distinguished across regions in this study. Although English is an established language of education and the professions in all three regions, its function as a language of creative writing is markedly different.</w:t>
      </w:r>
    </w:p>
    <w:p w14:paraId="4A62A51F" w14:textId="3419A096" w:rsidR="001A2E27" w:rsidRPr="001A2E27" w:rsidRDefault="001A2E27" w:rsidP="00F42411">
      <w:pPr>
        <w:spacing w:line="360" w:lineRule="auto"/>
        <w:rPr>
          <w:rFonts w:ascii="Garamond" w:hAnsi="Garamond"/>
        </w:rPr>
      </w:pPr>
      <w:r w:rsidRPr="001A2E27">
        <w:rPr>
          <w:rFonts w:ascii="Garamond" w:hAnsi="Garamond"/>
        </w:rPr>
        <w:t xml:space="preserve">Table </w:t>
      </w:r>
      <w:proofErr w:type="gramStart"/>
      <w:r w:rsidRPr="001A2E27">
        <w:rPr>
          <w:rFonts w:ascii="Garamond" w:hAnsi="Garamond"/>
        </w:rPr>
        <w:t>1 :</w:t>
      </w:r>
      <w:proofErr w:type="gramEnd"/>
      <w:r w:rsidRPr="001A2E27">
        <w:rPr>
          <w:rFonts w:ascii="Garamond" w:hAnsi="Garamond"/>
        </w:rPr>
        <w:t xml:space="preserve"> </w:t>
      </w:r>
      <w:r w:rsidR="006D6381">
        <w:rPr>
          <w:rFonts w:ascii="Garamond" w:hAnsi="Garamond"/>
        </w:rPr>
        <w:t>F</w:t>
      </w:r>
      <w:r w:rsidR="006D6381" w:rsidRPr="001A2E27">
        <w:rPr>
          <w:rFonts w:ascii="Garamond" w:hAnsi="Garamond"/>
        </w:rPr>
        <w:t xml:space="preserve">unctional bilingualism </w:t>
      </w:r>
      <w:r w:rsidR="006D6381">
        <w:rPr>
          <w:rFonts w:ascii="Garamond" w:hAnsi="Garamond"/>
        </w:rPr>
        <w:t>across three states</w:t>
      </w:r>
    </w:p>
    <w:p w14:paraId="54ABE8A2" w14:textId="77777777" w:rsidR="008034B5" w:rsidRPr="001A2E27" w:rsidRDefault="008034B5" w:rsidP="008034B5">
      <w:pPr>
        <w:pBdr>
          <w:bottom w:val="single" w:sz="6" w:space="1" w:color="auto"/>
        </w:pBdr>
        <w:spacing w:line="360" w:lineRule="auto"/>
        <w:rPr>
          <w:rFonts w:ascii="Garamond" w:hAnsi="Garamond"/>
          <w:b/>
          <w:bCs/>
          <w:sz w:val="20"/>
          <w:szCs w:val="20"/>
        </w:rPr>
      </w:pPr>
      <w:r w:rsidRPr="001A2E27">
        <w:rPr>
          <w:rFonts w:ascii="Garamond" w:hAnsi="Garamond"/>
          <w:b/>
          <w:bCs/>
          <w:sz w:val="20"/>
          <w:szCs w:val="20"/>
        </w:rPr>
        <w:t>Domain</w:t>
      </w:r>
      <w:r w:rsidRPr="001A2E27">
        <w:rPr>
          <w:rFonts w:ascii="Garamond" w:hAnsi="Garamond"/>
          <w:b/>
          <w:bCs/>
          <w:sz w:val="20"/>
          <w:szCs w:val="20"/>
        </w:rPr>
        <w:tab/>
      </w:r>
      <w:r w:rsidRPr="001A2E27">
        <w:rPr>
          <w:rFonts w:ascii="Garamond" w:hAnsi="Garamond"/>
          <w:b/>
          <w:bCs/>
          <w:sz w:val="20"/>
          <w:szCs w:val="20"/>
        </w:rPr>
        <w:tab/>
      </w:r>
      <w:r w:rsidRPr="001A2E27">
        <w:rPr>
          <w:rFonts w:ascii="Garamond" w:hAnsi="Garamond"/>
          <w:b/>
          <w:bCs/>
          <w:sz w:val="20"/>
          <w:szCs w:val="20"/>
        </w:rPr>
        <w:tab/>
        <w:t>Tamil Nadu</w:t>
      </w:r>
      <w:r w:rsidRPr="001A2E27">
        <w:rPr>
          <w:rFonts w:ascii="Garamond" w:hAnsi="Garamond"/>
          <w:b/>
          <w:bCs/>
          <w:sz w:val="20"/>
          <w:szCs w:val="20"/>
        </w:rPr>
        <w:tab/>
      </w:r>
      <w:r w:rsidRPr="001A2E27">
        <w:rPr>
          <w:rFonts w:ascii="Garamond" w:hAnsi="Garamond"/>
          <w:b/>
          <w:bCs/>
          <w:sz w:val="20"/>
          <w:szCs w:val="20"/>
        </w:rPr>
        <w:tab/>
        <w:t>Kerala</w:t>
      </w:r>
      <w:r w:rsidRPr="001A2E27">
        <w:rPr>
          <w:rFonts w:ascii="Garamond" w:hAnsi="Garamond"/>
          <w:b/>
          <w:bCs/>
          <w:sz w:val="20"/>
          <w:szCs w:val="20"/>
        </w:rPr>
        <w:tab/>
      </w:r>
      <w:r w:rsidRPr="001A2E27">
        <w:rPr>
          <w:rFonts w:ascii="Garamond" w:hAnsi="Garamond"/>
          <w:b/>
          <w:bCs/>
          <w:sz w:val="20"/>
          <w:szCs w:val="20"/>
        </w:rPr>
        <w:tab/>
        <w:t>Karnataka</w:t>
      </w:r>
    </w:p>
    <w:p w14:paraId="62085FD9" w14:textId="77777777" w:rsidR="008034B5" w:rsidRPr="001A2E27" w:rsidRDefault="008034B5" w:rsidP="008034B5">
      <w:pPr>
        <w:spacing w:line="360" w:lineRule="auto"/>
        <w:rPr>
          <w:rFonts w:ascii="Garamond" w:hAnsi="Garamond"/>
          <w:sz w:val="20"/>
          <w:szCs w:val="20"/>
        </w:rPr>
      </w:pPr>
      <w:r w:rsidRPr="001A2E27">
        <w:rPr>
          <w:rFonts w:ascii="Garamond" w:hAnsi="Garamond"/>
          <w:sz w:val="20"/>
          <w:szCs w:val="20"/>
        </w:rPr>
        <w:t>Educational Use</w:t>
      </w:r>
      <w:r w:rsidRPr="001A2E27">
        <w:rPr>
          <w:rFonts w:ascii="Garamond" w:hAnsi="Garamond"/>
          <w:sz w:val="20"/>
          <w:szCs w:val="20"/>
        </w:rPr>
        <w:tab/>
      </w:r>
      <w:r w:rsidRPr="001A2E27">
        <w:rPr>
          <w:rFonts w:ascii="Garamond" w:hAnsi="Garamond"/>
          <w:sz w:val="20"/>
          <w:szCs w:val="20"/>
        </w:rPr>
        <w:tab/>
        <w:t>Extensive</w:t>
      </w:r>
      <w:r w:rsidRPr="001A2E27">
        <w:rPr>
          <w:rFonts w:ascii="Garamond" w:hAnsi="Garamond"/>
          <w:sz w:val="20"/>
          <w:szCs w:val="20"/>
        </w:rPr>
        <w:tab/>
      </w:r>
      <w:r w:rsidRPr="001A2E27">
        <w:rPr>
          <w:rFonts w:ascii="Garamond" w:hAnsi="Garamond"/>
          <w:sz w:val="20"/>
          <w:szCs w:val="20"/>
        </w:rPr>
        <w:tab/>
      </w:r>
      <w:proofErr w:type="spellStart"/>
      <w:r w:rsidRPr="001A2E27">
        <w:rPr>
          <w:rFonts w:ascii="Garamond" w:hAnsi="Garamond"/>
          <w:sz w:val="20"/>
          <w:szCs w:val="20"/>
        </w:rPr>
        <w:t>Extensive</w:t>
      </w:r>
      <w:proofErr w:type="spellEnd"/>
      <w:r w:rsidRPr="001A2E27">
        <w:rPr>
          <w:rFonts w:ascii="Garamond" w:hAnsi="Garamond"/>
          <w:sz w:val="20"/>
          <w:szCs w:val="20"/>
        </w:rPr>
        <w:tab/>
      </w:r>
      <w:proofErr w:type="spellStart"/>
      <w:r w:rsidRPr="001A2E27">
        <w:rPr>
          <w:rFonts w:ascii="Garamond" w:hAnsi="Garamond"/>
          <w:sz w:val="20"/>
          <w:szCs w:val="20"/>
        </w:rPr>
        <w:t>Extensive</w:t>
      </w:r>
      <w:proofErr w:type="spellEnd"/>
    </w:p>
    <w:p w14:paraId="7651EF3B" w14:textId="77777777" w:rsidR="008034B5" w:rsidRPr="001A2E27" w:rsidRDefault="008034B5" w:rsidP="008034B5">
      <w:pPr>
        <w:spacing w:line="360" w:lineRule="auto"/>
        <w:rPr>
          <w:rFonts w:ascii="Garamond" w:hAnsi="Garamond"/>
          <w:sz w:val="20"/>
          <w:szCs w:val="20"/>
        </w:rPr>
      </w:pPr>
      <w:r w:rsidRPr="001A2E27">
        <w:rPr>
          <w:rFonts w:ascii="Garamond" w:hAnsi="Garamond"/>
          <w:sz w:val="20"/>
          <w:szCs w:val="20"/>
        </w:rPr>
        <w:t>Administrative Use</w:t>
      </w:r>
      <w:r w:rsidRPr="001A2E27">
        <w:rPr>
          <w:rFonts w:ascii="Garamond" w:hAnsi="Garamond"/>
          <w:sz w:val="20"/>
          <w:szCs w:val="20"/>
        </w:rPr>
        <w:tab/>
        <w:t>High</w:t>
      </w:r>
      <w:r w:rsidRPr="001A2E27">
        <w:rPr>
          <w:rFonts w:ascii="Garamond" w:hAnsi="Garamond"/>
          <w:sz w:val="20"/>
          <w:szCs w:val="20"/>
        </w:rPr>
        <w:tab/>
      </w:r>
      <w:r w:rsidRPr="001A2E27">
        <w:rPr>
          <w:rFonts w:ascii="Garamond" w:hAnsi="Garamond"/>
          <w:sz w:val="20"/>
          <w:szCs w:val="20"/>
        </w:rPr>
        <w:tab/>
      </w:r>
      <w:r w:rsidRPr="001A2E27">
        <w:rPr>
          <w:rFonts w:ascii="Garamond" w:hAnsi="Garamond"/>
          <w:sz w:val="20"/>
          <w:szCs w:val="20"/>
        </w:rPr>
        <w:tab/>
      </w:r>
      <w:proofErr w:type="spellStart"/>
      <w:r w:rsidRPr="001A2E27">
        <w:rPr>
          <w:rFonts w:ascii="Garamond" w:hAnsi="Garamond"/>
          <w:sz w:val="20"/>
          <w:szCs w:val="20"/>
        </w:rPr>
        <w:t>High</w:t>
      </w:r>
      <w:proofErr w:type="spellEnd"/>
      <w:r w:rsidRPr="001A2E27">
        <w:rPr>
          <w:rFonts w:ascii="Garamond" w:hAnsi="Garamond"/>
          <w:sz w:val="20"/>
          <w:szCs w:val="20"/>
        </w:rPr>
        <w:tab/>
      </w:r>
      <w:r w:rsidRPr="001A2E27">
        <w:rPr>
          <w:rFonts w:ascii="Garamond" w:hAnsi="Garamond"/>
          <w:sz w:val="20"/>
          <w:szCs w:val="20"/>
        </w:rPr>
        <w:tab/>
      </w:r>
      <w:proofErr w:type="spellStart"/>
      <w:r w:rsidRPr="001A2E27">
        <w:rPr>
          <w:rFonts w:ascii="Garamond" w:hAnsi="Garamond"/>
          <w:sz w:val="20"/>
          <w:szCs w:val="20"/>
        </w:rPr>
        <w:t>High</w:t>
      </w:r>
      <w:proofErr w:type="spellEnd"/>
    </w:p>
    <w:p w14:paraId="40539DC0" w14:textId="77777777" w:rsidR="008034B5" w:rsidRPr="001A2E27" w:rsidRDefault="008034B5" w:rsidP="008034B5">
      <w:pPr>
        <w:spacing w:line="360" w:lineRule="auto"/>
        <w:rPr>
          <w:rFonts w:ascii="Garamond" w:hAnsi="Garamond"/>
          <w:sz w:val="20"/>
          <w:szCs w:val="20"/>
        </w:rPr>
      </w:pPr>
      <w:r w:rsidRPr="001A2E27">
        <w:rPr>
          <w:rFonts w:ascii="Garamond" w:hAnsi="Garamond"/>
          <w:sz w:val="20"/>
          <w:szCs w:val="20"/>
        </w:rPr>
        <w:t>Creative Writing in English</w:t>
      </w:r>
      <w:r w:rsidRPr="001A2E27">
        <w:rPr>
          <w:rFonts w:ascii="Garamond" w:hAnsi="Garamond"/>
          <w:sz w:val="20"/>
          <w:szCs w:val="20"/>
        </w:rPr>
        <w:tab/>
        <w:t>Limited</w:t>
      </w:r>
      <w:r w:rsidRPr="001A2E27">
        <w:rPr>
          <w:rFonts w:ascii="Garamond" w:hAnsi="Garamond"/>
          <w:sz w:val="20"/>
          <w:szCs w:val="20"/>
        </w:rPr>
        <w:tab/>
      </w:r>
      <w:r w:rsidRPr="001A2E27">
        <w:rPr>
          <w:rFonts w:ascii="Garamond" w:hAnsi="Garamond"/>
          <w:sz w:val="20"/>
          <w:szCs w:val="20"/>
        </w:rPr>
        <w:tab/>
      </w:r>
      <w:r w:rsidRPr="001A2E27">
        <w:rPr>
          <w:rFonts w:ascii="Garamond" w:hAnsi="Garamond"/>
          <w:sz w:val="20"/>
          <w:szCs w:val="20"/>
        </w:rPr>
        <w:tab/>
        <w:t>High</w:t>
      </w:r>
      <w:r w:rsidRPr="001A2E27">
        <w:rPr>
          <w:rFonts w:ascii="Garamond" w:hAnsi="Garamond"/>
          <w:sz w:val="20"/>
          <w:szCs w:val="20"/>
        </w:rPr>
        <w:tab/>
      </w:r>
      <w:r w:rsidRPr="001A2E27">
        <w:rPr>
          <w:rFonts w:ascii="Garamond" w:hAnsi="Garamond"/>
          <w:sz w:val="20"/>
          <w:szCs w:val="20"/>
        </w:rPr>
        <w:tab/>
        <w:t>Moderate to High</w:t>
      </w:r>
    </w:p>
    <w:p w14:paraId="62D79734" w14:textId="77777777" w:rsidR="008034B5" w:rsidRPr="001A2E27" w:rsidRDefault="008034B5" w:rsidP="008034B5">
      <w:pPr>
        <w:spacing w:line="360" w:lineRule="auto"/>
        <w:rPr>
          <w:rFonts w:ascii="Garamond" w:hAnsi="Garamond"/>
          <w:sz w:val="20"/>
          <w:szCs w:val="20"/>
        </w:rPr>
      </w:pPr>
      <w:r w:rsidRPr="001A2E27">
        <w:rPr>
          <w:rFonts w:ascii="Garamond" w:hAnsi="Garamond"/>
          <w:sz w:val="20"/>
          <w:szCs w:val="20"/>
        </w:rPr>
        <w:t>Vernacular Literary Dominance Very High</w:t>
      </w:r>
      <w:r w:rsidRPr="001A2E27">
        <w:rPr>
          <w:rFonts w:ascii="Garamond" w:hAnsi="Garamond"/>
          <w:sz w:val="20"/>
          <w:szCs w:val="20"/>
        </w:rPr>
        <w:tab/>
      </w:r>
      <w:r w:rsidRPr="001A2E27">
        <w:rPr>
          <w:rFonts w:ascii="Garamond" w:hAnsi="Garamond"/>
          <w:sz w:val="20"/>
          <w:szCs w:val="20"/>
        </w:rPr>
        <w:tab/>
      </w:r>
      <w:proofErr w:type="spellStart"/>
      <w:r w:rsidRPr="001A2E27">
        <w:rPr>
          <w:rFonts w:ascii="Garamond" w:hAnsi="Garamond"/>
          <w:sz w:val="20"/>
          <w:szCs w:val="20"/>
        </w:rPr>
        <w:t>High</w:t>
      </w:r>
      <w:proofErr w:type="spellEnd"/>
      <w:r w:rsidRPr="001A2E27">
        <w:rPr>
          <w:rFonts w:ascii="Garamond" w:hAnsi="Garamond"/>
          <w:sz w:val="20"/>
          <w:szCs w:val="20"/>
        </w:rPr>
        <w:tab/>
      </w:r>
      <w:r w:rsidRPr="001A2E27">
        <w:rPr>
          <w:rFonts w:ascii="Garamond" w:hAnsi="Garamond"/>
          <w:sz w:val="20"/>
          <w:szCs w:val="20"/>
        </w:rPr>
        <w:tab/>
        <w:t>Moderate</w:t>
      </w:r>
    </w:p>
    <w:p w14:paraId="03D09889" w14:textId="77777777" w:rsidR="008034B5" w:rsidRPr="001A2E27" w:rsidRDefault="008034B5" w:rsidP="00F42411">
      <w:pPr>
        <w:spacing w:line="360" w:lineRule="auto"/>
        <w:rPr>
          <w:rFonts w:ascii="Garamond" w:hAnsi="Garamond"/>
        </w:rPr>
      </w:pPr>
      <w:r w:rsidRPr="001A2E27">
        <w:rPr>
          <w:rFonts w:ascii="Garamond" w:hAnsi="Garamond"/>
        </w:rPr>
        <w:t>These figures point to the fact that Tamil Nadu’s functional bilingualism is very high, English is essential for practical purposes, but Tamil is still the primary language of literary creativity.</w:t>
      </w:r>
    </w:p>
    <w:p w14:paraId="74786FCC" w14:textId="77777777" w:rsidR="008034B5" w:rsidRPr="001A2E27" w:rsidRDefault="008034B5" w:rsidP="008034B5">
      <w:pPr>
        <w:spacing w:line="360" w:lineRule="auto"/>
        <w:rPr>
          <w:rFonts w:ascii="Garamond" w:hAnsi="Garamond"/>
          <w:b/>
          <w:bCs/>
        </w:rPr>
      </w:pPr>
      <w:r w:rsidRPr="001A2E27">
        <w:rPr>
          <w:rFonts w:ascii="Garamond" w:hAnsi="Garamond"/>
          <w:b/>
          <w:bCs/>
        </w:rPr>
        <w:t>3.2 Strength of Vernacular Literary Ecosystem</w:t>
      </w:r>
    </w:p>
    <w:p w14:paraId="4B65CF82" w14:textId="4A6E2A8D" w:rsidR="008034B5" w:rsidRPr="001A2E27" w:rsidRDefault="001A2E27" w:rsidP="00F42411">
      <w:pPr>
        <w:spacing w:line="360" w:lineRule="auto"/>
        <w:rPr>
          <w:rFonts w:ascii="Garamond" w:hAnsi="Garamond"/>
        </w:rPr>
      </w:pPr>
      <w:r w:rsidRPr="001A2E27">
        <w:rPr>
          <w:rFonts w:ascii="Garamond" w:hAnsi="Garamond"/>
        </w:rPr>
        <w:t xml:space="preserve">Table </w:t>
      </w:r>
      <w:proofErr w:type="gramStart"/>
      <w:r w:rsidRPr="001A2E27">
        <w:rPr>
          <w:rFonts w:ascii="Garamond" w:hAnsi="Garamond"/>
        </w:rPr>
        <w:t>2 :</w:t>
      </w:r>
      <w:proofErr w:type="gramEnd"/>
      <w:r w:rsidRPr="001A2E27">
        <w:rPr>
          <w:rFonts w:ascii="Garamond" w:hAnsi="Garamond"/>
        </w:rPr>
        <w:t xml:space="preserve"> </w:t>
      </w:r>
      <w:r w:rsidR="008034B5" w:rsidRPr="001A2E27">
        <w:rPr>
          <w:rFonts w:ascii="Garamond" w:hAnsi="Garamond"/>
        </w:rPr>
        <w:t>A second major finding relates to the comparative robustness of vernacular literary</w:t>
      </w:r>
      <w:r w:rsidR="005C6293" w:rsidRPr="001A2E27">
        <w:rPr>
          <w:rFonts w:ascii="Garamond" w:hAnsi="Garamond"/>
        </w:rPr>
        <w:t xml:space="preserve"> </w:t>
      </w:r>
      <w:r w:rsidR="008034B5" w:rsidRPr="001A2E27">
        <w:rPr>
          <w:rFonts w:ascii="Garamond" w:hAnsi="Garamond"/>
        </w:rPr>
        <w:t>systems</w:t>
      </w:r>
    </w:p>
    <w:p w14:paraId="1BD6855F" w14:textId="77777777" w:rsidR="008034B5" w:rsidRPr="001A2E27" w:rsidRDefault="008034B5" w:rsidP="008034B5">
      <w:pPr>
        <w:pBdr>
          <w:bottom w:val="single" w:sz="6" w:space="1" w:color="auto"/>
        </w:pBdr>
        <w:spacing w:line="360" w:lineRule="auto"/>
        <w:rPr>
          <w:rFonts w:ascii="Garamond" w:hAnsi="Garamond"/>
          <w:b/>
          <w:bCs/>
          <w:sz w:val="20"/>
          <w:szCs w:val="20"/>
        </w:rPr>
      </w:pPr>
      <w:r w:rsidRPr="001A2E27">
        <w:rPr>
          <w:rFonts w:ascii="Garamond" w:hAnsi="Garamond"/>
          <w:b/>
          <w:bCs/>
          <w:sz w:val="20"/>
          <w:szCs w:val="20"/>
        </w:rPr>
        <w:t>Factor</w:t>
      </w:r>
      <w:r w:rsidRPr="001A2E27">
        <w:rPr>
          <w:rFonts w:ascii="Garamond" w:hAnsi="Garamond"/>
          <w:b/>
          <w:bCs/>
          <w:sz w:val="20"/>
          <w:szCs w:val="20"/>
        </w:rPr>
        <w:tab/>
      </w:r>
      <w:r w:rsidRPr="001A2E27">
        <w:rPr>
          <w:rFonts w:ascii="Garamond" w:hAnsi="Garamond"/>
          <w:b/>
          <w:bCs/>
          <w:sz w:val="20"/>
          <w:szCs w:val="20"/>
        </w:rPr>
        <w:tab/>
      </w:r>
      <w:r w:rsidRPr="001A2E27">
        <w:rPr>
          <w:rFonts w:ascii="Garamond" w:hAnsi="Garamond"/>
          <w:b/>
          <w:bCs/>
          <w:sz w:val="20"/>
          <w:szCs w:val="20"/>
        </w:rPr>
        <w:tab/>
      </w:r>
      <w:r w:rsidRPr="001A2E27">
        <w:rPr>
          <w:rFonts w:ascii="Garamond" w:hAnsi="Garamond"/>
          <w:b/>
          <w:bCs/>
          <w:sz w:val="20"/>
          <w:szCs w:val="20"/>
        </w:rPr>
        <w:tab/>
      </w:r>
      <w:r w:rsidRPr="001A2E27">
        <w:rPr>
          <w:rFonts w:ascii="Garamond" w:hAnsi="Garamond"/>
          <w:b/>
          <w:bCs/>
          <w:sz w:val="20"/>
          <w:szCs w:val="20"/>
        </w:rPr>
        <w:tab/>
      </w:r>
      <w:r w:rsidRPr="001A2E27">
        <w:rPr>
          <w:rFonts w:ascii="Garamond" w:hAnsi="Garamond"/>
          <w:b/>
          <w:bCs/>
          <w:sz w:val="20"/>
          <w:szCs w:val="20"/>
        </w:rPr>
        <w:tab/>
        <w:t>Tamil Nadu</w:t>
      </w:r>
      <w:r w:rsidRPr="001A2E27">
        <w:rPr>
          <w:rFonts w:ascii="Garamond" w:hAnsi="Garamond"/>
          <w:b/>
          <w:bCs/>
          <w:sz w:val="20"/>
          <w:szCs w:val="20"/>
        </w:rPr>
        <w:tab/>
        <w:t>Kerala</w:t>
      </w:r>
      <w:r w:rsidRPr="001A2E27">
        <w:rPr>
          <w:rFonts w:ascii="Garamond" w:hAnsi="Garamond"/>
          <w:b/>
          <w:bCs/>
          <w:sz w:val="20"/>
          <w:szCs w:val="20"/>
        </w:rPr>
        <w:tab/>
      </w:r>
      <w:r w:rsidRPr="001A2E27">
        <w:rPr>
          <w:rFonts w:ascii="Garamond" w:hAnsi="Garamond"/>
          <w:b/>
          <w:bCs/>
          <w:sz w:val="20"/>
          <w:szCs w:val="20"/>
        </w:rPr>
        <w:tab/>
        <w:t>Karnataka</w:t>
      </w:r>
    </w:p>
    <w:p w14:paraId="0FC74A82" w14:textId="77777777" w:rsidR="008034B5" w:rsidRPr="001A2E27" w:rsidRDefault="008034B5" w:rsidP="008034B5">
      <w:pPr>
        <w:spacing w:line="360" w:lineRule="auto"/>
        <w:rPr>
          <w:rFonts w:ascii="Garamond" w:hAnsi="Garamond"/>
          <w:sz w:val="20"/>
          <w:szCs w:val="20"/>
        </w:rPr>
      </w:pPr>
      <w:r w:rsidRPr="001A2E27">
        <w:rPr>
          <w:rFonts w:ascii="Garamond" w:hAnsi="Garamond"/>
          <w:sz w:val="20"/>
          <w:szCs w:val="20"/>
        </w:rPr>
        <w:t>Historical Continuity</w:t>
      </w:r>
      <w:r w:rsidRPr="001A2E27">
        <w:rPr>
          <w:rFonts w:ascii="Garamond" w:hAnsi="Garamond"/>
          <w:sz w:val="20"/>
          <w:szCs w:val="20"/>
        </w:rPr>
        <w:tab/>
      </w:r>
      <w:r w:rsidRPr="001A2E27">
        <w:rPr>
          <w:rFonts w:ascii="Garamond" w:hAnsi="Garamond"/>
          <w:sz w:val="20"/>
          <w:szCs w:val="20"/>
        </w:rPr>
        <w:tab/>
      </w:r>
      <w:r w:rsidRPr="001A2E27">
        <w:rPr>
          <w:rFonts w:ascii="Garamond" w:hAnsi="Garamond"/>
          <w:sz w:val="20"/>
          <w:szCs w:val="20"/>
        </w:rPr>
        <w:tab/>
      </w:r>
      <w:r w:rsidRPr="001A2E27">
        <w:rPr>
          <w:rFonts w:ascii="Garamond" w:hAnsi="Garamond"/>
          <w:sz w:val="20"/>
          <w:szCs w:val="20"/>
        </w:rPr>
        <w:tab/>
        <w:t xml:space="preserve">Extremely High </w:t>
      </w:r>
      <w:r w:rsidRPr="001A2E27">
        <w:rPr>
          <w:rFonts w:ascii="Garamond" w:hAnsi="Garamond"/>
          <w:sz w:val="20"/>
          <w:szCs w:val="20"/>
        </w:rPr>
        <w:tab/>
      </w:r>
      <w:proofErr w:type="spellStart"/>
      <w:r w:rsidRPr="001A2E27">
        <w:rPr>
          <w:rFonts w:ascii="Garamond" w:hAnsi="Garamond"/>
          <w:sz w:val="20"/>
          <w:szCs w:val="20"/>
        </w:rPr>
        <w:t>High</w:t>
      </w:r>
      <w:proofErr w:type="spellEnd"/>
      <w:r w:rsidRPr="001A2E27">
        <w:rPr>
          <w:rFonts w:ascii="Garamond" w:hAnsi="Garamond"/>
          <w:sz w:val="20"/>
          <w:szCs w:val="20"/>
        </w:rPr>
        <w:tab/>
        <w:t xml:space="preserve"> </w:t>
      </w:r>
      <w:r w:rsidRPr="001A2E27">
        <w:rPr>
          <w:rFonts w:ascii="Garamond" w:hAnsi="Garamond"/>
          <w:sz w:val="20"/>
          <w:szCs w:val="20"/>
        </w:rPr>
        <w:tab/>
      </w:r>
      <w:proofErr w:type="spellStart"/>
      <w:r w:rsidRPr="001A2E27">
        <w:rPr>
          <w:rFonts w:ascii="Garamond" w:hAnsi="Garamond"/>
          <w:sz w:val="20"/>
          <w:szCs w:val="20"/>
        </w:rPr>
        <w:t>High</w:t>
      </w:r>
      <w:proofErr w:type="spellEnd"/>
    </w:p>
    <w:p w14:paraId="6B820B28" w14:textId="77777777" w:rsidR="008034B5" w:rsidRPr="001A2E27" w:rsidRDefault="008034B5" w:rsidP="008034B5">
      <w:pPr>
        <w:spacing w:line="360" w:lineRule="auto"/>
        <w:rPr>
          <w:rFonts w:ascii="Garamond" w:hAnsi="Garamond"/>
          <w:sz w:val="20"/>
          <w:szCs w:val="20"/>
        </w:rPr>
      </w:pPr>
      <w:r w:rsidRPr="001A2E27">
        <w:rPr>
          <w:rFonts w:ascii="Garamond" w:hAnsi="Garamond"/>
          <w:sz w:val="20"/>
          <w:szCs w:val="20"/>
        </w:rPr>
        <w:t>Institutional Support</w:t>
      </w:r>
      <w:r w:rsidRPr="001A2E27">
        <w:rPr>
          <w:rFonts w:ascii="Garamond" w:hAnsi="Garamond"/>
          <w:sz w:val="20"/>
          <w:szCs w:val="20"/>
        </w:rPr>
        <w:tab/>
      </w:r>
      <w:r w:rsidRPr="001A2E27">
        <w:rPr>
          <w:rFonts w:ascii="Garamond" w:hAnsi="Garamond"/>
          <w:sz w:val="20"/>
          <w:szCs w:val="20"/>
        </w:rPr>
        <w:tab/>
      </w:r>
      <w:r w:rsidRPr="001A2E27">
        <w:rPr>
          <w:rFonts w:ascii="Garamond" w:hAnsi="Garamond"/>
          <w:sz w:val="20"/>
          <w:szCs w:val="20"/>
        </w:rPr>
        <w:tab/>
      </w:r>
      <w:r w:rsidRPr="001A2E27">
        <w:rPr>
          <w:rFonts w:ascii="Garamond" w:hAnsi="Garamond"/>
          <w:sz w:val="20"/>
          <w:szCs w:val="20"/>
        </w:rPr>
        <w:tab/>
        <w:t>Strong</w:t>
      </w:r>
      <w:r w:rsidRPr="001A2E27">
        <w:rPr>
          <w:rFonts w:ascii="Garamond" w:hAnsi="Garamond"/>
          <w:sz w:val="20"/>
          <w:szCs w:val="20"/>
        </w:rPr>
        <w:tab/>
      </w:r>
      <w:r w:rsidRPr="001A2E27">
        <w:rPr>
          <w:rFonts w:ascii="Garamond" w:hAnsi="Garamond"/>
          <w:sz w:val="20"/>
          <w:szCs w:val="20"/>
        </w:rPr>
        <w:tab/>
      </w:r>
      <w:proofErr w:type="spellStart"/>
      <w:r w:rsidRPr="001A2E27">
        <w:rPr>
          <w:rFonts w:ascii="Garamond" w:hAnsi="Garamond"/>
          <w:sz w:val="20"/>
          <w:szCs w:val="20"/>
        </w:rPr>
        <w:t>Strong</w:t>
      </w:r>
      <w:proofErr w:type="spellEnd"/>
      <w:r w:rsidRPr="001A2E27">
        <w:rPr>
          <w:rFonts w:ascii="Garamond" w:hAnsi="Garamond"/>
          <w:sz w:val="20"/>
          <w:szCs w:val="20"/>
        </w:rPr>
        <w:tab/>
      </w:r>
      <w:r w:rsidRPr="001A2E27">
        <w:rPr>
          <w:rFonts w:ascii="Garamond" w:hAnsi="Garamond"/>
          <w:sz w:val="20"/>
          <w:szCs w:val="20"/>
        </w:rPr>
        <w:tab/>
        <w:t>Moderate</w:t>
      </w:r>
    </w:p>
    <w:p w14:paraId="76F2E4A1" w14:textId="77777777" w:rsidR="008034B5" w:rsidRPr="001A2E27" w:rsidRDefault="008034B5" w:rsidP="008034B5">
      <w:pPr>
        <w:spacing w:line="360" w:lineRule="auto"/>
        <w:rPr>
          <w:rFonts w:ascii="Garamond" w:hAnsi="Garamond"/>
          <w:sz w:val="20"/>
          <w:szCs w:val="20"/>
        </w:rPr>
      </w:pPr>
      <w:r w:rsidRPr="001A2E27">
        <w:rPr>
          <w:rFonts w:ascii="Garamond" w:hAnsi="Garamond"/>
          <w:sz w:val="20"/>
          <w:szCs w:val="20"/>
        </w:rPr>
        <w:t>Readership Base</w:t>
      </w:r>
      <w:r w:rsidRPr="001A2E27">
        <w:rPr>
          <w:rFonts w:ascii="Garamond" w:hAnsi="Garamond"/>
          <w:sz w:val="20"/>
          <w:szCs w:val="20"/>
        </w:rPr>
        <w:tab/>
      </w:r>
      <w:r w:rsidRPr="001A2E27">
        <w:rPr>
          <w:rFonts w:ascii="Garamond" w:hAnsi="Garamond"/>
          <w:sz w:val="20"/>
          <w:szCs w:val="20"/>
        </w:rPr>
        <w:tab/>
      </w:r>
      <w:r w:rsidRPr="001A2E27">
        <w:rPr>
          <w:rFonts w:ascii="Garamond" w:hAnsi="Garamond"/>
          <w:sz w:val="20"/>
          <w:szCs w:val="20"/>
        </w:rPr>
        <w:tab/>
      </w:r>
      <w:r w:rsidRPr="001A2E27">
        <w:rPr>
          <w:rFonts w:ascii="Garamond" w:hAnsi="Garamond"/>
          <w:sz w:val="20"/>
          <w:szCs w:val="20"/>
        </w:rPr>
        <w:tab/>
      </w:r>
      <w:r w:rsidRPr="001A2E27">
        <w:rPr>
          <w:rFonts w:ascii="Garamond" w:hAnsi="Garamond"/>
          <w:sz w:val="20"/>
          <w:szCs w:val="20"/>
        </w:rPr>
        <w:tab/>
        <w:t>Extensive</w:t>
      </w:r>
      <w:r w:rsidRPr="001A2E27">
        <w:rPr>
          <w:rFonts w:ascii="Garamond" w:hAnsi="Garamond"/>
          <w:sz w:val="20"/>
          <w:szCs w:val="20"/>
        </w:rPr>
        <w:tab/>
      </w:r>
      <w:proofErr w:type="spellStart"/>
      <w:r w:rsidRPr="001A2E27">
        <w:rPr>
          <w:rFonts w:ascii="Garamond" w:hAnsi="Garamond"/>
          <w:sz w:val="20"/>
          <w:szCs w:val="20"/>
        </w:rPr>
        <w:t>Extensive</w:t>
      </w:r>
      <w:proofErr w:type="spellEnd"/>
      <w:r w:rsidRPr="001A2E27">
        <w:rPr>
          <w:rFonts w:ascii="Garamond" w:hAnsi="Garamond"/>
          <w:sz w:val="20"/>
          <w:szCs w:val="20"/>
        </w:rPr>
        <w:tab/>
        <w:t>Moderate</w:t>
      </w:r>
    </w:p>
    <w:p w14:paraId="5F39F24B" w14:textId="77777777" w:rsidR="008034B5" w:rsidRPr="001A2E27" w:rsidRDefault="008034B5" w:rsidP="008034B5">
      <w:pPr>
        <w:spacing w:line="360" w:lineRule="auto"/>
        <w:rPr>
          <w:rFonts w:ascii="Garamond" w:hAnsi="Garamond"/>
          <w:sz w:val="20"/>
          <w:szCs w:val="20"/>
        </w:rPr>
      </w:pPr>
      <w:r w:rsidRPr="001A2E27">
        <w:rPr>
          <w:rFonts w:ascii="Garamond" w:hAnsi="Garamond"/>
          <w:sz w:val="20"/>
          <w:szCs w:val="20"/>
        </w:rPr>
        <w:t xml:space="preserve">Dependence on English for Recognition </w:t>
      </w:r>
      <w:r w:rsidRPr="001A2E27">
        <w:rPr>
          <w:rFonts w:ascii="Garamond" w:hAnsi="Garamond"/>
          <w:sz w:val="20"/>
          <w:szCs w:val="20"/>
        </w:rPr>
        <w:tab/>
      </w:r>
      <w:r w:rsidRPr="001A2E27">
        <w:rPr>
          <w:rFonts w:ascii="Garamond" w:hAnsi="Garamond"/>
          <w:sz w:val="20"/>
          <w:szCs w:val="20"/>
        </w:rPr>
        <w:tab/>
        <w:t>Low</w:t>
      </w:r>
      <w:r w:rsidRPr="001A2E27">
        <w:rPr>
          <w:rFonts w:ascii="Garamond" w:hAnsi="Garamond"/>
          <w:sz w:val="20"/>
          <w:szCs w:val="20"/>
        </w:rPr>
        <w:tab/>
      </w:r>
      <w:r w:rsidRPr="001A2E27">
        <w:rPr>
          <w:rFonts w:ascii="Garamond" w:hAnsi="Garamond"/>
          <w:sz w:val="20"/>
          <w:szCs w:val="20"/>
        </w:rPr>
        <w:tab/>
        <w:t>Moderate</w:t>
      </w:r>
      <w:r w:rsidRPr="001A2E27">
        <w:rPr>
          <w:rFonts w:ascii="Garamond" w:hAnsi="Garamond"/>
          <w:sz w:val="20"/>
          <w:szCs w:val="20"/>
        </w:rPr>
        <w:tab/>
      </w:r>
      <w:proofErr w:type="spellStart"/>
      <w:r w:rsidRPr="001A2E27">
        <w:rPr>
          <w:rFonts w:ascii="Garamond" w:hAnsi="Garamond"/>
          <w:sz w:val="20"/>
          <w:szCs w:val="20"/>
        </w:rPr>
        <w:t>Moderate</w:t>
      </w:r>
      <w:proofErr w:type="spellEnd"/>
    </w:p>
    <w:p w14:paraId="4D11002F" w14:textId="77777777" w:rsidR="008034B5" w:rsidRPr="001A2E27" w:rsidRDefault="008034B5" w:rsidP="00F42411">
      <w:pPr>
        <w:spacing w:line="360" w:lineRule="auto"/>
        <w:rPr>
          <w:rFonts w:ascii="Garamond" w:hAnsi="Garamond"/>
        </w:rPr>
      </w:pPr>
      <w:r w:rsidRPr="001A2E27">
        <w:rPr>
          <w:rFonts w:ascii="Garamond" w:hAnsi="Garamond"/>
        </w:rPr>
        <w:t>Tamil Nadu is unique for its literary system that is self-sustaining that it offers its writers enough acknowledgement and readership within the local fields itself if the language.</w:t>
      </w:r>
    </w:p>
    <w:p w14:paraId="2040FC38" w14:textId="77777777" w:rsidR="008034B5" w:rsidRPr="001A2E27" w:rsidRDefault="008034B5" w:rsidP="008034B5">
      <w:pPr>
        <w:spacing w:line="360" w:lineRule="auto"/>
        <w:rPr>
          <w:rFonts w:ascii="Garamond" w:hAnsi="Garamond"/>
          <w:b/>
          <w:bCs/>
        </w:rPr>
      </w:pPr>
      <w:r w:rsidRPr="001A2E27">
        <w:rPr>
          <w:rFonts w:ascii="Garamond" w:hAnsi="Garamond"/>
          <w:b/>
          <w:bCs/>
        </w:rPr>
        <w:t>3.3 Canon Formation and Representation</w:t>
      </w:r>
    </w:p>
    <w:p w14:paraId="7818AE75" w14:textId="2121EA55" w:rsidR="008034B5" w:rsidRPr="001A2E27" w:rsidRDefault="001A2E27" w:rsidP="00F42411">
      <w:pPr>
        <w:spacing w:line="360" w:lineRule="auto"/>
        <w:rPr>
          <w:rFonts w:ascii="Garamond" w:hAnsi="Garamond"/>
        </w:rPr>
      </w:pPr>
      <w:r w:rsidRPr="001A2E27">
        <w:rPr>
          <w:rFonts w:ascii="Garamond" w:hAnsi="Garamond"/>
        </w:rPr>
        <w:t xml:space="preserve">Table </w:t>
      </w:r>
      <w:proofErr w:type="gramStart"/>
      <w:r w:rsidRPr="001A2E27">
        <w:rPr>
          <w:rFonts w:ascii="Garamond" w:hAnsi="Garamond"/>
        </w:rPr>
        <w:t>3 :</w:t>
      </w:r>
      <w:proofErr w:type="gramEnd"/>
      <w:r w:rsidRPr="001A2E27">
        <w:rPr>
          <w:rFonts w:ascii="Garamond" w:hAnsi="Garamond"/>
        </w:rPr>
        <w:t xml:space="preserve"> </w:t>
      </w:r>
      <w:r w:rsidR="008034B5" w:rsidRPr="001A2E27">
        <w:rPr>
          <w:rFonts w:ascii="Garamond" w:hAnsi="Garamond"/>
        </w:rPr>
        <w:t>A study of the popular authors in Indian Writing in English shows a trend of inclusion and exclusion</w:t>
      </w:r>
    </w:p>
    <w:p w14:paraId="65E9AE98" w14:textId="77777777" w:rsidR="008034B5" w:rsidRPr="001A2E27" w:rsidRDefault="008034B5" w:rsidP="008034B5">
      <w:pPr>
        <w:pBdr>
          <w:bottom w:val="single" w:sz="6" w:space="1" w:color="auto"/>
        </w:pBdr>
        <w:spacing w:line="360" w:lineRule="auto"/>
        <w:rPr>
          <w:rFonts w:ascii="Garamond" w:hAnsi="Garamond"/>
          <w:b/>
          <w:bCs/>
          <w:sz w:val="20"/>
          <w:szCs w:val="20"/>
        </w:rPr>
      </w:pPr>
      <w:r w:rsidRPr="001A2E27">
        <w:rPr>
          <w:rFonts w:ascii="Garamond" w:hAnsi="Garamond"/>
          <w:b/>
          <w:bCs/>
          <w:sz w:val="20"/>
          <w:szCs w:val="20"/>
        </w:rPr>
        <w:t>Region</w:t>
      </w:r>
      <w:r w:rsidRPr="001A2E27">
        <w:rPr>
          <w:rFonts w:ascii="Garamond" w:hAnsi="Garamond"/>
          <w:b/>
          <w:bCs/>
          <w:sz w:val="20"/>
          <w:szCs w:val="20"/>
        </w:rPr>
        <w:tab/>
      </w:r>
      <w:r w:rsidRPr="001A2E27">
        <w:rPr>
          <w:rFonts w:ascii="Garamond" w:hAnsi="Garamond"/>
          <w:b/>
          <w:bCs/>
          <w:sz w:val="20"/>
          <w:szCs w:val="20"/>
        </w:rPr>
        <w:tab/>
        <w:t>Frequently Prescribed Authors</w:t>
      </w:r>
    </w:p>
    <w:p w14:paraId="50DBF33B" w14:textId="77777777" w:rsidR="008034B5" w:rsidRPr="001A2E27" w:rsidRDefault="008034B5" w:rsidP="008034B5">
      <w:pPr>
        <w:spacing w:line="360" w:lineRule="auto"/>
        <w:rPr>
          <w:rFonts w:ascii="Garamond" w:hAnsi="Garamond"/>
          <w:sz w:val="20"/>
          <w:szCs w:val="20"/>
        </w:rPr>
      </w:pPr>
      <w:r w:rsidRPr="001A2E27">
        <w:rPr>
          <w:rFonts w:ascii="Garamond" w:hAnsi="Garamond"/>
          <w:sz w:val="20"/>
          <w:szCs w:val="20"/>
        </w:rPr>
        <w:t>Tamil Nadu</w:t>
      </w:r>
      <w:r w:rsidRPr="001A2E27">
        <w:rPr>
          <w:rFonts w:ascii="Garamond" w:hAnsi="Garamond"/>
          <w:sz w:val="20"/>
          <w:szCs w:val="20"/>
        </w:rPr>
        <w:tab/>
      </w:r>
      <w:r w:rsidRPr="001A2E27">
        <w:rPr>
          <w:rFonts w:ascii="Garamond" w:hAnsi="Garamond"/>
          <w:sz w:val="20"/>
          <w:szCs w:val="20"/>
        </w:rPr>
        <w:tab/>
        <w:t>R. K. Narayan, A. K. Ramanujan, R. Parthasarathy, Meena Kandasamy (4)</w:t>
      </w:r>
    </w:p>
    <w:p w14:paraId="210EFB7F" w14:textId="77777777" w:rsidR="008034B5" w:rsidRPr="001A2E27" w:rsidRDefault="008034B5" w:rsidP="008034B5">
      <w:pPr>
        <w:spacing w:line="360" w:lineRule="auto"/>
        <w:ind w:left="2160" w:hanging="2160"/>
        <w:rPr>
          <w:rFonts w:ascii="Garamond" w:hAnsi="Garamond"/>
          <w:sz w:val="20"/>
          <w:szCs w:val="20"/>
        </w:rPr>
      </w:pPr>
      <w:r w:rsidRPr="001A2E27">
        <w:rPr>
          <w:rFonts w:ascii="Garamond" w:hAnsi="Garamond"/>
          <w:sz w:val="20"/>
          <w:szCs w:val="20"/>
        </w:rPr>
        <w:lastRenderedPageBreak/>
        <w:t>Kerala</w:t>
      </w:r>
      <w:r w:rsidRPr="001A2E27">
        <w:rPr>
          <w:rFonts w:ascii="Garamond" w:hAnsi="Garamond"/>
          <w:sz w:val="20"/>
          <w:szCs w:val="20"/>
        </w:rPr>
        <w:tab/>
        <w:t xml:space="preserve">Kamala Das, K. </w:t>
      </w:r>
      <w:proofErr w:type="spellStart"/>
      <w:r w:rsidRPr="001A2E27">
        <w:rPr>
          <w:rFonts w:ascii="Garamond" w:hAnsi="Garamond"/>
          <w:sz w:val="20"/>
          <w:szCs w:val="20"/>
        </w:rPr>
        <w:t>Satchidanandan</w:t>
      </w:r>
      <w:proofErr w:type="spellEnd"/>
      <w:r w:rsidRPr="001A2E27">
        <w:rPr>
          <w:rFonts w:ascii="Garamond" w:hAnsi="Garamond"/>
          <w:sz w:val="20"/>
          <w:szCs w:val="20"/>
        </w:rPr>
        <w:t xml:space="preserve">, Arundhati Roy, Anita Nair, Meena Alexander, Jeet Thayil, Shashi Tharoor, Manu Joseph, Manu S. Pillai, </w:t>
      </w:r>
      <w:proofErr w:type="spellStart"/>
      <w:r w:rsidRPr="001A2E27">
        <w:rPr>
          <w:rFonts w:ascii="Garamond" w:hAnsi="Garamond"/>
          <w:sz w:val="20"/>
          <w:szCs w:val="20"/>
        </w:rPr>
        <w:t>Anees</w:t>
      </w:r>
      <w:proofErr w:type="spellEnd"/>
      <w:r w:rsidRPr="001A2E27">
        <w:rPr>
          <w:rFonts w:ascii="Garamond" w:hAnsi="Garamond"/>
          <w:sz w:val="20"/>
          <w:szCs w:val="20"/>
        </w:rPr>
        <w:t xml:space="preserve"> Salim (10)</w:t>
      </w:r>
    </w:p>
    <w:p w14:paraId="56D3018A" w14:textId="77777777" w:rsidR="008034B5" w:rsidRPr="001A2E27" w:rsidRDefault="008034B5" w:rsidP="008034B5">
      <w:pPr>
        <w:spacing w:line="360" w:lineRule="auto"/>
        <w:ind w:left="2160" w:hanging="2160"/>
        <w:rPr>
          <w:rFonts w:ascii="Garamond" w:hAnsi="Garamond"/>
          <w:sz w:val="20"/>
          <w:szCs w:val="20"/>
        </w:rPr>
      </w:pPr>
      <w:r w:rsidRPr="001A2E27">
        <w:rPr>
          <w:rFonts w:ascii="Garamond" w:hAnsi="Garamond"/>
          <w:sz w:val="20"/>
          <w:szCs w:val="20"/>
        </w:rPr>
        <w:t>Karnataka</w:t>
      </w:r>
      <w:r w:rsidRPr="001A2E27">
        <w:rPr>
          <w:rFonts w:ascii="Garamond" w:hAnsi="Garamond"/>
          <w:sz w:val="20"/>
          <w:szCs w:val="20"/>
        </w:rPr>
        <w:tab/>
        <w:t xml:space="preserve">Raja Rao, Girish </w:t>
      </w:r>
      <w:proofErr w:type="spellStart"/>
      <w:r w:rsidRPr="001A2E27">
        <w:rPr>
          <w:rFonts w:ascii="Garamond" w:hAnsi="Garamond"/>
          <w:sz w:val="20"/>
          <w:szCs w:val="20"/>
        </w:rPr>
        <w:t>Karnad</w:t>
      </w:r>
      <w:proofErr w:type="spellEnd"/>
      <w:r w:rsidRPr="001A2E27">
        <w:rPr>
          <w:rFonts w:ascii="Garamond" w:hAnsi="Garamond"/>
          <w:sz w:val="20"/>
          <w:szCs w:val="20"/>
        </w:rPr>
        <w:t xml:space="preserve">, Kamala </w:t>
      </w:r>
      <w:proofErr w:type="spellStart"/>
      <w:r w:rsidRPr="001A2E27">
        <w:rPr>
          <w:rFonts w:ascii="Garamond" w:hAnsi="Garamond"/>
          <w:sz w:val="20"/>
          <w:szCs w:val="20"/>
        </w:rPr>
        <w:t>Markandya</w:t>
      </w:r>
      <w:proofErr w:type="spellEnd"/>
      <w:r w:rsidRPr="001A2E27">
        <w:rPr>
          <w:rFonts w:ascii="Garamond" w:hAnsi="Garamond"/>
          <w:sz w:val="20"/>
          <w:szCs w:val="20"/>
        </w:rPr>
        <w:t xml:space="preserve"> Shashi Deshpande, Anita Rau Badami, </w:t>
      </w:r>
      <w:proofErr w:type="spellStart"/>
      <w:r w:rsidRPr="001A2E27">
        <w:rPr>
          <w:rFonts w:ascii="Garamond" w:hAnsi="Garamond"/>
          <w:sz w:val="20"/>
          <w:szCs w:val="20"/>
        </w:rPr>
        <w:t>Kavery</w:t>
      </w:r>
      <w:proofErr w:type="spellEnd"/>
      <w:r w:rsidRPr="001A2E27">
        <w:rPr>
          <w:rFonts w:ascii="Garamond" w:hAnsi="Garamond"/>
          <w:sz w:val="20"/>
          <w:szCs w:val="20"/>
        </w:rPr>
        <w:t xml:space="preserve"> Nambisan, Vijay Nambisan, Aravind </w:t>
      </w:r>
      <w:proofErr w:type="spellStart"/>
      <w:r w:rsidRPr="001A2E27">
        <w:rPr>
          <w:rFonts w:ascii="Garamond" w:hAnsi="Garamond"/>
          <w:sz w:val="20"/>
          <w:szCs w:val="20"/>
        </w:rPr>
        <w:t>Adiga</w:t>
      </w:r>
      <w:proofErr w:type="spellEnd"/>
      <w:r w:rsidRPr="001A2E27">
        <w:rPr>
          <w:rFonts w:ascii="Garamond" w:hAnsi="Garamond"/>
          <w:sz w:val="20"/>
          <w:szCs w:val="20"/>
        </w:rPr>
        <w:t xml:space="preserve">, </w:t>
      </w:r>
      <w:proofErr w:type="spellStart"/>
      <w:r w:rsidRPr="001A2E27">
        <w:rPr>
          <w:rFonts w:ascii="Garamond" w:hAnsi="Garamond"/>
          <w:sz w:val="20"/>
          <w:szCs w:val="20"/>
        </w:rPr>
        <w:t>Preeti</w:t>
      </w:r>
      <w:proofErr w:type="spellEnd"/>
      <w:r w:rsidRPr="001A2E27">
        <w:rPr>
          <w:rFonts w:ascii="Garamond" w:hAnsi="Garamond"/>
          <w:sz w:val="20"/>
          <w:szCs w:val="20"/>
        </w:rPr>
        <w:t xml:space="preserve"> Shenoy (9)</w:t>
      </w:r>
    </w:p>
    <w:p w14:paraId="77EEF321" w14:textId="77777777" w:rsidR="008034B5" w:rsidRPr="001A2E27" w:rsidRDefault="008034B5" w:rsidP="008034B5">
      <w:pPr>
        <w:spacing w:line="360" w:lineRule="auto"/>
        <w:rPr>
          <w:rFonts w:ascii="Garamond" w:hAnsi="Garamond"/>
          <w:b/>
          <w:bCs/>
        </w:rPr>
      </w:pPr>
      <w:r w:rsidRPr="001A2E27">
        <w:rPr>
          <w:rFonts w:ascii="Garamond" w:hAnsi="Garamond"/>
          <w:b/>
          <w:bCs/>
        </w:rPr>
        <w:t>3.4 Translation and Circulation</w:t>
      </w:r>
    </w:p>
    <w:p w14:paraId="24F23DB0" w14:textId="24B7267F" w:rsidR="008034B5" w:rsidRPr="001A2E27" w:rsidRDefault="001A2E27" w:rsidP="008034B5">
      <w:pPr>
        <w:spacing w:line="360" w:lineRule="auto"/>
        <w:ind w:left="2160" w:hanging="2160"/>
        <w:rPr>
          <w:rFonts w:ascii="Garamond" w:hAnsi="Garamond"/>
        </w:rPr>
      </w:pPr>
      <w:r w:rsidRPr="001A2E27">
        <w:rPr>
          <w:rFonts w:ascii="Garamond" w:hAnsi="Garamond"/>
        </w:rPr>
        <w:t xml:space="preserve">Table </w:t>
      </w:r>
      <w:proofErr w:type="gramStart"/>
      <w:r w:rsidRPr="001A2E27">
        <w:rPr>
          <w:rFonts w:ascii="Garamond" w:hAnsi="Garamond"/>
        </w:rPr>
        <w:t>4 :</w:t>
      </w:r>
      <w:proofErr w:type="gramEnd"/>
      <w:r w:rsidRPr="001A2E27">
        <w:rPr>
          <w:rFonts w:ascii="Garamond" w:hAnsi="Garamond"/>
        </w:rPr>
        <w:t xml:space="preserve"> </w:t>
      </w:r>
      <w:r w:rsidR="008034B5" w:rsidRPr="001A2E27">
        <w:rPr>
          <w:rFonts w:ascii="Garamond" w:hAnsi="Garamond"/>
        </w:rPr>
        <w:t>Translation appears as an essential mediating device</w:t>
      </w:r>
    </w:p>
    <w:p w14:paraId="7C3556C9" w14:textId="77777777" w:rsidR="008034B5" w:rsidRPr="001A2E27" w:rsidRDefault="008034B5" w:rsidP="008034B5">
      <w:pPr>
        <w:pBdr>
          <w:bottom w:val="single" w:sz="6" w:space="1" w:color="auto"/>
        </w:pBdr>
        <w:spacing w:line="360" w:lineRule="auto"/>
        <w:rPr>
          <w:rFonts w:ascii="Garamond" w:hAnsi="Garamond"/>
          <w:b/>
          <w:bCs/>
          <w:sz w:val="20"/>
          <w:szCs w:val="20"/>
        </w:rPr>
      </w:pPr>
      <w:r w:rsidRPr="001A2E27">
        <w:rPr>
          <w:rFonts w:ascii="Garamond" w:hAnsi="Garamond"/>
          <w:b/>
          <w:bCs/>
          <w:sz w:val="20"/>
          <w:szCs w:val="20"/>
        </w:rPr>
        <w:t>Factor</w:t>
      </w:r>
      <w:r w:rsidRPr="001A2E27">
        <w:rPr>
          <w:rFonts w:ascii="Garamond" w:hAnsi="Garamond"/>
          <w:b/>
          <w:bCs/>
          <w:sz w:val="20"/>
          <w:szCs w:val="20"/>
        </w:rPr>
        <w:tab/>
      </w:r>
      <w:r w:rsidRPr="001A2E27">
        <w:rPr>
          <w:rFonts w:ascii="Garamond" w:hAnsi="Garamond"/>
          <w:b/>
          <w:bCs/>
          <w:sz w:val="20"/>
          <w:szCs w:val="20"/>
        </w:rPr>
        <w:tab/>
      </w:r>
      <w:r w:rsidRPr="001A2E27">
        <w:rPr>
          <w:rFonts w:ascii="Garamond" w:hAnsi="Garamond"/>
          <w:b/>
          <w:bCs/>
          <w:sz w:val="20"/>
          <w:szCs w:val="20"/>
        </w:rPr>
        <w:tab/>
      </w:r>
      <w:r w:rsidRPr="001A2E27">
        <w:rPr>
          <w:rFonts w:ascii="Garamond" w:hAnsi="Garamond"/>
          <w:b/>
          <w:bCs/>
          <w:sz w:val="20"/>
          <w:szCs w:val="20"/>
        </w:rPr>
        <w:tab/>
        <w:t>Tamil</w:t>
      </w:r>
      <w:r w:rsidRPr="001A2E27">
        <w:rPr>
          <w:rFonts w:ascii="Garamond" w:hAnsi="Garamond"/>
          <w:b/>
          <w:bCs/>
          <w:sz w:val="20"/>
          <w:szCs w:val="20"/>
        </w:rPr>
        <w:tab/>
      </w:r>
      <w:r w:rsidRPr="001A2E27">
        <w:rPr>
          <w:rFonts w:ascii="Garamond" w:hAnsi="Garamond"/>
          <w:b/>
          <w:bCs/>
          <w:sz w:val="20"/>
          <w:szCs w:val="20"/>
        </w:rPr>
        <w:tab/>
        <w:t>Malayalam</w:t>
      </w:r>
      <w:r w:rsidRPr="001A2E27">
        <w:rPr>
          <w:rFonts w:ascii="Garamond" w:hAnsi="Garamond"/>
          <w:b/>
          <w:bCs/>
          <w:sz w:val="20"/>
          <w:szCs w:val="20"/>
        </w:rPr>
        <w:tab/>
      </w:r>
      <w:r w:rsidRPr="001A2E27">
        <w:rPr>
          <w:rFonts w:ascii="Garamond" w:hAnsi="Garamond"/>
          <w:b/>
          <w:bCs/>
          <w:sz w:val="20"/>
          <w:szCs w:val="20"/>
        </w:rPr>
        <w:tab/>
        <w:t>Kannada</w:t>
      </w:r>
    </w:p>
    <w:p w14:paraId="254F52A9" w14:textId="77777777" w:rsidR="008034B5" w:rsidRPr="001A2E27" w:rsidRDefault="008034B5" w:rsidP="008034B5">
      <w:pPr>
        <w:spacing w:line="360" w:lineRule="auto"/>
        <w:rPr>
          <w:rFonts w:ascii="Garamond" w:hAnsi="Garamond"/>
          <w:sz w:val="20"/>
          <w:szCs w:val="20"/>
        </w:rPr>
      </w:pPr>
      <w:r w:rsidRPr="001A2E27">
        <w:rPr>
          <w:rFonts w:ascii="Garamond" w:hAnsi="Garamond"/>
          <w:sz w:val="20"/>
          <w:szCs w:val="20"/>
        </w:rPr>
        <w:t>Translation into English</w:t>
      </w:r>
      <w:r w:rsidRPr="001A2E27">
        <w:rPr>
          <w:rFonts w:ascii="Garamond" w:hAnsi="Garamond"/>
          <w:sz w:val="20"/>
          <w:szCs w:val="20"/>
        </w:rPr>
        <w:tab/>
      </w:r>
      <w:r w:rsidRPr="001A2E27">
        <w:rPr>
          <w:rFonts w:ascii="Garamond" w:hAnsi="Garamond"/>
          <w:sz w:val="20"/>
          <w:szCs w:val="20"/>
        </w:rPr>
        <w:tab/>
        <w:t>Limited</w:t>
      </w:r>
      <w:r w:rsidRPr="001A2E27">
        <w:rPr>
          <w:rFonts w:ascii="Garamond" w:hAnsi="Garamond"/>
          <w:sz w:val="20"/>
          <w:szCs w:val="20"/>
        </w:rPr>
        <w:tab/>
      </w:r>
      <w:r w:rsidRPr="001A2E27">
        <w:rPr>
          <w:rFonts w:ascii="Garamond" w:hAnsi="Garamond"/>
          <w:sz w:val="20"/>
          <w:szCs w:val="20"/>
        </w:rPr>
        <w:tab/>
        <w:t>Extensive</w:t>
      </w:r>
      <w:r w:rsidRPr="001A2E27">
        <w:rPr>
          <w:rFonts w:ascii="Garamond" w:hAnsi="Garamond"/>
          <w:sz w:val="20"/>
          <w:szCs w:val="20"/>
        </w:rPr>
        <w:tab/>
      </w:r>
      <w:r w:rsidRPr="001A2E27">
        <w:rPr>
          <w:rFonts w:ascii="Garamond" w:hAnsi="Garamond"/>
          <w:sz w:val="20"/>
          <w:szCs w:val="20"/>
        </w:rPr>
        <w:tab/>
        <w:t>Moderate</w:t>
      </w:r>
    </w:p>
    <w:p w14:paraId="6F22D7C3" w14:textId="77777777" w:rsidR="008034B5" w:rsidRPr="001A2E27" w:rsidRDefault="008034B5" w:rsidP="008034B5">
      <w:pPr>
        <w:spacing w:line="360" w:lineRule="auto"/>
        <w:rPr>
          <w:rFonts w:ascii="Garamond" w:hAnsi="Garamond"/>
          <w:sz w:val="20"/>
          <w:szCs w:val="20"/>
        </w:rPr>
      </w:pPr>
      <w:r w:rsidRPr="001A2E27">
        <w:rPr>
          <w:rFonts w:ascii="Garamond" w:hAnsi="Garamond"/>
          <w:sz w:val="20"/>
          <w:szCs w:val="20"/>
        </w:rPr>
        <w:t>International Circulation</w:t>
      </w:r>
      <w:r w:rsidRPr="001A2E27">
        <w:rPr>
          <w:rFonts w:ascii="Garamond" w:hAnsi="Garamond"/>
          <w:sz w:val="20"/>
          <w:szCs w:val="20"/>
        </w:rPr>
        <w:tab/>
      </w:r>
      <w:r w:rsidRPr="001A2E27">
        <w:rPr>
          <w:rFonts w:ascii="Garamond" w:hAnsi="Garamond"/>
          <w:sz w:val="20"/>
          <w:szCs w:val="20"/>
        </w:rPr>
        <w:tab/>
        <w:t>Low</w:t>
      </w:r>
      <w:r w:rsidRPr="001A2E27">
        <w:rPr>
          <w:rFonts w:ascii="Garamond" w:hAnsi="Garamond"/>
          <w:sz w:val="20"/>
          <w:szCs w:val="20"/>
        </w:rPr>
        <w:tab/>
      </w:r>
      <w:r w:rsidRPr="001A2E27">
        <w:rPr>
          <w:rFonts w:ascii="Garamond" w:hAnsi="Garamond"/>
          <w:sz w:val="20"/>
          <w:szCs w:val="20"/>
        </w:rPr>
        <w:tab/>
        <w:t>High</w:t>
      </w:r>
      <w:r w:rsidRPr="001A2E27">
        <w:rPr>
          <w:rFonts w:ascii="Garamond" w:hAnsi="Garamond"/>
          <w:sz w:val="20"/>
          <w:szCs w:val="20"/>
        </w:rPr>
        <w:tab/>
      </w:r>
      <w:r w:rsidRPr="001A2E27">
        <w:rPr>
          <w:rFonts w:ascii="Garamond" w:hAnsi="Garamond"/>
          <w:sz w:val="20"/>
          <w:szCs w:val="20"/>
        </w:rPr>
        <w:tab/>
      </w:r>
      <w:r w:rsidRPr="001A2E27">
        <w:rPr>
          <w:rFonts w:ascii="Garamond" w:hAnsi="Garamond"/>
          <w:sz w:val="20"/>
          <w:szCs w:val="20"/>
        </w:rPr>
        <w:tab/>
        <w:t>Moderate</w:t>
      </w:r>
    </w:p>
    <w:p w14:paraId="26BC40CA" w14:textId="77777777" w:rsidR="008034B5" w:rsidRPr="001A2E27" w:rsidRDefault="008034B5" w:rsidP="008034B5">
      <w:pPr>
        <w:spacing w:line="360" w:lineRule="auto"/>
        <w:rPr>
          <w:rFonts w:ascii="Garamond" w:hAnsi="Garamond"/>
          <w:sz w:val="20"/>
          <w:szCs w:val="20"/>
        </w:rPr>
      </w:pPr>
      <w:r w:rsidRPr="001A2E27">
        <w:rPr>
          <w:rFonts w:ascii="Garamond" w:hAnsi="Garamond"/>
          <w:sz w:val="20"/>
          <w:szCs w:val="20"/>
        </w:rPr>
        <w:t>Academic Inclusion</w:t>
      </w:r>
      <w:r w:rsidRPr="001A2E27">
        <w:rPr>
          <w:rFonts w:ascii="Garamond" w:hAnsi="Garamond"/>
          <w:sz w:val="20"/>
          <w:szCs w:val="20"/>
        </w:rPr>
        <w:tab/>
      </w:r>
      <w:r w:rsidRPr="001A2E27">
        <w:rPr>
          <w:rFonts w:ascii="Garamond" w:hAnsi="Garamond"/>
          <w:sz w:val="20"/>
          <w:szCs w:val="20"/>
        </w:rPr>
        <w:tab/>
        <w:t>Limited</w:t>
      </w:r>
      <w:r w:rsidRPr="001A2E27">
        <w:rPr>
          <w:rFonts w:ascii="Garamond" w:hAnsi="Garamond"/>
          <w:sz w:val="20"/>
          <w:szCs w:val="20"/>
        </w:rPr>
        <w:tab/>
      </w:r>
      <w:r w:rsidRPr="001A2E27">
        <w:rPr>
          <w:rFonts w:ascii="Garamond" w:hAnsi="Garamond"/>
          <w:sz w:val="20"/>
          <w:szCs w:val="20"/>
        </w:rPr>
        <w:tab/>
        <w:t>High</w:t>
      </w:r>
      <w:r w:rsidRPr="001A2E27">
        <w:rPr>
          <w:rFonts w:ascii="Garamond" w:hAnsi="Garamond"/>
          <w:sz w:val="20"/>
          <w:szCs w:val="20"/>
        </w:rPr>
        <w:tab/>
      </w:r>
      <w:r w:rsidRPr="001A2E27">
        <w:rPr>
          <w:rFonts w:ascii="Garamond" w:hAnsi="Garamond"/>
          <w:sz w:val="20"/>
          <w:szCs w:val="20"/>
        </w:rPr>
        <w:tab/>
      </w:r>
      <w:r w:rsidRPr="001A2E27">
        <w:rPr>
          <w:rFonts w:ascii="Garamond" w:hAnsi="Garamond"/>
          <w:sz w:val="20"/>
          <w:szCs w:val="20"/>
        </w:rPr>
        <w:tab/>
        <w:t>Moderate</w:t>
      </w:r>
    </w:p>
    <w:p w14:paraId="1F0E3D0F" w14:textId="77777777" w:rsidR="008034B5" w:rsidRPr="001A2E27" w:rsidRDefault="003A4207" w:rsidP="00F42411">
      <w:pPr>
        <w:spacing w:line="360" w:lineRule="auto"/>
        <w:rPr>
          <w:rFonts w:ascii="Garamond" w:hAnsi="Garamond"/>
        </w:rPr>
      </w:pPr>
      <w:r w:rsidRPr="001A2E27">
        <w:rPr>
          <w:rFonts w:ascii="Garamond" w:hAnsi="Garamond"/>
        </w:rPr>
        <w:t>The comparatively lesser translation activity from Tamil to English results in lower visibility in the world and in knowledge spaces.</w:t>
      </w:r>
    </w:p>
    <w:p w14:paraId="00491A5B" w14:textId="77777777" w:rsidR="003530D2" w:rsidRPr="001A2E27" w:rsidRDefault="003530D2" w:rsidP="003530D2">
      <w:pPr>
        <w:spacing w:line="360" w:lineRule="auto"/>
        <w:rPr>
          <w:rFonts w:ascii="Garamond" w:hAnsi="Garamond"/>
          <w:b/>
          <w:bCs/>
        </w:rPr>
      </w:pPr>
      <w:r w:rsidRPr="001A2E27">
        <w:rPr>
          <w:rFonts w:ascii="Garamond" w:hAnsi="Garamond"/>
          <w:b/>
          <w:bCs/>
        </w:rPr>
        <w:t>4. Discussion</w:t>
      </w:r>
    </w:p>
    <w:p w14:paraId="0F84C77D" w14:textId="77777777" w:rsidR="003A4207" w:rsidRPr="001A2E27" w:rsidRDefault="003530D2" w:rsidP="00F42411">
      <w:pPr>
        <w:spacing w:line="360" w:lineRule="auto"/>
        <w:rPr>
          <w:rFonts w:ascii="Garamond" w:hAnsi="Garamond"/>
        </w:rPr>
      </w:pPr>
      <w:r w:rsidRPr="001A2E27">
        <w:rPr>
          <w:rFonts w:ascii="Garamond" w:hAnsi="Garamond"/>
        </w:rPr>
        <w:t xml:space="preserve">The implications of the study call for critical rethinking of the perceived relation between English-medium education and the (English) literary production, a premise that tends to be naturalized in postcolonial contexts in the expectation that linguistic ability will automatically be transferred into the creative mode. The Tamil example, however, challenges this assumption and displays that literature production is not just a variable of competence, but a result of an intricate interrelation of historical continuity, institutional frameworks, cultural valuation and symbolic engagement (Ashcroft et al., 2002; Mukherjee, 2000). From this perspective, the language of creative expression, is more than a matter of competency; it is the product of wider cultural, institutional, and ideological structures that maintain specific literary traditions. Thus, the relative </w:t>
      </w:r>
      <w:proofErr w:type="spellStart"/>
      <w:r w:rsidRPr="001A2E27">
        <w:rPr>
          <w:rFonts w:ascii="Garamond" w:hAnsi="Garamond"/>
        </w:rPr>
        <w:t>invisibilisation</w:t>
      </w:r>
      <w:proofErr w:type="spellEnd"/>
      <w:r w:rsidRPr="001A2E27">
        <w:rPr>
          <w:rFonts w:ascii="Garamond" w:hAnsi="Garamond"/>
        </w:rPr>
        <w:t xml:space="preserve"> of Tamil-origin authors in Indian Writing in English is better treated not as a lack </w:t>
      </w:r>
      <w:proofErr w:type="spellStart"/>
      <w:r w:rsidRPr="001A2E27">
        <w:rPr>
          <w:rFonts w:ascii="Garamond" w:hAnsi="Garamond"/>
        </w:rPr>
        <w:t>or</w:t>
      </w:r>
      <w:proofErr w:type="spellEnd"/>
      <w:r w:rsidRPr="001A2E27">
        <w:rPr>
          <w:rFonts w:ascii="Garamond" w:hAnsi="Garamond"/>
        </w:rPr>
        <w:t xml:space="preserve"> absence but as a structurally conditioned </w:t>
      </w:r>
      <w:proofErr w:type="spellStart"/>
      <w:r w:rsidRPr="001A2E27">
        <w:rPr>
          <w:rFonts w:ascii="Garamond" w:hAnsi="Garamond"/>
        </w:rPr>
        <w:t>invisibilisation</w:t>
      </w:r>
      <w:proofErr w:type="spellEnd"/>
      <w:r w:rsidR="005C6293" w:rsidRPr="001A2E27">
        <w:rPr>
          <w:rFonts w:ascii="Garamond" w:hAnsi="Garamond"/>
        </w:rPr>
        <w:t>—</w:t>
      </w:r>
      <w:r w:rsidRPr="001A2E27">
        <w:rPr>
          <w:rFonts w:ascii="Garamond" w:hAnsi="Garamond"/>
        </w:rPr>
        <w:t>one that reveals an alternate literary ecology, an ecology where languages are plural, and their functions are differentiated and hierarchized.</w:t>
      </w:r>
    </w:p>
    <w:p w14:paraId="73E5C340" w14:textId="77777777" w:rsidR="003530D2" w:rsidRPr="001A2E27" w:rsidRDefault="003530D2" w:rsidP="00F42411">
      <w:pPr>
        <w:spacing w:line="360" w:lineRule="auto"/>
        <w:rPr>
          <w:rFonts w:ascii="Garamond" w:hAnsi="Garamond"/>
        </w:rPr>
      </w:pPr>
      <w:r w:rsidRPr="001A2E27">
        <w:rPr>
          <w:rFonts w:ascii="Garamond" w:hAnsi="Garamond"/>
        </w:rPr>
        <w:t xml:space="preserve">     </w:t>
      </w:r>
      <w:r w:rsidR="002E48F1" w:rsidRPr="001A2E27">
        <w:rPr>
          <w:rFonts w:ascii="Garamond" w:hAnsi="Garamond"/>
        </w:rPr>
        <w:t xml:space="preserve">An important analytical distinction arising from the study is that between linguistic competence and literary sensibility, a distinction which in our view helps to explain certain general features of literary production in Tamil Nadu. English has been adopted as a medium of instruction and administration, and is undoubtedly instrumental in the matters relating to professional education and career promotion, but in its </w:t>
      </w:r>
      <w:proofErr w:type="gramStart"/>
      <w:r w:rsidR="002E48F1" w:rsidRPr="001A2E27">
        <w:rPr>
          <w:rFonts w:ascii="Garamond" w:hAnsi="Garamond"/>
        </w:rPr>
        <w:t>practice</w:t>
      </w:r>
      <w:proofErr w:type="gramEnd"/>
      <w:r w:rsidR="002E48F1" w:rsidRPr="001A2E27">
        <w:rPr>
          <w:rFonts w:ascii="Garamond" w:hAnsi="Garamond"/>
        </w:rPr>
        <w:t xml:space="preserve"> it is predominantly functional and resembles the sociolinguistic ideology of Kachru (1983, 2005) who highlights the functional multiplicity of English in postcolonial states. Yet, such functional use does not mean that it extends to imaginative writing, for literature is not merely a by-product of literacy or competence, but it is also embedded in historically specific traditions of form, genre, </w:t>
      </w:r>
      <w:proofErr w:type="spellStart"/>
      <w:r w:rsidR="002E48F1" w:rsidRPr="001A2E27">
        <w:rPr>
          <w:rFonts w:ascii="Garamond" w:hAnsi="Garamond"/>
        </w:rPr>
        <w:t>intertexuality</w:t>
      </w:r>
      <w:proofErr w:type="spellEnd"/>
      <w:r w:rsidR="002E48F1" w:rsidRPr="001A2E27">
        <w:rPr>
          <w:rFonts w:ascii="Garamond" w:hAnsi="Garamond"/>
        </w:rPr>
        <w:t>, and audience expectation. By contrast, Tamil with its long literary tradition—</w:t>
      </w:r>
      <w:r w:rsidR="002E48F1" w:rsidRPr="001A2E27">
        <w:rPr>
          <w:rFonts w:ascii="Garamond" w:hAnsi="Garamond"/>
        </w:rPr>
        <w:lastRenderedPageBreak/>
        <w:t xml:space="preserve">extending from Sangam poetry to the modernist and postmodernist literary movements—offers a rich intertextual space and a historically layered repertoire which itself functions as a significant motivating force for creative production (Hart, 1975; </w:t>
      </w:r>
      <w:proofErr w:type="spellStart"/>
      <w:r w:rsidR="002E48F1" w:rsidRPr="001A2E27">
        <w:rPr>
          <w:rFonts w:ascii="Garamond" w:hAnsi="Garamond"/>
        </w:rPr>
        <w:t>Zvelebil</w:t>
      </w:r>
      <w:proofErr w:type="spellEnd"/>
      <w:r w:rsidR="002E48F1" w:rsidRPr="001A2E27">
        <w:rPr>
          <w:rFonts w:ascii="Garamond" w:hAnsi="Garamond"/>
        </w:rPr>
        <w:t>, 1975). Hence, writers in this tradition can tap into a culturally and historically entrenched set of resources, and English, as a comparatively more recent literary language in the area, may not be able to provide that kind of immediate resource support.</w:t>
      </w:r>
    </w:p>
    <w:p w14:paraId="50806956" w14:textId="77777777" w:rsidR="002E48F1" w:rsidRPr="001A2E27" w:rsidRDefault="002E48F1" w:rsidP="00F42411">
      <w:pPr>
        <w:spacing w:line="360" w:lineRule="auto"/>
        <w:rPr>
          <w:rFonts w:ascii="Garamond" w:hAnsi="Garamond"/>
        </w:rPr>
      </w:pPr>
      <w:r w:rsidRPr="001A2E27">
        <w:rPr>
          <w:rFonts w:ascii="Garamond" w:hAnsi="Garamond"/>
        </w:rPr>
        <w:t xml:space="preserve">     </w:t>
      </w:r>
      <w:r w:rsidR="00B1363D" w:rsidRPr="001A2E27">
        <w:rPr>
          <w:rFonts w:ascii="Garamond" w:hAnsi="Garamond"/>
        </w:rPr>
        <w:t>This scrutiny invites a more general claim that literary languages are supported by ecosystems rather than by the isolated competence of individual language users. Based on Pierre Bourdieu’s (1993, 1996) notion of the literary field, it is possible to argue that the production of literature is differentiated by the allocation of cultural and symbolic capital specific to a field. The result is that the Tamil literary world has a distinctly inward-looking orientation, with strong institutional backing encompassing publishing networks, literary journals, readers’ groups, and critical establishments. This type of mutually reinforcing system strengthens not only secures the place of Tamil as the primary language of creative expression, but also softens structural pushes that encourage authors to seek recognition in the burgeoning world of English-language literature. In other words, where vernacular literary infrastructures are not so well-established or globally visible, English might serve as a supplementary or complementary medium, facilitating circulation beyond national borders and opening up access into transnational literary capital.</w:t>
      </w:r>
    </w:p>
    <w:p w14:paraId="6955FAA8" w14:textId="77777777" w:rsidR="00B1363D" w:rsidRPr="001A2E27" w:rsidRDefault="00B1363D" w:rsidP="00F42411">
      <w:pPr>
        <w:spacing w:line="360" w:lineRule="auto"/>
        <w:rPr>
          <w:rFonts w:ascii="Garamond" w:hAnsi="Garamond"/>
        </w:rPr>
      </w:pPr>
      <w:r w:rsidRPr="001A2E27">
        <w:rPr>
          <w:rFonts w:ascii="Garamond" w:hAnsi="Garamond"/>
        </w:rPr>
        <w:t xml:space="preserve">     </w:t>
      </w:r>
      <w:r w:rsidR="006F2246" w:rsidRPr="001A2E27">
        <w:rPr>
          <w:rFonts w:ascii="Garamond" w:hAnsi="Garamond"/>
        </w:rPr>
        <w:t>The symbolic element of language choice contributes additional complexity to this process, bringing the role of symbolic capital in the</w:t>
      </w:r>
      <w:r w:rsidR="000538D3" w:rsidRPr="001A2E27">
        <w:rPr>
          <w:rFonts w:ascii="Garamond" w:hAnsi="Garamond"/>
        </w:rPr>
        <w:t xml:space="preserve"> </w:t>
      </w:r>
      <w:r w:rsidR="006F2246" w:rsidRPr="001A2E27">
        <w:rPr>
          <w:rFonts w:ascii="Garamond" w:hAnsi="Garamond"/>
        </w:rPr>
        <w:t xml:space="preserve">configuration of literary taste into close view. As formulated by Kathryn Woolard and Bambi </w:t>
      </w:r>
      <w:proofErr w:type="spellStart"/>
      <w:r w:rsidR="006F2246" w:rsidRPr="001A2E27">
        <w:rPr>
          <w:rFonts w:ascii="Garamond" w:hAnsi="Garamond"/>
        </w:rPr>
        <w:t>Schieffelin</w:t>
      </w:r>
      <w:proofErr w:type="spellEnd"/>
      <w:r w:rsidR="006F2246" w:rsidRPr="001A2E27">
        <w:rPr>
          <w:rFonts w:ascii="Garamond" w:hAnsi="Garamond"/>
        </w:rPr>
        <w:t xml:space="preserve"> (1994), the language ideology describes the processes through which languages are invested with cultural</w:t>
      </w:r>
      <w:r w:rsidR="000538D3" w:rsidRPr="001A2E27">
        <w:rPr>
          <w:rFonts w:ascii="Garamond" w:hAnsi="Garamond"/>
        </w:rPr>
        <w:t xml:space="preserve"> </w:t>
      </w:r>
      <w:r w:rsidR="006F2246" w:rsidRPr="001A2E27">
        <w:rPr>
          <w:rFonts w:ascii="Garamond" w:hAnsi="Garamond"/>
        </w:rPr>
        <w:t>meanings beyond the realm of their communicative potentials. In the Tamil situation, this understanding is crucial: Tamil is not just</w:t>
      </w:r>
      <w:r w:rsidR="000538D3" w:rsidRPr="001A2E27">
        <w:rPr>
          <w:rFonts w:ascii="Garamond" w:hAnsi="Garamond"/>
        </w:rPr>
        <w:t xml:space="preserve"> </w:t>
      </w:r>
      <w:r w:rsidR="006F2246" w:rsidRPr="001A2E27">
        <w:rPr>
          <w:rFonts w:ascii="Garamond" w:hAnsi="Garamond"/>
        </w:rPr>
        <w:t xml:space="preserve">a mode of communication but a carrier of historical identity, cultural survival, and emotional involvement. The ideological baggage attached to </w:t>
      </w:r>
      <w:proofErr w:type="spellStart"/>
      <w:r w:rsidR="006F2246" w:rsidRPr="001A2E27">
        <w:rPr>
          <w:rFonts w:ascii="Garamond" w:hAnsi="Garamond"/>
        </w:rPr>
        <w:t>Periyar</w:t>
      </w:r>
      <w:proofErr w:type="spellEnd"/>
      <w:r w:rsidR="006F2246" w:rsidRPr="001A2E27">
        <w:rPr>
          <w:rFonts w:ascii="Garamond" w:hAnsi="Garamond"/>
        </w:rPr>
        <w:t xml:space="preserve"> E. V. Ramasamy has contributed to further solidifying</w:t>
      </w:r>
      <w:r w:rsidR="000538D3" w:rsidRPr="001A2E27">
        <w:rPr>
          <w:rFonts w:ascii="Garamond" w:hAnsi="Garamond"/>
        </w:rPr>
        <w:t xml:space="preserve"> </w:t>
      </w:r>
      <w:r w:rsidR="006F2246" w:rsidRPr="001A2E27">
        <w:rPr>
          <w:rFonts w:ascii="Garamond" w:hAnsi="Garamond"/>
        </w:rPr>
        <w:t xml:space="preserve">Tamil as a sign of authenticity and defiance (Ramakrishnan, 1999; </w:t>
      </w:r>
      <w:proofErr w:type="spellStart"/>
      <w:r w:rsidR="006F2246" w:rsidRPr="001A2E27">
        <w:rPr>
          <w:rFonts w:ascii="Garamond" w:hAnsi="Garamond"/>
        </w:rPr>
        <w:t>Devy</w:t>
      </w:r>
      <w:proofErr w:type="spellEnd"/>
      <w:r w:rsidR="006F2246" w:rsidRPr="001A2E27">
        <w:rPr>
          <w:rFonts w:ascii="Garamond" w:hAnsi="Garamond"/>
        </w:rPr>
        <w:t>, 1992). Hence, there is no</w:t>
      </w:r>
      <w:r w:rsidR="000538D3" w:rsidRPr="001A2E27">
        <w:rPr>
          <w:rFonts w:ascii="Garamond" w:hAnsi="Garamond"/>
        </w:rPr>
        <w:t xml:space="preserve"> </w:t>
      </w:r>
      <w:r w:rsidR="006F2246" w:rsidRPr="001A2E27">
        <w:rPr>
          <w:rFonts w:ascii="Garamond" w:hAnsi="Garamond"/>
        </w:rPr>
        <w:t>comparable symbolic or psychic space for it in that sociolinguistic ecology where English is much institutionalized and socially esteemed, even if within that very space now slowly emerging cracks are perceptible. This asymmetry consecrates a symbolic capital hierarchy with Tamil occupying a privileged place as an authentic medium of cultural expression, influencing the aspirations of writers who frequently redirect themselves towards Tamil as the language of creative expression.</w:t>
      </w:r>
    </w:p>
    <w:p w14:paraId="227DE6E2" w14:textId="77777777" w:rsidR="000538D3" w:rsidRPr="001A2E27" w:rsidRDefault="000538D3" w:rsidP="00F42411">
      <w:pPr>
        <w:spacing w:line="360" w:lineRule="auto"/>
        <w:rPr>
          <w:rFonts w:ascii="Garamond" w:hAnsi="Garamond"/>
        </w:rPr>
      </w:pPr>
      <w:r w:rsidRPr="001A2E27">
        <w:rPr>
          <w:rFonts w:ascii="Garamond" w:hAnsi="Garamond"/>
        </w:rPr>
        <w:t xml:space="preserve">     </w:t>
      </w:r>
      <w:r w:rsidR="00130784" w:rsidRPr="001A2E27">
        <w:rPr>
          <w:rFonts w:ascii="Garamond" w:hAnsi="Garamond"/>
        </w:rPr>
        <w:t>The findings are also consonant with postcolonial theories of hybridity and linguistic negotiation,</w:t>
      </w:r>
      <w:r w:rsidR="005C6293" w:rsidRPr="001A2E27">
        <w:rPr>
          <w:rFonts w:ascii="Garamond" w:hAnsi="Garamond"/>
        </w:rPr>
        <w:t xml:space="preserve"> </w:t>
      </w:r>
      <w:r w:rsidR="00130784" w:rsidRPr="001A2E27">
        <w:rPr>
          <w:rFonts w:ascii="Garamond" w:hAnsi="Garamond"/>
        </w:rPr>
        <w:t xml:space="preserve">especially those advanced by </w:t>
      </w:r>
      <w:proofErr w:type="spellStart"/>
      <w:r w:rsidR="00130784" w:rsidRPr="001A2E27">
        <w:rPr>
          <w:rFonts w:ascii="Garamond" w:hAnsi="Garamond"/>
        </w:rPr>
        <w:t>Homi</w:t>
      </w:r>
      <w:proofErr w:type="spellEnd"/>
      <w:r w:rsidR="00130784" w:rsidRPr="001A2E27">
        <w:rPr>
          <w:rFonts w:ascii="Garamond" w:hAnsi="Garamond"/>
        </w:rPr>
        <w:t xml:space="preserve"> K. Bhabha (1994), who theorizes cultural </w:t>
      </w:r>
      <w:r w:rsidR="00130784" w:rsidRPr="001A2E27">
        <w:rPr>
          <w:rFonts w:ascii="Garamond" w:hAnsi="Garamond"/>
        </w:rPr>
        <w:lastRenderedPageBreak/>
        <w:t>production in postcolonial contexts as situated in an “in-between” or third space that is the site of enunciation, where meanings are translated, rearticulated, and contested. In a good number of postcolonial situations</w:t>
      </w:r>
      <w:r w:rsidR="005C6293" w:rsidRPr="001A2E27">
        <w:rPr>
          <w:rFonts w:ascii="Garamond" w:hAnsi="Garamond"/>
        </w:rPr>
        <w:t>,</w:t>
      </w:r>
      <w:r w:rsidR="00130784" w:rsidRPr="001A2E27">
        <w:rPr>
          <w:rFonts w:ascii="Garamond" w:hAnsi="Garamond"/>
        </w:rPr>
        <w:t xml:space="preserve"> this hybridity leads to the creation of new literary forms within the language of the colonizer as writers take possession</w:t>
      </w:r>
      <w:r w:rsidR="005C6293" w:rsidRPr="001A2E27">
        <w:rPr>
          <w:rFonts w:ascii="Garamond" w:hAnsi="Garamond"/>
        </w:rPr>
        <w:t xml:space="preserve"> </w:t>
      </w:r>
      <w:r w:rsidR="00130784" w:rsidRPr="001A2E27">
        <w:rPr>
          <w:rFonts w:ascii="Garamond" w:hAnsi="Garamond"/>
        </w:rPr>
        <w:t>of the language and refashion it to articulate local experiences. But the Tamil case indicates a more nuanced result. Despite this, bilingualism, cultural hybridity, and a state of unsettled identity are clearly evident, and they simply do not add up to a massive turn to English as a key literary medium. Rather, hybridity emerges as a functional compartmentalization of language use involving English and Tamil as complementary rather than competing for the identical domain of expression.</w:t>
      </w:r>
    </w:p>
    <w:p w14:paraId="530F3C80" w14:textId="77777777" w:rsidR="00130784" w:rsidRPr="001A2E27" w:rsidRDefault="00130784" w:rsidP="00F42411">
      <w:pPr>
        <w:spacing w:line="360" w:lineRule="auto"/>
        <w:rPr>
          <w:rFonts w:ascii="Garamond" w:hAnsi="Garamond"/>
        </w:rPr>
      </w:pPr>
      <w:r w:rsidRPr="001A2E27">
        <w:rPr>
          <w:rFonts w:ascii="Garamond" w:hAnsi="Garamond"/>
        </w:rPr>
        <w:t xml:space="preserve">     This configuration can be clarified through Gayatri </w:t>
      </w:r>
      <w:proofErr w:type="spellStart"/>
      <w:r w:rsidRPr="001A2E27">
        <w:rPr>
          <w:rFonts w:ascii="Garamond" w:hAnsi="Garamond"/>
        </w:rPr>
        <w:t>Chakravorty</w:t>
      </w:r>
      <w:proofErr w:type="spellEnd"/>
      <w:r w:rsidRPr="001A2E27">
        <w:rPr>
          <w:rFonts w:ascii="Garamond" w:hAnsi="Garamond"/>
        </w:rPr>
        <w:t xml:space="preserve"> Spivak’s (1999) considerations on the limits to translation and the impossibility of fully transporting culturally situated significations across dominant languages. Tamil, as a language with a long literary history, possesses a depth of idiom, culture reference and emotive implication that cannot be entirely carried over into English. As a result, instead of developing hybrid English literary forms </w:t>
      </w:r>
      <w:proofErr w:type="spellStart"/>
      <w:r w:rsidRPr="001A2E27">
        <w:rPr>
          <w:rFonts w:ascii="Garamond" w:hAnsi="Garamond"/>
        </w:rPr>
        <w:t>en</w:t>
      </w:r>
      <w:proofErr w:type="spellEnd"/>
      <w:r w:rsidRPr="001A2E27">
        <w:rPr>
          <w:rFonts w:ascii="Garamond" w:hAnsi="Garamond"/>
        </w:rPr>
        <w:t xml:space="preserve"> masse, Tamil authors tend to be firmly rooted in the native tongue, at least for one aspect of their work, while dabbling in English for other uses. It can also be related to Even-Zohar’s (1990) framework of poly-systems where Tamil as a culture specific language holds a central position in its own core literary system and English plays the role of the foreign or peripheral system in the subject of creativity. Therefore, hybridity in the Tamil situation does not blur linguistic borders but reinforces them, and results in a complementary bilingualism rather than a transformative shift in linguistic allegiance.</w:t>
      </w:r>
    </w:p>
    <w:p w14:paraId="0A90D085" w14:textId="77777777" w:rsidR="00130784" w:rsidRPr="001A2E27" w:rsidRDefault="00130784" w:rsidP="00F42411">
      <w:pPr>
        <w:spacing w:line="360" w:lineRule="auto"/>
        <w:rPr>
          <w:rFonts w:ascii="Garamond" w:hAnsi="Garamond"/>
        </w:rPr>
      </w:pPr>
      <w:r w:rsidRPr="001A2E27">
        <w:rPr>
          <w:rFonts w:ascii="Garamond" w:hAnsi="Garamond"/>
        </w:rPr>
        <w:t xml:space="preserve">     </w:t>
      </w:r>
      <w:r w:rsidR="006D6497" w:rsidRPr="001A2E27">
        <w:rPr>
          <w:rFonts w:ascii="Garamond" w:hAnsi="Garamond"/>
        </w:rPr>
        <w:t>The formation of the canon, and is closely related to the construction of scarcity, reveals the institutional processes through which the visibility of literary works is manufactured and maintained. As John Guillory (1993) has noted, literature canons are not natural reflections of aesthetic value, but institutional formations that track the distribution of cultural capital. Within this context, the idea that Tamil Nadu has churned out less English-language writers finds some of its genesis in the very notion of canon formation that this study examines. Academic programmes, publishing</w:t>
      </w:r>
      <w:r w:rsidR="005C6293" w:rsidRPr="001A2E27">
        <w:rPr>
          <w:rFonts w:ascii="Garamond" w:hAnsi="Garamond"/>
        </w:rPr>
        <w:t xml:space="preserve"> </w:t>
      </w:r>
      <w:r w:rsidR="006D6497" w:rsidRPr="001A2E27">
        <w:rPr>
          <w:rFonts w:ascii="Garamond" w:hAnsi="Garamond"/>
        </w:rPr>
        <w:t>trends, and critical opinion seem to crystallise around a few writers whose work is repeatedly disseminated and taught. Writers like R. K. Narayan and A. K. Ramanujan, therefore, have achieved a significant measure of visibility as the writers of Tamil origin in English while several others are marginalised or underexposed. This selectivity reproduces itself, ultimately becoming a reverse externality in which what is seen becomes what forms the canon, shrinking the space of literary production and giving the impression of scarcity even while all kinds of writing proliferates outside this space.</w:t>
      </w:r>
    </w:p>
    <w:p w14:paraId="709C45DF" w14:textId="77777777" w:rsidR="006D6497" w:rsidRPr="001A2E27" w:rsidRDefault="006D6497" w:rsidP="00F42411">
      <w:pPr>
        <w:spacing w:line="360" w:lineRule="auto"/>
        <w:rPr>
          <w:rFonts w:ascii="Garamond" w:hAnsi="Garamond"/>
        </w:rPr>
      </w:pPr>
      <w:r w:rsidRPr="001A2E27">
        <w:rPr>
          <w:rFonts w:ascii="Garamond" w:hAnsi="Garamond"/>
        </w:rPr>
        <w:lastRenderedPageBreak/>
        <w:t xml:space="preserve">     </w:t>
      </w:r>
      <w:r w:rsidR="00AD0E4C" w:rsidRPr="001A2E27">
        <w:rPr>
          <w:rFonts w:ascii="Garamond" w:hAnsi="Garamond"/>
        </w:rPr>
        <w:t xml:space="preserve">Translation, therefore, plays a governing role in literary visibility and highlights its function as a medium between the local production of literature and the pressures of global circulation. Theoretical formulations elaborated by Lawrence Venuti (1995) and </w:t>
      </w:r>
      <w:proofErr w:type="spellStart"/>
      <w:r w:rsidR="00AD0E4C" w:rsidRPr="001A2E27">
        <w:rPr>
          <w:rFonts w:ascii="Garamond" w:hAnsi="Garamond"/>
        </w:rPr>
        <w:t>Tejaswini</w:t>
      </w:r>
      <w:proofErr w:type="spellEnd"/>
      <w:r w:rsidR="00AD0E4C" w:rsidRPr="001A2E27">
        <w:rPr>
          <w:rFonts w:ascii="Garamond" w:hAnsi="Garamond"/>
        </w:rPr>
        <w:t xml:space="preserve"> Niranjana (1992) argue that translation is not the neutral transmission of meaning but a culturally mediated and ideologically informed process that shapes which texts travel further. This problem is especially serious in the Tamil case: creative writings in Tamil tend to be tied to vernacular readerships simply because they have not been translated extensively into English. By contrast, more systematic and sustained translation efforts have enabled Malayalam literature from Kerala and Kannada literature from Karnataka to gain access to national and international literary circuits. This imbalance is in line with a growing body of research, and </w:t>
      </w:r>
      <w:proofErr w:type="spellStart"/>
      <w:r w:rsidR="00AD0E4C" w:rsidRPr="001A2E27">
        <w:rPr>
          <w:rFonts w:ascii="Garamond" w:hAnsi="Garamond"/>
        </w:rPr>
        <w:t>Itamar</w:t>
      </w:r>
      <w:proofErr w:type="spellEnd"/>
      <w:r w:rsidR="00AD0E4C" w:rsidRPr="001A2E27">
        <w:rPr>
          <w:rFonts w:ascii="Garamond" w:hAnsi="Garamond"/>
        </w:rPr>
        <w:t xml:space="preserve"> Even-Zohar’s (1990) poly-system theory, whereby translated literature is considered to be placed at the periphery of a higher order cultural system of cultural production. As a result, the relative dearth of translated Tamil texts renders them inaccessible to English-language readers and perpetuates the assumption that there is little literary production in English—even if there is significant creative labour within vernaculars.</w:t>
      </w:r>
    </w:p>
    <w:p w14:paraId="363167C2" w14:textId="77777777" w:rsidR="003E740F" w:rsidRPr="001A2E27" w:rsidRDefault="00AD0E4C" w:rsidP="003E740F">
      <w:pPr>
        <w:spacing w:line="360" w:lineRule="auto"/>
        <w:rPr>
          <w:rFonts w:ascii="Garamond" w:hAnsi="Garamond"/>
        </w:rPr>
      </w:pPr>
      <w:r w:rsidRPr="001A2E27">
        <w:rPr>
          <w:rFonts w:ascii="Garamond" w:hAnsi="Garamond"/>
        </w:rPr>
        <w:t xml:space="preserve">     </w:t>
      </w:r>
      <w:r w:rsidR="003E740F" w:rsidRPr="001A2E27">
        <w:rPr>
          <w:rFonts w:ascii="Garamond" w:hAnsi="Garamond"/>
        </w:rPr>
        <w:t xml:space="preserve">The transnational aspect of this study builds on the importance of local differences in shaping literary visibility in relation to world book markets. As David Damrosch (2003) and K. </w:t>
      </w:r>
      <w:proofErr w:type="spellStart"/>
      <w:r w:rsidR="003E740F" w:rsidRPr="001A2E27">
        <w:rPr>
          <w:rFonts w:ascii="Garamond" w:hAnsi="Garamond"/>
        </w:rPr>
        <w:t>Satchidanandan</w:t>
      </w:r>
      <w:proofErr w:type="spellEnd"/>
      <w:r w:rsidR="003E740F" w:rsidRPr="001A2E27">
        <w:rPr>
          <w:rFonts w:ascii="Garamond" w:hAnsi="Garamond"/>
        </w:rPr>
        <w:t xml:space="preserve"> (2001) indicate, areas like Kerala and Karnataka are more integrated with transnational literary networks through strong translation networks, diasporic connections, and viable publishing industries. It is also enhanced by the fact that English-language publishing is centralized in urban-based global market centres—access is increasingly filtered through cosmopolitan-intermediary and international-institutional channels. As a result, those places that have better ties to such networks are the ones most likely to produce widely recognized writers, perhaps less because they produce more writing, but because they have better means of circulation and visibility. By contrast, the literary life of Tamil Nadu—vibrant and institutionally anchored as it is—has traditionally been more parochial, a situation that may restrict its access to transnational publishing circuits, and thereby the global exposure of its writers.</w:t>
      </w:r>
    </w:p>
    <w:p w14:paraId="20665F1C" w14:textId="77777777" w:rsidR="003E740F" w:rsidRPr="001A2E27" w:rsidRDefault="003E740F" w:rsidP="003E740F">
      <w:pPr>
        <w:spacing w:line="360" w:lineRule="auto"/>
        <w:rPr>
          <w:rFonts w:ascii="Garamond" w:hAnsi="Garamond"/>
        </w:rPr>
      </w:pPr>
      <w:r w:rsidRPr="001A2E27">
        <w:rPr>
          <w:rFonts w:ascii="Garamond" w:hAnsi="Garamond"/>
        </w:rPr>
        <w:t xml:space="preserve">     The argument becomes even more complex when the Tamil situation is framed within wider issues of world literature, and also within the functional allocation of bilingualism. As David Damrosch (2003)</w:t>
      </w:r>
      <w:r w:rsidR="005C6293" w:rsidRPr="001A2E27">
        <w:rPr>
          <w:rFonts w:ascii="Garamond" w:hAnsi="Garamond"/>
        </w:rPr>
        <w:t xml:space="preserve"> </w:t>
      </w:r>
      <w:r w:rsidRPr="001A2E27">
        <w:rPr>
          <w:rFonts w:ascii="Garamond" w:hAnsi="Garamond"/>
        </w:rPr>
        <w:t xml:space="preserve">contends, literary works are constituted as world literature not simply through the act of writing, but through their movement beyond immediate localities; in this sense, the relative translation and transnational circulation of Tamil literature limits its access to global literary networks, and </w:t>
      </w:r>
      <w:proofErr w:type="spellStart"/>
      <w:r w:rsidRPr="001A2E27">
        <w:rPr>
          <w:rFonts w:ascii="Garamond" w:hAnsi="Garamond"/>
        </w:rPr>
        <w:t>reinscribes</w:t>
      </w:r>
      <w:proofErr w:type="spellEnd"/>
      <w:r w:rsidRPr="001A2E27">
        <w:rPr>
          <w:rFonts w:ascii="Garamond" w:hAnsi="Garamond"/>
        </w:rPr>
        <w:t xml:space="preserve"> it as underrepresented. At the same time, the results also throw into question the view which holds that bilingualism in Tamil Nadu resulted in linguistic </w:t>
      </w:r>
      <w:r w:rsidRPr="001A2E27">
        <w:rPr>
          <w:rFonts w:ascii="Garamond" w:hAnsi="Garamond"/>
        </w:rPr>
        <w:lastRenderedPageBreak/>
        <w:t>competition. Instrumental and professional uses predominate in English, and expressive, cultural and literary uses in Tamil. This distributional complementarity alleviates or tampers the pressure on shifting into English in the creative field, and maintains the linguistic balance in such a way that although Tamil is still the major medium for literary production, English is increasingly functioning in a separate, if non-hostile domain.</w:t>
      </w:r>
    </w:p>
    <w:p w14:paraId="125B82A7" w14:textId="77777777" w:rsidR="003E740F" w:rsidRPr="001A2E27" w:rsidRDefault="003E740F" w:rsidP="003E740F">
      <w:pPr>
        <w:spacing w:line="360" w:lineRule="auto"/>
        <w:rPr>
          <w:rFonts w:ascii="Garamond" w:hAnsi="Garamond"/>
        </w:rPr>
      </w:pPr>
      <w:r w:rsidRPr="001A2E27">
        <w:rPr>
          <w:rFonts w:ascii="Garamond" w:hAnsi="Garamond"/>
        </w:rPr>
        <w:t xml:space="preserve">     </w:t>
      </w:r>
      <w:r w:rsidR="00685752" w:rsidRPr="001A2E27">
        <w:rPr>
          <w:rFonts w:ascii="Garamond" w:hAnsi="Garamond"/>
        </w:rPr>
        <w:t>Another crucial aspect has to do with the language-affect relation, especially in the realm of literary production, which is often one of enunciating intimate and culturally specific experiences inscribed within the writer’s primary linguistic space. This insight is in</w:t>
      </w:r>
      <w:r w:rsidR="005C6293" w:rsidRPr="001A2E27">
        <w:rPr>
          <w:rFonts w:ascii="Garamond" w:hAnsi="Garamond"/>
        </w:rPr>
        <w:t xml:space="preserve"> </w:t>
      </w:r>
      <w:r w:rsidR="00685752" w:rsidRPr="001A2E27">
        <w:rPr>
          <w:rFonts w:ascii="Garamond" w:hAnsi="Garamond"/>
        </w:rPr>
        <w:t xml:space="preserve">line with Gayatri </w:t>
      </w:r>
      <w:proofErr w:type="spellStart"/>
      <w:r w:rsidR="00685752" w:rsidRPr="001A2E27">
        <w:rPr>
          <w:rFonts w:ascii="Garamond" w:hAnsi="Garamond"/>
        </w:rPr>
        <w:t>Chakravorty</w:t>
      </w:r>
      <w:proofErr w:type="spellEnd"/>
      <w:r w:rsidR="00685752" w:rsidRPr="001A2E27">
        <w:rPr>
          <w:rFonts w:ascii="Garamond" w:hAnsi="Garamond"/>
        </w:rPr>
        <w:t xml:space="preserve"> Spivak (1999) who highlights that it is not possible to translate subaltern experiences too fully into hegemonic languages without a loss of nuance and cultural specificity. In the Tamil case, this is especially true: for a large number of writers, the emotional and cultural tether of Tamil at its core is what makes it such a strong vessel for creative writing. Tamil opens out into a complex mesh of local idioms, cultural allusions, and archival resources that do not neatly pass over into English. Therefore, despite being readable and commonly used, English may not hold the same level of connotative meaning, which only adds fuel to the fire for writers to seek to Tamil as the language that can make sense of the most authentic of their thoughts and feelings.</w:t>
      </w:r>
    </w:p>
    <w:p w14:paraId="5BAFED19" w14:textId="77777777" w:rsidR="00685752" w:rsidRPr="001A2E27" w:rsidRDefault="00685752" w:rsidP="003E740F">
      <w:pPr>
        <w:spacing w:line="360" w:lineRule="auto"/>
        <w:rPr>
          <w:rFonts w:ascii="Garamond" w:hAnsi="Garamond"/>
        </w:rPr>
      </w:pPr>
      <w:r w:rsidRPr="001A2E27">
        <w:rPr>
          <w:rFonts w:ascii="Garamond" w:hAnsi="Garamond"/>
        </w:rPr>
        <w:t xml:space="preserve">     </w:t>
      </w:r>
      <w:r w:rsidR="00AC730A" w:rsidRPr="001A2E27">
        <w:rPr>
          <w:rFonts w:ascii="Garamond" w:hAnsi="Garamond"/>
        </w:rPr>
        <w:t xml:space="preserve">The results highlight the need for rethinking measure of literary productivity, especially when what counts as regional output is based solely on English language writing. Such moves risk eliding the broader terrain of multilingual literary cultures in which significant, even sophisticated, repertoires can develop in vernacular languages that are later Anglicised. A place like Tamil Nadu, for example, can seem peripheral within Anglophone literary circuits even though it possesses a vibrant and unbroken vernacular tradition. This constraint mirrors, to an extent, what Dipesh Chakrabarty (2000) describes as the prevalence of Eurocentric norms of evaluation that </w:t>
      </w:r>
      <w:proofErr w:type="gramStart"/>
      <w:r w:rsidR="00AC730A" w:rsidRPr="001A2E27">
        <w:rPr>
          <w:rFonts w:ascii="Garamond" w:hAnsi="Garamond"/>
        </w:rPr>
        <w:t>have a tendency to</w:t>
      </w:r>
      <w:proofErr w:type="gramEnd"/>
      <w:r w:rsidR="00AC730A" w:rsidRPr="001A2E27">
        <w:rPr>
          <w:rFonts w:ascii="Garamond" w:hAnsi="Garamond"/>
        </w:rPr>
        <w:t xml:space="preserve"> silence non-Western and vernacular literary systems. The Tamil case, therefore, reveals the need to ‘provincialize’ such assumptions and to entertain a multilingual model of evaluation which allows for the possibility of literary production in multiple languages and does not take a single language as the key mark of cultural production.</w:t>
      </w:r>
    </w:p>
    <w:p w14:paraId="0727CD46" w14:textId="77777777" w:rsidR="00AC730A" w:rsidRPr="001A2E27" w:rsidRDefault="00AC730A" w:rsidP="003E740F">
      <w:pPr>
        <w:spacing w:line="360" w:lineRule="auto"/>
        <w:rPr>
          <w:rFonts w:ascii="Garamond" w:hAnsi="Garamond"/>
        </w:rPr>
      </w:pPr>
      <w:r w:rsidRPr="001A2E27">
        <w:rPr>
          <w:rFonts w:ascii="Garamond" w:hAnsi="Garamond"/>
        </w:rPr>
        <w:t xml:space="preserve">     </w:t>
      </w:r>
      <w:r w:rsidR="002A037E" w:rsidRPr="001A2E27">
        <w:rPr>
          <w:rFonts w:ascii="Garamond" w:hAnsi="Garamond"/>
        </w:rPr>
        <w:t>The discussion, in short, illustrates how the intervention of the institution in that which was to become the future for the production and circulation of the literary was significant. If visibility in literature is shaped and controlled by institutional mechanisms of publication, translation, and canonization as John Guillory (1993) has argued, then interventions at these sites have the potential to transform patterns of recognition in ways that leave the broader literary system untouched. One critical such domain</w:t>
      </w:r>
      <w:r w:rsidR="005C6293" w:rsidRPr="001A2E27">
        <w:rPr>
          <w:rFonts w:ascii="Garamond" w:hAnsi="Garamond"/>
        </w:rPr>
        <w:t xml:space="preserve"> </w:t>
      </w:r>
      <w:r w:rsidR="002A037E" w:rsidRPr="001A2E27">
        <w:rPr>
          <w:rFonts w:ascii="Garamond" w:hAnsi="Garamond"/>
        </w:rPr>
        <w:t xml:space="preserve">is translation infrastructure. A systemic translation of Tamil </w:t>
      </w:r>
      <w:r w:rsidR="002A037E" w:rsidRPr="001A2E27">
        <w:rPr>
          <w:rFonts w:ascii="Garamond" w:hAnsi="Garamond"/>
        </w:rPr>
        <w:lastRenderedPageBreak/>
        <w:t>literature into English along the lines of an institution like the academic, cultural or</w:t>
      </w:r>
      <w:r w:rsidR="005C6293" w:rsidRPr="001A2E27">
        <w:rPr>
          <w:rFonts w:ascii="Garamond" w:hAnsi="Garamond"/>
        </w:rPr>
        <w:t xml:space="preserve"> </w:t>
      </w:r>
      <w:r w:rsidR="002A037E" w:rsidRPr="001A2E27">
        <w:rPr>
          <w:rFonts w:ascii="Garamond" w:hAnsi="Garamond"/>
        </w:rPr>
        <w:t>the publishing houses could take care of the mentioned asymmetry. The arguments of Lawrence Venuti (1995) on the “invisibility” of translation signal the necessity for forms that safeguard linguistic and cultural alterity rather than neutralizing texts into mainstream convention.</w:t>
      </w:r>
    </w:p>
    <w:p w14:paraId="1CFAAD34" w14:textId="77777777" w:rsidR="002A037E" w:rsidRPr="001A2E27" w:rsidRDefault="002A037E" w:rsidP="003E740F">
      <w:pPr>
        <w:spacing w:line="360" w:lineRule="auto"/>
        <w:rPr>
          <w:rFonts w:ascii="Garamond" w:hAnsi="Garamond"/>
        </w:rPr>
      </w:pPr>
      <w:r w:rsidRPr="001A2E27">
        <w:rPr>
          <w:rFonts w:ascii="Garamond" w:hAnsi="Garamond"/>
        </w:rPr>
        <w:t xml:space="preserve">     A second strategy is curriculum diversification, where university syllabi might include more writers of Tamil origin, some of them writing (or rewriting) in translation, and in so doing, the canon could be extended beyond its existing boundaries. This would be classic provincializing of dominant paradigms and acknowledgement of plural literary traditions, as Dipesh Chakrabarty (2000) has called for. Third, a Tamil publishing and distribution system has to be developed to take Tamil writing to national and international literary markets, a process which David Damrosch (2003) considers as constitutive of world literature. Crucially, these interventions need not—and should not—be directed at replacing Tamil with English. Instead, they can open up new channels of mediation, allowing Tamil literature to circulate more widely while maintaining its inner dynamism. In this way, institutional intervention is most productively imagined not as rectification of lack but rather as augmentation of literary possibility within an already fecund multilingual world.</w:t>
      </w:r>
    </w:p>
    <w:p w14:paraId="57D37543" w14:textId="77777777" w:rsidR="003A7B67" w:rsidRPr="001A2E27" w:rsidRDefault="003A7B67" w:rsidP="003A7B67">
      <w:pPr>
        <w:spacing w:line="360" w:lineRule="auto"/>
        <w:rPr>
          <w:rFonts w:ascii="Garamond" w:hAnsi="Garamond"/>
          <w:b/>
          <w:bCs/>
          <w:lang w:val="en-GB"/>
        </w:rPr>
      </w:pPr>
      <w:r w:rsidRPr="001A2E27">
        <w:rPr>
          <w:rFonts w:ascii="Garamond" w:hAnsi="Garamond"/>
          <w:b/>
          <w:bCs/>
          <w:lang w:val="en-GB"/>
        </w:rPr>
        <w:t>4.</w:t>
      </w:r>
      <w:r w:rsidR="00CB6650" w:rsidRPr="001A2E27">
        <w:rPr>
          <w:rFonts w:ascii="Garamond" w:hAnsi="Garamond"/>
          <w:b/>
          <w:bCs/>
          <w:lang w:val="en-GB"/>
        </w:rPr>
        <w:t>1</w:t>
      </w:r>
      <w:r w:rsidRPr="001A2E27">
        <w:rPr>
          <w:rFonts w:ascii="Garamond" w:hAnsi="Garamond"/>
          <w:b/>
          <w:bCs/>
          <w:lang w:val="en-GB"/>
        </w:rPr>
        <w:t xml:space="preserve"> Revisiting the Research Questions</w:t>
      </w:r>
    </w:p>
    <w:p w14:paraId="66466F38" w14:textId="77777777" w:rsidR="00676C6B" w:rsidRPr="001A2E27" w:rsidRDefault="00CB6650" w:rsidP="008140D3">
      <w:pPr>
        <w:spacing w:line="360" w:lineRule="auto"/>
        <w:rPr>
          <w:rFonts w:ascii="Garamond" w:hAnsi="Garamond"/>
        </w:rPr>
      </w:pPr>
      <w:r w:rsidRPr="001A2E27">
        <w:rPr>
          <w:rFonts w:ascii="Garamond" w:hAnsi="Garamond"/>
        </w:rPr>
        <w:t>The research reported in this article attempts to explore a crucial paradox about the Tamil Nadu invisibility in the genre of IWE in relation to its historic investment in the English education. Drawing on postcolonial theory, sociology of literature, and language ideology, the analysis contributes to, but does not fully answer, the overarching as well as the secondary research questions. The next section considers the degree to which each query has been answered.</w:t>
      </w:r>
    </w:p>
    <w:p w14:paraId="3725960E" w14:textId="77777777" w:rsidR="00CB6650" w:rsidRPr="001A2E27" w:rsidRDefault="005B193C" w:rsidP="008140D3">
      <w:pPr>
        <w:spacing w:line="360" w:lineRule="auto"/>
        <w:rPr>
          <w:rFonts w:ascii="Garamond" w:hAnsi="Garamond"/>
        </w:rPr>
      </w:pPr>
      <w:r w:rsidRPr="001A2E27">
        <w:rPr>
          <w:rFonts w:ascii="Garamond" w:hAnsi="Garamond"/>
          <w:b/>
          <w:bCs/>
        </w:rPr>
        <w:t>PQ</w:t>
      </w:r>
      <w:r w:rsidRPr="001A2E27">
        <w:rPr>
          <w:rFonts w:ascii="Garamond" w:hAnsi="Garamond"/>
        </w:rPr>
        <w:t xml:space="preserve">: Answering this question is achieved with a high degree of explanation in this study as the problem is recast and displaced from linguistic competence to literary ecology. It also indicates that English in Tamil Nadu is primarily used as a form of instrumental capital—a language of education, administration, and socioeconomic services—and not as a first language in imaginative writing. Taking Pierre Bourdieu (1993, 1996) as a point of departure, the analysis reveals how the production of literature is influenced by the distribution of cultural and symbolic capital within particular fields. Tamil, with a historically established and institutionally stable literary tradition, offers enough symbolic capital to keep writers in the vernacular arena. In addition, the study demonstrates that the visibility of the literary is tightly mediated by canon formation and translation asymmetries. The underrepresentation of Tamil-origin writers in English curricula is not only symptomatic of production but also of mechanisms of institutional curation (Guillory, 1993). Thus, the main question of the research is answered through a </w:t>
      </w:r>
      <w:r w:rsidRPr="001A2E27">
        <w:rPr>
          <w:rFonts w:ascii="Garamond" w:hAnsi="Garamond"/>
        </w:rPr>
        <w:lastRenderedPageBreak/>
        <w:t xml:space="preserve">complex </w:t>
      </w:r>
      <w:r w:rsidR="003A00BC" w:rsidRPr="001A2E27">
        <w:rPr>
          <w:rFonts w:ascii="Garamond" w:hAnsi="Garamond"/>
        </w:rPr>
        <w:t>multi</w:t>
      </w:r>
      <w:r w:rsidRPr="001A2E27">
        <w:rPr>
          <w:rFonts w:ascii="Garamond" w:hAnsi="Garamond"/>
        </w:rPr>
        <w:t>-causal explanation involving cultural, institutional and ideological aspects. Still, the determination is theoretical and interpretive</w:t>
      </w:r>
      <w:r w:rsidR="003A00BC" w:rsidRPr="001A2E27">
        <w:rPr>
          <w:rFonts w:ascii="Garamond" w:hAnsi="Garamond"/>
        </w:rPr>
        <w:t xml:space="preserve"> </w:t>
      </w:r>
      <w:r w:rsidRPr="001A2E27">
        <w:rPr>
          <w:rFonts w:ascii="Garamond" w:hAnsi="Garamond"/>
        </w:rPr>
        <w:t>and not empirical</w:t>
      </w:r>
      <w:r w:rsidR="003A00BC" w:rsidRPr="001A2E27">
        <w:rPr>
          <w:rFonts w:ascii="Garamond" w:hAnsi="Garamond"/>
        </w:rPr>
        <w:t>ly</w:t>
      </w:r>
      <w:r w:rsidRPr="001A2E27">
        <w:rPr>
          <w:rFonts w:ascii="Garamond" w:hAnsi="Garamond"/>
        </w:rPr>
        <w:t xml:space="preserve"> quantified. While the </w:t>
      </w:r>
      <w:r w:rsidR="003A00BC" w:rsidRPr="001A2E27">
        <w:rPr>
          <w:rFonts w:ascii="Garamond" w:hAnsi="Garamond"/>
        </w:rPr>
        <w:t>study</w:t>
      </w:r>
      <w:r w:rsidRPr="001A2E27">
        <w:rPr>
          <w:rFonts w:ascii="Garamond" w:hAnsi="Garamond"/>
        </w:rPr>
        <w:t xml:space="preserve"> offers a persuasive conceptual </w:t>
      </w:r>
      <w:proofErr w:type="gramStart"/>
      <w:r w:rsidRPr="001A2E27">
        <w:rPr>
          <w:rFonts w:ascii="Garamond" w:hAnsi="Garamond"/>
        </w:rPr>
        <w:t>framework</w:t>
      </w:r>
      <w:proofErr w:type="gramEnd"/>
      <w:r w:rsidRPr="001A2E27">
        <w:rPr>
          <w:rFonts w:ascii="Garamond" w:hAnsi="Garamond"/>
        </w:rPr>
        <w:t xml:space="preserve"> it does</w:t>
      </w:r>
      <w:r w:rsidR="003A00BC" w:rsidRPr="001A2E27">
        <w:rPr>
          <w:rFonts w:ascii="Garamond" w:hAnsi="Garamond"/>
        </w:rPr>
        <w:t xml:space="preserve"> </w:t>
      </w:r>
      <w:r w:rsidRPr="001A2E27">
        <w:rPr>
          <w:rFonts w:ascii="Garamond" w:hAnsi="Garamond"/>
        </w:rPr>
        <w:t>not establish the number of writers, publications, or translations. Hence the question is answered in an analytical and persuasive manner but not in a statistical one.</w:t>
      </w:r>
    </w:p>
    <w:p w14:paraId="37FA6157" w14:textId="77777777" w:rsidR="003A00BC" w:rsidRPr="001A2E27" w:rsidRDefault="003A00BC" w:rsidP="008140D3">
      <w:pPr>
        <w:spacing w:line="360" w:lineRule="auto"/>
        <w:rPr>
          <w:rFonts w:ascii="Garamond" w:hAnsi="Garamond"/>
        </w:rPr>
      </w:pPr>
      <w:r w:rsidRPr="001A2E27">
        <w:rPr>
          <w:rFonts w:ascii="Garamond" w:hAnsi="Garamond"/>
          <w:b/>
          <w:bCs/>
        </w:rPr>
        <w:t>SQ1</w:t>
      </w:r>
      <w:r w:rsidRPr="001A2E27">
        <w:rPr>
          <w:rFonts w:ascii="Garamond" w:hAnsi="Garamond"/>
        </w:rPr>
        <w:t xml:space="preserve">: This is the question of very high resolution. It is established that Tamil literary tradition—Sangam literature and beyond—is a self-contained literary system with its own canon and readership and institutional parameters (Hart, 1975; </w:t>
      </w:r>
      <w:proofErr w:type="spellStart"/>
      <w:r w:rsidRPr="001A2E27">
        <w:rPr>
          <w:rFonts w:ascii="Garamond" w:hAnsi="Garamond"/>
        </w:rPr>
        <w:t>Zvelebil</w:t>
      </w:r>
      <w:proofErr w:type="spellEnd"/>
      <w:r w:rsidRPr="001A2E27">
        <w:rPr>
          <w:rFonts w:ascii="Garamond" w:hAnsi="Garamond"/>
        </w:rPr>
        <w:t>, 1975; Pollock, 2006). This implies that writers have access to a wide range of forms, themes and linguistic means, resulting in lesser inducements to switch into English. It also indicates that the choice of literary language is not only a question of pragmatics, but also a question of tradition. Writers are placed in an intertextual and cultural matrix that privileges Tamil as the site of authentic expression. In this regard, the research effectively shows how the vitality of the vernacular tradition itself acts as a centripetal force, holding literary production within Tamil. The question is, therefore, entirely and convincingly answered, with good theoretical grounding and a consistent narrative throughout.</w:t>
      </w:r>
    </w:p>
    <w:p w14:paraId="1B7520AC" w14:textId="77777777" w:rsidR="003A00BC" w:rsidRPr="001A2E27" w:rsidRDefault="003A00BC" w:rsidP="008140D3">
      <w:pPr>
        <w:spacing w:line="360" w:lineRule="auto"/>
        <w:rPr>
          <w:rFonts w:ascii="Garamond" w:hAnsi="Garamond"/>
        </w:rPr>
      </w:pPr>
      <w:r w:rsidRPr="001A2E27">
        <w:rPr>
          <w:rFonts w:ascii="Garamond" w:hAnsi="Garamond"/>
          <w:b/>
          <w:bCs/>
        </w:rPr>
        <w:t>SQ2</w:t>
      </w:r>
      <w:r w:rsidRPr="001A2E27">
        <w:rPr>
          <w:rFonts w:ascii="Garamond" w:hAnsi="Garamond"/>
        </w:rPr>
        <w:t xml:space="preserve">: This question is also considered to a very advanced level of abstraction. Based on language ideology (Woolard &amp; </w:t>
      </w:r>
      <w:proofErr w:type="spellStart"/>
      <w:r w:rsidRPr="001A2E27">
        <w:rPr>
          <w:rFonts w:ascii="Garamond" w:hAnsi="Garamond"/>
        </w:rPr>
        <w:t>Schieffelin</w:t>
      </w:r>
      <w:proofErr w:type="spellEnd"/>
      <w:r w:rsidRPr="001A2E27">
        <w:rPr>
          <w:rFonts w:ascii="Garamond" w:hAnsi="Garamond"/>
        </w:rPr>
        <w:t xml:space="preserve">, 1994), it posits a bifurcation between instrumental (education, employment, mobility) and symbolic (identity, culture, affect) functions. English is found to be dominant in the former while Tamil is dominant in the later. The research finds that cultural production flows more freely through symbolic and affective functions, accounting for why Tamil continues to be the language of creative writing. This is also linked to the ideological legacy inspired by the likes of </w:t>
      </w:r>
      <w:proofErr w:type="spellStart"/>
      <w:r w:rsidRPr="001A2E27">
        <w:rPr>
          <w:rFonts w:ascii="Garamond" w:hAnsi="Garamond"/>
        </w:rPr>
        <w:t>Periyar</w:t>
      </w:r>
      <w:proofErr w:type="spellEnd"/>
      <w:r w:rsidRPr="001A2E27">
        <w:rPr>
          <w:rFonts w:ascii="Garamond" w:hAnsi="Garamond"/>
        </w:rPr>
        <w:t xml:space="preserve"> E. V. Ramasamy that reifies Tamil as the site of cultural genuineness. The analysis is conceptually well grounded, and could be made stronger with empirical material such as interviews with writers or with readers. In any case, the question is largely answered at the conceptual level—with explanatory clarity.</w:t>
      </w:r>
    </w:p>
    <w:p w14:paraId="777326B2" w14:textId="77777777" w:rsidR="003A00BC" w:rsidRPr="001A2E27" w:rsidRDefault="003A00BC" w:rsidP="008140D3">
      <w:pPr>
        <w:spacing w:line="360" w:lineRule="auto"/>
        <w:rPr>
          <w:rFonts w:ascii="Garamond" w:hAnsi="Garamond"/>
        </w:rPr>
      </w:pPr>
      <w:r w:rsidRPr="001A2E27">
        <w:rPr>
          <w:rFonts w:ascii="Garamond" w:hAnsi="Garamond"/>
          <w:b/>
          <w:bCs/>
        </w:rPr>
        <w:t>SQ3</w:t>
      </w:r>
      <w:r w:rsidRPr="001A2E27">
        <w:rPr>
          <w:rFonts w:ascii="Garamond" w:hAnsi="Garamond"/>
        </w:rPr>
        <w:t>: This issue is answered to a moderate degree with the good identification of mechanisms but limited support from data. The study shows that translation mediates literary circulation, with reference to</w:t>
      </w:r>
      <w:r w:rsidR="00D53372" w:rsidRPr="001A2E27">
        <w:rPr>
          <w:rFonts w:ascii="Garamond" w:hAnsi="Garamond"/>
        </w:rPr>
        <w:t xml:space="preserve"> </w:t>
      </w:r>
      <w:r w:rsidRPr="001A2E27">
        <w:rPr>
          <w:rFonts w:ascii="Garamond" w:hAnsi="Garamond"/>
        </w:rPr>
        <w:t>the work of Lawrence Venuti (1995) and Niranjana (1992). The relative lack of translations from Tamil to English is cited as</w:t>
      </w:r>
      <w:r w:rsidR="00D53372" w:rsidRPr="001A2E27">
        <w:rPr>
          <w:rFonts w:ascii="Garamond" w:hAnsi="Garamond"/>
        </w:rPr>
        <w:t xml:space="preserve"> </w:t>
      </w:r>
      <w:r w:rsidRPr="001A2E27">
        <w:rPr>
          <w:rFonts w:ascii="Garamond" w:hAnsi="Garamond"/>
        </w:rPr>
        <w:t>a key factor for invisibility. Further, it</w:t>
      </w:r>
      <w:r w:rsidR="00D53372" w:rsidRPr="001A2E27">
        <w:rPr>
          <w:rFonts w:ascii="Garamond" w:hAnsi="Garamond"/>
        </w:rPr>
        <w:t xml:space="preserve"> </w:t>
      </w:r>
      <w:r w:rsidRPr="001A2E27">
        <w:rPr>
          <w:rFonts w:ascii="Garamond" w:hAnsi="Garamond"/>
        </w:rPr>
        <w:t>reveals that canon formation, as theorized by John Guillory (1993), is a process which foregrounds and marginalizes certain writers. The continual inclusion of a handful of writers of Tamil origin in university syllabus gives</w:t>
      </w:r>
      <w:r w:rsidR="00D53372" w:rsidRPr="001A2E27">
        <w:rPr>
          <w:rFonts w:ascii="Garamond" w:hAnsi="Garamond"/>
        </w:rPr>
        <w:t xml:space="preserve"> </w:t>
      </w:r>
      <w:r w:rsidRPr="001A2E27">
        <w:rPr>
          <w:rFonts w:ascii="Garamond" w:hAnsi="Garamond"/>
        </w:rPr>
        <w:t>a false impression of rarity, regardless of how much literary output there actually is. However, the authors do not present any figures on rates of translation or on</w:t>
      </w:r>
      <w:r w:rsidR="00D53372" w:rsidRPr="001A2E27">
        <w:rPr>
          <w:rFonts w:ascii="Garamond" w:hAnsi="Garamond"/>
        </w:rPr>
        <w:t xml:space="preserve"> </w:t>
      </w:r>
      <w:r w:rsidRPr="001A2E27">
        <w:rPr>
          <w:rFonts w:ascii="Garamond" w:hAnsi="Garamond"/>
        </w:rPr>
        <w:t xml:space="preserve">how </w:t>
      </w:r>
      <w:r w:rsidRPr="001A2E27">
        <w:rPr>
          <w:rFonts w:ascii="Garamond" w:hAnsi="Garamond"/>
        </w:rPr>
        <w:lastRenderedPageBreak/>
        <w:t>widely the syllabi are used, which would have made the case even stronger. So, conceptually, the issue is</w:t>
      </w:r>
      <w:r w:rsidR="00D53372" w:rsidRPr="001A2E27">
        <w:rPr>
          <w:rFonts w:ascii="Garamond" w:hAnsi="Garamond"/>
        </w:rPr>
        <w:t xml:space="preserve"> </w:t>
      </w:r>
      <w:r w:rsidRPr="001A2E27">
        <w:rPr>
          <w:rFonts w:ascii="Garamond" w:hAnsi="Garamond"/>
        </w:rPr>
        <w:t>adequately addressed, if not empirically resolved.</w:t>
      </w:r>
    </w:p>
    <w:p w14:paraId="17A06E0E" w14:textId="77777777" w:rsidR="00D53372" w:rsidRPr="001A2E27" w:rsidRDefault="00D53372" w:rsidP="008140D3">
      <w:pPr>
        <w:spacing w:line="360" w:lineRule="auto"/>
        <w:rPr>
          <w:rFonts w:ascii="Garamond" w:hAnsi="Garamond"/>
        </w:rPr>
      </w:pPr>
      <w:r w:rsidRPr="001A2E27">
        <w:rPr>
          <w:rFonts w:ascii="Garamond" w:hAnsi="Garamond"/>
          <w:b/>
          <w:bCs/>
        </w:rPr>
        <w:t>SQ4</w:t>
      </w:r>
      <w:r w:rsidRPr="001A2E27">
        <w:rPr>
          <w:rFonts w:ascii="Garamond" w:hAnsi="Garamond"/>
        </w:rPr>
        <w:t xml:space="preserve">: This question is answered for the most part through a comparison. The analysis compares Tamil Nadu with Kerala and Karnataka to illustrate the difference in translation networks, publishing infrastructures, and global engagement (Damrosch, 2003; </w:t>
      </w:r>
      <w:proofErr w:type="spellStart"/>
      <w:r w:rsidRPr="001A2E27">
        <w:rPr>
          <w:rFonts w:ascii="Garamond" w:hAnsi="Garamond"/>
        </w:rPr>
        <w:t>Satchidanandan</w:t>
      </w:r>
      <w:proofErr w:type="spellEnd"/>
      <w:r w:rsidRPr="001A2E27">
        <w:rPr>
          <w:rFonts w:ascii="Garamond" w:hAnsi="Garamond"/>
        </w:rPr>
        <w:t>, 2001). It is shown in the analysis that these are places of a more language integrated economy, featuring a greater role for English in creative writing. By contrast, Tamil Nadu has a more stratified linguistic system, with Tamil and English occupying distinct functional spheres. While the comparative lens is valuable, it is far from comprehensive. The research is not a systematic examination of all the regional variables nor does it include in depth case-studies on individual writers or institutions. Hence, the question is answered to some extent, but with more room for empirical and comparative research.</w:t>
      </w:r>
    </w:p>
    <w:p w14:paraId="00AADE70" w14:textId="77777777" w:rsidR="00675FFD" w:rsidRPr="001A2E27" w:rsidRDefault="00675FFD" w:rsidP="00675FFD">
      <w:pPr>
        <w:spacing w:line="360" w:lineRule="auto"/>
        <w:rPr>
          <w:rFonts w:ascii="Garamond" w:hAnsi="Garamond"/>
          <w:b/>
          <w:bCs/>
        </w:rPr>
      </w:pPr>
      <w:r w:rsidRPr="001A2E27">
        <w:rPr>
          <w:rFonts w:ascii="Garamond" w:hAnsi="Garamond"/>
          <w:b/>
          <w:bCs/>
        </w:rPr>
        <w:t>4.2 Limitations of the Study</w:t>
      </w:r>
    </w:p>
    <w:p w14:paraId="36242FE0" w14:textId="77777777" w:rsidR="004C3E1B" w:rsidRPr="001A2E27" w:rsidRDefault="004C3E1B" w:rsidP="008140D3">
      <w:pPr>
        <w:spacing w:line="360" w:lineRule="auto"/>
        <w:rPr>
          <w:rFonts w:ascii="Garamond" w:hAnsi="Garamond"/>
        </w:rPr>
      </w:pPr>
      <w:r w:rsidRPr="001A2E27">
        <w:rPr>
          <w:rFonts w:ascii="Garamond" w:hAnsi="Garamond"/>
        </w:rPr>
        <w:t>The investigation is intentionally interpretive and theory-driven, which produces conceptual clarity but also several limitations.</w:t>
      </w:r>
    </w:p>
    <w:p w14:paraId="254D7F44" w14:textId="77777777" w:rsidR="00D53372" w:rsidRPr="001A2E27" w:rsidRDefault="003D26B5" w:rsidP="008140D3">
      <w:pPr>
        <w:spacing w:line="360" w:lineRule="auto"/>
        <w:rPr>
          <w:rFonts w:ascii="Garamond" w:hAnsi="Garamond"/>
        </w:rPr>
      </w:pPr>
      <w:r w:rsidRPr="001A2E27">
        <w:rPr>
          <w:rFonts w:ascii="Garamond" w:hAnsi="Garamond"/>
        </w:rPr>
        <w:t xml:space="preserve">     One</w:t>
      </w:r>
      <w:r w:rsidR="004C3E1B" w:rsidRPr="001A2E27">
        <w:rPr>
          <w:rFonts w:ascii="Garamond" w:hAnsi="Garamond"/>
        </w:rPr>
        <w:t xml:space="preserve">, the analysis is based mainly on secondary evidence and synthetic reasoning rather than primary empirical material. Although theoretical tools from Pierre Bourdieu (1993, 1996) and </w:t>
      </w:r>
      <w:proofErr w:type="spellStart"/>
      <w:r w:rsidR="004C3E1B" w:rsidRPr="001A2E27">
        <w:rPr>
          <w:rFonts w:ascii="Garamond" w:hAnsi="Garamond"/>
        </w:rPr>
        <w:t>Homi</w:t>
      </w:r>
      <w:proofErr w:type="spellEnd"/>
      <w:r w:rsidR="004C3E1B" w:rsidRPr="001A2E27">
        <w:rPr>
          <w:rFonts w:ascii="Garamond" w:hAnsi="Garamond"/>
        </w:rPr>
        <w:t xml:space="preserve"> K. Bhabha (1994) provide a substantive analysis of literary fields and hybridity, the lack of author interviews, readership surveys, or ethnographic fieldwork hampers the possibility of substantiating assertions in relation to writers’ motivations, audience reception, and publishing practices at the micro level.</w:t>
      </w:r>
    </w:p>
    <w:p w14:paraId="29181F4F" w14:textId="77777777" w:rsidR="004C3E1B" w:rsidRPr="001A2E27" w:rsidRDefault="003D26B5" w:rsidP="008140D3">
      <w:pPr>
        <w:spacing w:line="360" w:lineRule="auto"/>
        <w:rPr>
          <w:rFonts w:ascii="Garamond" w:hAnsi="Garamond"/>
        </w:rPr>
      </w:pPr>
      <w:r w:rsidRPr="001A2E27">
        <w:rPr>
          <w:rFonts w:ascii="Garamond" w:hAnsi="Garamond"/>
        </w:rPr>
        <w:t xml:space="preserve">     Two</w:t>
      </w:r>
      <w:r w:rsidR="004C3E1B" w:rsidRPr="001A2E27">
        <w:rPr>
          <w:rFonts w:ascii="Garamond" w:hAnsi="Garamond"/>
        </w:rPr>
        <w:t>, the study does not offer any quantitative indicators of production or circulation. Claims for relative marginality could be bolstered with systematic data on (</w:t>
      </w:r>
      <w:proofErr w:type="spellStart"/>
      <w:r w:rsidR="004C3E1B" w:rsidRPr="001A2E27">
        <w:rPr>
          <w:rFonts w:ascii="Garamond" w:hAnsi="Garamond"/>
        </w:rPr>
        <w:t>i</w:t>
      </w:r>
      <w:proofErr w:type="spellEnd"/>
      <w:r w:rsidR="004C3E1B" w:rsidRPr="001A2E27">
        <w:rPr>
          <w:rFonts w:ascii="Garamond" w:hAnsi="Garamond"/>
        </w:rPr>
        <w:t>) the number of Tamil-origin authors who write in English over time, (ii) translation from Tamil to English, (iii) sales and distribution, and (iv) the frequency with which texts are found on university syllabi. Without these measures, the findings are analytically compelling but not statistically verifiable.</w:t>
      </w:r>
    </w:p>
    <w:p w14:paraId="1D75D7BE" w14:textId="77777777" w:rsidR="004C3E1B" w:rsidRPr="001A2E27" w:rsidRDefault="003D26B5" w:rsidP="008140D3">
      <w:pPr>
        <w:spacing w:line="360" w:lineRule="auto"/>
        <w:rPr>
          <w:rFonts w:ascii="Garamond" w:hAnsi="Garamond"/>
        </w:rPr>
      </w:pPr>
      <w:r w:rsidRPr="001A2E27">
        <w:rPr>
          <w:rFonts w:ascii="Garamond" w:hAnsi="Garamond"/>
        </w:rPr>
        <w:t xml:space="preserve">     </w:t>
      </w:r>
      <w:r w:rsidR="004C3E1B" w:rsidRPr="001A2E27">
        <w:rPr>
          <w:rFonts w:ascii="Garamond" w:hAnsi="Garamond"/>
        </w:rPr>
        <w:t>Th</w:t>
      </w:r>
      <w:r w:rsidRPr="001A2E27">
        <w:rPr>
          <w:rFonts w:ascii="Garamond" w:hAnsi="Garamond"/>
        </w:rPr>
        <w:t>ree</w:t>
      </w:r>
      <w:r w:rsidR="004C3E1B" w:rsidRPr="001A2E27">
        <w:rPr>
          <w:rFonts w:ascii="Garamond" w:hAnsi="Garamond"/>
        </w:rPr>
        <w:t>, theorizing about the formation of the canon (e.g., John Guillory, 1993) is informative but does not provide an omnibus depiction of curricular policies across discursive formations. Indian university syllabi differ greatly depending on factors such as region, affiliation, and the degree of autonomy allowed. The present argument for the canon as a stable entity may therefore obscure institutional variations and nascent curricular transformations.</w:t>
      </w:r>
    </w:p>
    <w:p w14:paraId="4CE256C9" w14:textId="77777777" w:rsidR="004C3E1B" w:rsidRPr="001A2E27" w:rsidRDefault="003D26B5" w:rsidP="008140D3">
      <w:pPr>
        <w:spacing w:line="360" w:lineRule="auto"/>
        <w:rPr>
          <w:rFonts w:ascii="Garamond" w:hAnsi="Garamond"/>
        </w:rPr>
      </w:pPr>
      <w:r w:rsidRPr="001A2E27">
        <w:rPr>
          <w:rFonts w:ascii="Garamond" w:hAnsi="Garamond"/>
        </w:rPr>
        <w:t xml:space="preserve">     Four, the comparative framework—between Kerala and Karnataka—is to be read as indicative rather than exhaustive. It reveals significant differences in translation systems and global circulation but it is not able to rule out confounding variables such as intensity of </w:t>
      </w:r>
      <w:r w:rsidRPr="001A2E27">
        <w:rPr>
          <w:rFonts w:ascii="Garamond" w:hAnsi="Garamond"/>
        </w:rPr>
        <w:lastRenderedPageBreak/>
        <w:t>diaspora, proximity of metropolitan publishing, distribution of genre (e.g. poetry versus fiction) or cultural policies at the level of the state. Therefore, the comparative assertions must be considered as heuristic and not as conclusive.</w:t>
      </w:r>
    </w:p>
    <w:p w14:paraId="222830CB" w14:textId="77777777" w:rsidR="003D26B5" w:rsidRPr="001A2E27" w:rsidRDefault="003D26B5" w:rsidP="008140D3">
      <w:pPr>
        <w:spacing w:line="360" w:lineRule="auto"/>
        <w:rPr>
          <w:rFonts w:ascii="Garamond" w:hAnsi="Garamond"/>
        </w:rPr>
      </w:pPr>
      <w:r w:rsidRPr="001A2E27">
        <w:rPr>
          <w:rFonts w:ascii="Garamond" w:hAnsi="Garamond"/>
        </w:rPr>
        <w:t xml:space="preserve">     Five, the study takes “Tamil-origin writers” as a somewhat unified category, and therefore, risks erasing differences of caste, class, gender, region (urban/rural), and diaspora location. In a parallel line of thought, scholars such as Gayatri </w:t>
      </w:r>
      <w:proofErr w:type="spellStart"/>
      <w:r w:rsidRPr="001A2E27">
        <w:rPr>
          <w:rFonts w:ascii="Garamond" w:hAnsi="Garamond"/>
        </w:rPr>
        <w:t>Chakravorty</w:t>
      </w:r>
      <w:proofErr w:type="spellEnd"/>
      <w:r w:rsidRPr="001A2E27">
        <w:rPr>
          <w:rFonts w:ascii="Garamond" w:hAnsi="Garamond"/>
        </w:rPr>
        <w:t xml:space="preserve"> Spivak (1999) and Aijaz Ahmad (1992) warn against such homogenization, especially when issues of subalternity and access to publication are involved.</w:t>
      </w:r>
    </w:p>
    <w:p w14:paraId="7AE49211" w14:textId="77777777" w:rsidR="003D26B5" w:rsidRPr="001A2E27" w:rsidRDefault="003D26B5" w:rsidP="008140D3">
      <w:pPr>
        <w:spacing w:line="360" w:lineRule="auto"/>
        <w:rPr>
          <w:rFonts w:ascii="Garamond" w:hAnsi="Garamond"/>
        </w:rPr>
      </w:pPr>
      <w:r w:rsidRPr="001A2E27">
        <w:rPr>
          <w:rFonts w:ascii="Garamond" w:hAnsi="Garamond"/>
        </w:rPr>
        <w:t xml:space="preserve">     Six, the account of translation is theoretically informed (e.g., Lawrence Venuti, 1995; Niranjana, 1992) but it is not informed by a systematic analysis of the flows of translations (titles, publishers, source of finance, reception). In the absence of such</w:t>
      </w:r>
      <w:r w:rsidR="005C6293" w:rsidRPr="001A2E27">
        <w:rPr>
          <w:rFonts w:ascii="Garamond" w:hAnsi="Garamond"/>
        </w:rPr>
        <w:t xml:space="preserve"> </w:t>
      </w:r>
      <w:r w:rsidRPr="001A2E27">
        <w:rPr>
          <w:rFonts w:ascii="Garamond" w:hAnsi="Garamond"/>
        </w:rPr>
        <w:t>mapping, the assertion of a “translation deficit” continues to be both plausible and underspecified.</w:t>
      </w:r>
    </w:p>
    <w:p w14:paraId="2DC48A77" w14:textId="77777777" w:rsidR="003D26B5" w:rsidRPr="001A2E27" w:rsidRDefault="003D26B5" w:rsidP="008140D3">
      <w:pPr>
        <w:spacing w:line="360" w:lineRule="auto"/>
        <w:rPr>
          <w:rFonts w:ascii="Garamond" w:hAnsi="Garamond"/>
        </w:rPr>
      </w:pPr>
      <w:r w:rsidRPr="001A2E27">
        <w:rPr>
          <w:rFonts w:ascii="Garamond" w:hAnsi="Garamond"/>
        </w:rPr>
        <w:t xml:space="preserve">     Seven, the study privileges print-era literary circuits and mainstream publishing infrastructures. It is less concerned with the digital turn—online magazines, self-publishing platforms, social media circulation—that may be reshaping routes to visibility and shifting the balance between Tamil and English in new ways.</w:t>
      </w:r>
    </w:p>
    <w:p w14:paraId="6800CD79" w14:textId="77777777" w:rsidR="003D26B5" w:rsidRPr="001A2E27" w:rsidRDefault="003D26B5" w:rsidP="008140D3">
      <w:pPr>
        <w:spacing w:line="360" w:lineRule="auto"/>
        <w:rPr>
          <w:rFonts w:ascii="Garamond" w:hAnsi="Garamond"/>
        </w:rPr>
      </w:pPr>
      <w:r w:rsidRPr="001A2E27">
        <w:rPr>
          <w:rFonts w:ascii="Garamond" w:hAnsi="Garamond"/>
        </w:rPr>
        <w:t xml:space="preserve">     Last, the discourse prioritizes structural and ideological forces, such as literary tradition, language ideology, and institutional mediation and, as such, marginalizes individuals—albeit bilingual strategically, experimenting with genres, and crossing market lines as writers. An account of sufficient depth would encompass both structural constraints and agentive practices.</w:t>
      </w:r>
    </w:p>
    <w:p w14:paraId="01D7776C" w14:textId="77777777" w:rsidR="003D26B5" w:rsidRPr="001A2E27" w:rsidRDefault="003D26B5" w:rsidP="003D26B5">
      <w:pPr>
        <w:spacing w:line="360" w:lineRule="auto"/>
        <w:rPr>
          <w:rFonts w:ascii="Garamond" w:hAnsi="Garamond"/>
          <w:b/>
          <w:bCs/>
        </w:rPr>
      </w:pPr>
      <w:r w:rsidRPr="001A2E27">
        <w:rPr>
          <w:rFonts w:ascii="Garamond" w:hAnsi="Garamond"/>
          <w:b/>
          <w:bCs/>
        </w:rPr>
        <w:t>4.</w:t>
      </w:r>
      <w:r w:rsidR="002048ED" w:rsidRPr="001A2E27">
        <w:rPr>
          <w:rFonts w:ascii="Garamond" w:hAnsi="Garamond"/>
          <w:b/>
          <w:bCs/>
        </w:rPr>
        <w:t>3</w:t>
      </w:r>
      <w:r w:rsidRPr="001A2E27">
        <w:rPr>
          <w:rFonts w:ascii="Garamond" w:hAnsi="Garamond"/>
          <w:b/>
          <w:bCs/>
        </w:rPr>
        <w:t xml:space="preserve"> Scope for Further Research</w:t>
      </w:r>
    </w:p>
    <w:p w14:paraId="420D2341" w14:textId="77777777" w:rsidR="00A355CC" w:rsidRPr="001A2E27" w:rsidRDefault="00A355CC" w:rsidP="00A355CC">
      <w:pPr>
        <w:spacing w:line="360" w:lineRule="auto"/>
        <w:rPr>
          <w:rFonts w:ascii="Garamond" w:hAnsi="Garamond"/>
        </w:rPr>
      </w:pPr>
      <w:r w:rsidRPr="001A2E27">
        <w:rPr>
          <w:rFonts w:ascii="Garamond" w:hAnsi="Garamond"/>
        </w:rPr>
        <w:t>These are the constraints on the scope, but also open up many possibilities for further research.</w:t>
      </w:r>
    </w:p>
    <w:p w14:paraId="0D0E573A" w14:textId="77777777" w:rsidR="00A355CC" w:rsidRPr="001A2E27" w:rsidRDefault="00A355CC" w:rsidP="00A355CC">
      <w:pPr>
        <w:pStyle w:val="ListParagraph"/>
        <w:numPr>
          <w:ilvl w:val="0"/>
          <w:numId w:val="4"/>
        </w:numPr>
        <w:spacing w:line="360" w:lineRule="auto"/>
        <w:rPr>
          <w:rFonts w:ascii="Garamond" w:hAnsi="Garamond"/>
        </w:rPr>
      </w:pPr>
      <w:r w:rsidRPr="001A2E27">
        <w:rPr>
          <w:rFonts w:ascii="Garamond" w:hAnsi="Garamond"/>
        </w:rPr>
        <w:t>The availability of large, longitudinal datasets on Tamil-origin authors writing in English (by genre, publisher, year) would facilitate trend analysis and more informed comparisons with other regions.</w:t>
      </w:r>
    </w:p>
    <w:p w14:paraId="7A34F1AE" w14:textId="77777777" w:rsidR="003D26B5" w:rsidRPr="001A2E27" w:rsidRDefault="00A355CC" w:rsidP="00A355CC">
      <w:pPr>
        <w:pStyle w:val="ListParagraph"/>
        <w:numPr>
          <w:ilvl w:val="0"/>
          <w:numId w:val="4"/>
        </w:numPr>
        <w:spacing w:line="360" w:lineRule="auto"/>
        <w:rPr>
          <w:rFonts w:ascii="Garamond" w:hAnsi="Garamond"/>
        </w:rPr>
      </w:pPr>
      <w:r w:rsidRPr="001A2E27">
        <w:rPr>
          <w:rFonts w:ascii="Garamond" w:hAnsi="Garamond"/>
        </w:rPr>
        <w:t>Surveys of Indian universities undergraduate and postgraduate syllabi systematically—across central, state, and private—could give us a quantification of canonical inclusion, which would show us patterns of repetition, regional bias, perhaps recent diversification.</w:t>
      </w:r>
    </w:p>
    <w:p w14:paraId="5C28A775" w14:textId="77777777" w:rsidR="00A355CC" w:rsidRPr="001A2E27" w:rsidRDefault="00A355CC" w:rsidP="00A355CC">
      <w:pPr>
        <w:pStyle w:val="ListParagraph"/>
        <w:numPr>
          <w:ilvl w:val="0"/>
          <w:numId w:val="4"/>
        </w:numPr>
        <w:spacing w:line="360" w:lineRule="auto"/>
        <w:rPr>
          <w:rFonts w:ascii="Garamond" w:hAnsi="Garamond"/>
        </w:rPr>
      </w:pPr>
      <w:r w:rsidRPr="001A2E27">
        <w:rPr>
          <w:rFonts w:ascii="Garamond" w:hAnsi="Garamond"/>
        </w:rPr>
        <w:t>Drawing on the frameworks of Lawrence Venuti (1995), and Even-Zohar (1990), further research might chart translation pipelines (who translates, who funds, where published), para-texts and reception (reviews, awards, sales), to describe the processes by which Tamil texts do or do not enter English circuits.</w:t>
      </w:r>
    </w:p>
    <w:p w14:paraId="1EAD081A" w14:textId="77777777" w:rsidR="00A355CC" w:rsidRPr="001A2E27" w:rsidRDefault="00A355CC" w:rsidP="00A355CC">
      <w:pPr>
        <w:pStyle w:val="ListParagraph"/>
        <w:numPr>
          <w:ilvl w:val="0"/>
          <w:numId w:val="4"/>
        </w:numPr>
        <w:spacing w:line="360" w:lineRule="auto"/>
        <w:rPr>
          <w:rFonts w:ascii="Garamond" w:hAnsi="Garamond"/>
        </w:rPr>
      </w:pPr>
      <w:r w:rsidRPr="001A2E27">
        <w:rPr>
          <w:rFonts w:ascii="Garamond" w:hAnsi="Garamond"/>
        </w:rPr>
        <w:lastRenderedPageBreak/>
        <w:t>Conversations with bilingual writers from Tamil Nadu would also shed light on language choice as practice—including affect, targeting of audience, market pressures, and generic strictures—and thus, supplement the current structural analysis.</w:t>
      </w:r>
    </w:p>
    <w:p w14:paraId="6F1C83B1" w14:textId="77777777" w:rsidR="00A355CC" w:rsidRPr="001A2E27" w:rsidRDefault="00A355CC" w:rsidP="00A355CC">
      <w:pPr>
        <w:pStyle w:val="ListParagraph"/>
        <w:numPr>
          <w:ilvl w:val="0"/>
          <w:numId w:val="4"/>
        </w:numPr>
        <w:spacing w:line="360" w:lineRule="auto"/>
        <w:rPr>
          <w:rFonts w:ascii="Garamond" w:hAnsi="Garamond"/>
        </w:rPr>
      </w:pPr>
      <w:r w:rsidRPr="001A2E27">
        <w:rPr>
          <w:rFonts w:ascii="Garamond" w:hAnsi="Garamond"/>
        </w:rPr>
        <w:t>Surveys and experiments might also measure how readers in Tamil Nadu and elsewhere respond to original English texts as opposed to translations, providing insights into demand-side dynamics.</w:t>
      </w:r>
    </w:p>
    <w:p w14:paraId="33F50A9F" w14:textId="77777777" w:rsidR="00A355CC" w:rsidRPr="001A2E27" w:rsidRDefault="00A355CC" w:rsidP="00A355CC">
      <w:pPr>
        <w:pStyle w:val="ListParagraph"/>
        <w:numPr>
          <w:ilvl w:val="0"/>
          <w:numId w:val="4"/>
        </w:numPr>
        <w:spacing w:line="360" w:lineRule="auto"/>
        <w:rPr>
          <w:rFonts w:ascii="Garamond" w:hAnsi="Garamond"/>
        </w:rPr>
      </w:pPr>
      <w:r w:rsidRPr="001A2E27">
        <w:rPr>
          <w:rFonts w:ascii="Garamond" w:hAnsi="Garamond"/>
        </w:rPr>
        <w:t>More comprehensive case studies of Kerala and Karnataka—covering institutional histories, diaspora networks, publisher ecosystems— would nuance the comparative claims and identify transferrable practices.</w:t>
      </w:r>
    </w:p>
    <w:p w14:paraId="5AA55033" w14:textId="77777777" w:rsidR="00A355CC" w:rsidRPr="001A2E27" w:rsidRDefault="00A355CC" w:rsidP="00A355CC">
      <w:pPr>
        <w:pStyle w:val="ListParagraph"/>
        <w:numPr>
          <w:ilvl w:val="0"/>
          <w:numId w:val="4"/>
        </w:numPr>
        <w:spacing w:line="360" w:lineRule="auto"/>
        <w:rPr>
          <w:rFonts w:ascii="Garamond" w:hAnsi="Garamond"/>
        </w:rPr>
      </w:pPr>
      <w:r w:rsidRPr="001A2E27">
        <w:rPr>
          <w:rFonts w:ascii="Garamond" w:hAnsi="Garamond"/>
        </w:rPr>
        <w:t>Studies of new media (web magazines, podcasts, serialized fiction) might also identify emergent bilingual poetics that sidestep traditional gatekeepers and reshape visibility.</w:t>
      </w:r>
    </w:p>
    <w:p w14:paraId="13029796" w14:textId="77777777" w:rsidR="00A355CC" w:rsidRPr="001A2E27" w:rsidRDefault="00A355CC" w:rsidP="00A355CC">
      <w:pPr>
        <w:pStyle w:val="ListParagraph"/>
        <w:numPr>
          <w:ilvl w:val="0"/>
          <w:numId w:val="4"/>
        </w:numPr>
        <w:spacing w:line="360" w:lineRule="auto"/>
        <w:rPr>
          <w:rFonts w:ascii="Garamond" w:hAnsi="Garamond"/>
        </w:rPr>
      </w:pPr>
      <w:r w:rsidRPr="001A2E27">
        <w:rPr>
          <w:rFonts w:ascii="Garamond" w:hAnsi="Garamond"/>
        </w:rPr>
        <w:t>The application of Pierre Bourdieu’s (1996) field theory to Indian publishing would be useful in understanding the circulation of capital (economic, cultural, symbolic) between the Tamil and English markets as much as that prizes and literary festivals play a part.</w:t>
      </w:r>
    </w:p>
    <w:p w14:paraId="657E0DE9" w14:textId="77777777" w:rsidR="00A355CC" w:rsidRPr="001A2E27" w:rsidRDefault="00A355CC" w:rsidP="00A355CC">
      <w:pPr>
        <w:pStyle w:val="ListParagraph"/>
        <w:numPr>
          <w:ilvl w:val="0"/>
          <w:numId w:val="4"/>
        </w:numPr>
        <w:spacing w:line="360" w:lineRule="auto"/>
        <w:rPr>
          <w:rFonts w:ascii="Garamond" w:hAnsi="Garamond"/>
        </w:rPr>
      </w:pPr>
      <w:r w:rsidRPr="001A2E27">
        <w:rPr>
          <w:rFonts w:ascii="Garamond" w:hAnsi="Garamond"/>
        </w:rPr>
        <w:t>The inclusion of perspectives on caste, gender, and class (such as Dalit and feminist writing) would speak to internal diversity and question whether marginalized voices are differently channelled into Tamil or English.</w:t>
      </w:r>
    </w:p>
    <w:p w14:paraId="2FE89B3B" w14:textId="77777777" w:rsidR="00A355CC" w:rsidRPr="001A2E27" w:rsidRDefault="00A355CC" w:rsidP="00A355CC">
      <w:pPr>
        <w:pStyle w:val="ListParagraph"/>
        <w:numPr>
          <w:ilvl w:val="0"/>
          <w:numId w:val="4"/>
        </w:numPr>
        <w:spacing w:line="360" w:lineRule="auto"/>
        <w:rPr>
          <w:rFonts w:ascii="Garamond" w:hAnsi="Garamond"/>
        </w:rPr>
      </w:pPr>
      <w:r w:rsidRPr="001A2E27">
        <w:rPr>
          <w:rFonts w:ascii="Garamond" w:hAnsi="Garamond"/>
        </w:rPr>
        <w:t>The study of curricular reform and its impact on what students read and write about holds promise for linking institutional policy to long-term transformations in literary production.</w:t>
      </w:r>
    </w:p>
    <w:p w14:paraId="0997FC61" w14:textId="77777777" w:rsidR="002048ED" w:rsidRPr="001A2E27" w:rsidRDefault="002048ED" w:rsidP="002048ED">
      <w:pPr>
        <w:spacing w:line="360" w:lineRule="auto"/>
        <w:ind w:left="360"/>
        <w:rPr>
          <w:rFonts w:ascii="Garamond" w:hAnsi="Garamond"/>
          <w:b/>
          <w:bCs/>
        </w:rPr>
      </w:pPr>
      <w:r w:rsidRPr="001A2E27">
        <w:rPr>
          <w:rFonts w:ascii="Garamond" w:hAnsi="Garamond"/>
          <w:b/>
          <w:bCs/>
        </w:rPr>
        <w:t>4.4 Recommendations for Policy Makers</w:t>
      </w:r>
    </w:p>
    <w:p w14:paraId="26B9D5D4" w14:textId="77777777" w:rsidR="002048ED" w:rsidRPr="001A2E27" w:rsidRDefault="00653B33" w:rsidP="002048ED">
      <w:pPr>
        <w:spacing w:line="360" w:lineRule="auto"/>
        <w:ind w:left="360"/>
        <w:rPr>
          <w:rFonts w:ascii="Garamond" w:hAnsi="Garamond"/>
        </w:rPr>
      </w:pPr>
      <w:r w:rsidRPr="001A2E27">
        <w:rPr>
          <w:rFonts w:ascii="Garamond" w:hAnsi="Garamond"/>
        </w:rPr>
        <w:t>The findings indicate that it is possible to increase the visibility of Tamil-origin writing in English through selective, well-conceived interventions without compromising Tamil as a literary space. The following recommendations are for the attention of state cultural bodies, higher</w:t>
      </w:r>
      <w:r w:rsidR="005C6293" w:rsidRPr="001A2E27">
        <w:rPr>
          <w:rFonts w:ascii="Garamond" w:hAnsi="Garamond"/>
        </w:rPr>
        <w:t xml:space="preserve"> </w:t>
      </w:r>
      <w:r w:rsidRPr="001A2E27">
        <w:rPr>
          <w:rFonts w:ascii="Garamond" w:hAnsi="Garamond"/>
        </w:rPr>
        <w:t>education regulators and public-private stakeholders in publishing.</w:t>
      </w:r>
    </w:p>
    <w:p w14:paraId="424CEF85" w14:textId="77777777" w:rsidR="00653B33" w:rsidRPr="001A2E27" w:rsidRDefault="00653B33" w:rsidP="00653B33">
      <w:pPr>
        <w:pStyle w:val="ListParagraph"/>
        <w:numPr>
          <w:ilvl w:val="0"/>
          <w:numId w:val="5"/>
        </w:numPr>
        <w:spacing w:line="360" w:lineRule="auto"/>
        <w:rPr>
          <w:rFonts w:ascii="Garamond" w:hAnsi="Garamond"/>
        </w:rPr>
      </w:pPr>
      <w:r w:rsidRPr="001A2E27">
        <w:rPr>
          <w:rFonts w:ascii="Garamond" w:hAnsi="Garamond"/>
        </w:rPr>
        <w:t>Set up the necessary long-term funding to support excellent translation, including translator fellowships, residencies and training programmes. The selection will be curated by interdisciplinary panels to guarantee a balanced representation</w:t>
      </w:r>
      <w:r w:rsidR="005C6293" w:rsidRPr="001A2E27">
        <w:rPr>
          <w:rFonts w:ascii="Garamond" w:hAnsi="Garamond"/>
        </w:rPr>
        <w:t xml:space="preserve"> </w:t>
      </w:r>
      <w:r w:rsidRPr="001A2E27">
        <w:rPr>
          <w:rFonts w:ascii="Garamond" w:hAnsi="Garamond"/>
        </w:rPr>
        <w:t>by genres (poetry, short fiction, essays, drama) and a historical scope of presence. Strategies of translation must counteract homogenization, and this is in keeping with Lawrence Venuti’s (1995) advocacy for the maintenance of linguistic difference.</w:t>
      </w:r>
    </w:p>
    <w:p w14:paraId="1C8DA26D" w14:textId="77777777" w:rsidR="00653B33" w:rsidRPr="001A2E27" w:rsidRDefault="00653B33" w:rsidP="00653B33">
      <w:pPr>
        <w:pStyle w:val="ListParagraph"/>
        <w:numPr>
          <w:ilvl w:val="0"/>
          <w:numId w:val="5"/>
        </w:numPr>
        <w:spacing w:line="360" w:lineRule="auto"/>
        <w:rPr>
          <w:rFonts w:ascii="Garamond" w:hAnsi="Garamond"/>
        </w:rPr>
      </w:pPr>
      <w:r w:rsidRPr="001A2E27">
        <w:rPr>
          <w:rFonts w:ascii="Garamond" w:hAnsi="Garamond"/>
        </w:rPr>
        <w:t>Provide incentives to publishers to release parallel/staggered editions (Tamil original + English translation), through grants, tax benefits. Co-publishing between regional and metropolitan companies may help with distribution.</w:t>
      </w:r>
    </w:p>
    <w:p w14:paraId="009CF2AA" w14:textId="77777777" w:rsidR="00653B33" w:rsidRPr="001A2E27" w:rsidRDefault="00653B33" w:rsidP="00653B33">
      <w:pPr>
        <w:pStyle w:val="ListParagraph"/>
        <w:numPr>
          <w:ilvl w:val="0"/>
          <w:numId w:val="5"/>
        </w:numPr>
        <w:spacing w:line="360" w:lineRule="auto"/>
        <w:rPr>
          <w:rFonts w:ascii="Garamond" w:hAnsi="Garamond"/>
        </w:rPr>
      </w:pPr>
      <w:r w:rsidRPr="001A2E27">
        <w:rPr>
          <w:rFonts w:ascii="Garamond" w:hAnsi="Garamond"/>
        </w:rPr>
        <w:lastRenderedPageBreak/>
        <w:t>Higher education bodies should incentivize universities to offer translated Tamil texts and writers of English from a Tamil perspective outside the traditional canon. A national open-access syllabus repository can make model reading lists available so as to reduce path dependency in course design (cf. John Guillory, 1993).</w:t>
      </w:r>
    </w:p>
    <w:p w14:paraId="201606AD" w14:textId="77777777" w:rsidR="00653B33" w:rsidRPr="001A2E27" w:rsidRDefault="00653B33" w:rsidP="00653B33">
      <w:pPr>
        <w:pStyle w:val="ListParagraph"/>
        <w:numPr>
          <w:ilvl w:val="0"/>
          <w:numId w:val="5"/>
        </w:numPr>
        <w:spacing w:line="360" w:lineRule="auto"/>
        <w:rPr>
          <w:rFonts w:ascii="Garamond" w:hAnsi="Garamond"/>
        </w:rPr>
      </w:pPr>
      <w:r w:rsidRPr="001A2E27">
        <w:rPr>
          <w:rFonts w:ascii="Garamond" w:hAnsi="Garamond"/>
        </w:rPr>
        <w:t>Institutions should encourage the formation or the enhancement of prestigious awards for translation (Tamil ↔ English) and bilingual literary innovation in such a way that symbolic recognition at the level of the field can be translated into cultural capital (Bourdieu, 1993).</w:t>
      </w:r>
    </w:p>
    <w:p w14:paraId="080AE70E" w14:textId="77777777" w:rsidR="00110610" w:rsidRPr="001A2E27" w:rsidRDefault="00110610" w:rsidP="00110610">
      <w:pPr>
        <w:pStyle w:val="ListParagraph"/>
        <w:numPr>
          <w:ilvl w:val="0"/>
          <w:numId w:val="5"/>
        </w:numPr>
        <w:spacing w:line="360" w:lineRule="auto"/>
        <w:rPr>
          <w:rFonts w:ascii="Garamond" w:hAnsi="Garamond"/>
        </w:rPr>
      </w:pPr>
      <w:r w:rsidRPr="001A2E27">
        <w:rPr>
          <w:rFonts w:ascii="Garamond" w:hAnsi="Garamond"/>
        </w:rPr>
        <w:t>Fund festival circuits, author tours, and sales of international rights to help bring Tamil literature to global audiences in line with models for the circulation of world literature (Damrosch, 2003). Specialized rights agencies can professionalise this interface.</w:t>
      </w:r>
    </w:p>
    <w:p w14:paraId="254EB8A6" w14:textId="77777777" w:rsidR="00653B33" w:rsidRPr="001A2E27" w:rsidRDefault="00110610" w:rsidP="00110610">
      <w:pPr>
        <w:pStyle w:val="ListParagraph"/>
        <w:numPr>
          <w:ilvl w:val="0"/>
          <w:numId w:val="5"/>
        </w:numPr>
        <w:spacing w:line="360" w:lineRule="auto"/>
        <w:rPr>
          <w:rFonts w:ascii="Garamond" w:hAnsi="Garamond"/>
        </w:rPr>
      </w:pPr>
      <w:r w:rsidRPr="001A2E27">
        <w:rPr>
          <w:rFonts w:ascii="Garamond" w:hAnsi="Garamond"/>
        </w:rPr>
        <w:t xml:space="preserve">Create curated digital portals with sample translations, audio readings, critical essays to facilitate discoverability for students, scholars, and foreign publishers. Platforms like this can help </w:t>
      </w:r>
      <w:r w:rsidR="00A17DA1" w:rsidRPr="001A2E27">
        <w:rPr>
          <w:rFonts w:ascii="Garamond" w:hAnsi="Garamond"/>
        </w:rPr>
        <w:t xml:space="preserve">to </w:t>
      </w:r>
      <w:r w:rsidRPr="001A2E27">
        <w:rPr>
          <w:rFonts w:ascii="Garamond" w:hAnsi="Garamond"/>
        </w:rPr>
        <w:t>counteract barriers to entry created by traditional gatekeeping.</w:t>
      </w:r>
    </w:p>
    <w:p w14:paraId="580E8F1C" w14:textId="77777777" w:rsidR="00110610" w:rsidRPr="001A2E27" w:rsidRDefault="00110610" w:rsidP="00110610">
      <w:pPr>
        <w:pStyle w:val="ListParagraph"/>
        <w:numPr>
          <w:ilvl w:val="0"/>
          <w:numId w:val="5"/>
        </w:numPr>
        <w:spacing w:line="360" w:lineRule="auto"/>
        <w:rPr>
          <w:rFonts w:ascii="Garamond" w:hAnsi="Garamond"/>
        </w:rPr>
      </w:pPr>
      <w:r w:rsidRPr="001A2E27">
        <w:rPr>
          <w:rFonts w:ascii="Garamond" w:hAnsi="Garamond"/>
        </w:rPr>
        <w:t>Provide training for editors and translators who are fluent in both Tamil and English, with workshops specific to genres (poetry, dialect, idiom). This is addressing a fundamental choke point in the translation ecosystem.</w:t>
      </w:r>
    </w:p>
    <w:p w14:paraId="4194FC5A" w14:textId="77777777" w:rsidR="00110610" w:rsidRPr="001A2E27" w:rsidRDefault="00110610" w:rsidP="00110610">
      <w:pPr>
        <w:pStyle w:val="ListParagraph"/>
        <w:numPr>
          <w:ilvl w:val="0"/>
          <w:numId w:val="5"/>
        </w:numPr>
        <w:spacing w:line="360" w:lineRule="auto"/>
        <w:rPr>
          <w:rFonts w:ascii="Garamond" w:hAnsi="Garamond"/>
        </w:rPr>
      </w:pPr>
      <w:r w:rsidRPr="001A2E27">
        <w:rPr>
          <w:rFonts w:ascii="Garamond" w:hAnsi="Garamond"/>
        </w:rPr>
        <w:t>Promote partnerships in which universities or university presses sponsor translation series connected to curricula, guaranteeing direct curricular use and persistent market demand.</w:t>
      </w:r>
    </w:p>
    <w:p w14:paraId="0BA1DC52" w14:textId="77777777" w:rsidR="00110610" w:rsidRPr="001A2E27" w:rsidRDefault="00110610" w:rsidP="00110610">
      <w:pPr>
        <w:pStyle w:val="ListParagraph"/>
        <w:numPr>
          <w:ilvl w:val="0"/>
          <w:numId w:val="5"/>
        </w:numPr>
        <w:spacing w:line="360" w:lineRule="auto"/>
        <w:rPr>
          <w:rFonts w:ascii="Garamond" w:hAnsi="Garamond"/>
        </w:rPr>
      </w:pPr>
      <w:r w:rsidRPr="001A2E27">
        <w:rPr>
          <w:rFonts w:ascii="Garamond" w:hAnsi="Garamond"/>
        </w:rPr>
        <w:t>Create observatories that monitor numbers of publications, translation outputs, syllabus inclusion and sales. Evidence-based policy involves an ongoing process of monitoring and public disclosure.</w:t>
      </w:r>
    </w:p>
    <w:p w14:paraId="5B8DDE2D" w14:textId="77777777" w:rsidR="00110610" w:rsidRPr="001A2E27" w:rsidRDefault="00110610" w:rsidP="00110610">
      <w:pPr>
        <w:pStyle w:val="ListParagraph"/>
        <w:numPr>
          <w:ilvl w:val="0"/>
          <w:numId w:val="5"/>
        </w:numPr>
        <w:spacing w:line="360" w:lineRule="auto"/>
        <w:rPr>
          <w:rFonts w:ascii="Garamond" w:hAnsi="Garamond"/>
        </w:rPr>
      </w:pPr>
      <w:r w:rsidRPr="001A2E27">
        <w:rPr>
          <w:rFonts w:ascii="Garamond" w:hAnsi="Garamond"/>
        </w:rPr>
        <w:t>Offer targeted funding for writers from marginalized backgrounds, so that increased representation does not end up replicating modes of exclusion. This is consistent with wider obligations towards equality in cultural production (Spivak, 1999).</w:t>
      </w:r>
    </w:p>
    <w:p w14:paraId="6C913A83" w14:textId="77777777" w:rsidR="00110610" w:rsidRPr="001A2E27" w:rsidRDefault="00110610" w:rsidP="00110610">
      <w:pPr>
        <w:pStyle w:val="ListParagraph"/>
        <w:numPr>
          <w:ilvl w:val="0"/>
          <w:numId w:val="5"/>
        </w:numPr>
        <w:spacing w:line="360" w:lineRule="auto"/>
        <w:rPr>
          <w:rFonts w:ascii="Garamond" w:hAnsi="Garamond"/>
        </w:rPr>
      </w:pPr>
      <w:r w:rsidRPr="001A2E27">
        <w:rPr>
          <w:rFonts w:ascii="Garamond" w:hAnsi="Garamond"/>
        </w:rPr>
        <w:t>The policies should recognise Tamil’s importance as a literary language. The objective is enhancement not replacement—to provide more access points into English without compromising the integrity and autonomy of Tamil’s literary culture (Pollock, 2006).</w:t>
      </w:r>
    </w:p>
    <w:p w14:paraId="1A7EAF73" w14:textId="77777777" w:rsidR="0078107D" w:rsidRPr="001A2E27" w:rsidRDefault="0078107D" w:rsidP="0078107D">
      <w:pPr>
        <w:spacing w:line="360" w:lineRule="auto"/>
        <w:rPr>
          <w:rFonts w:ascii="Garamond" w:hAnsi="Garamond"/>
          <w:b/>
          <w:bCs/>
        </w:rPr>
      </w:pPr>
      <w:r w:rsidRPr="001A2E27">
        <w:rPr>
          <w:rFonts w:ascii="Garamond" w:hAnsi="Garamond"/>
          <w:b/>
          <w:bCs/>
        </w:rPr>
        <w:t>5 Conclusions</w:t>
      </w:r>
    </w:p>
    <w:p w14:paraId="091D8BFF" w14:textId="77777777" w:rsidR="0078107D" w:rsidRPr="001A2E27" w:rsidRDefault="003937CA" w:rsidP="0078107D">
      <w:pPr>
        <w:spacing w:line="360" w:lineRule="auto"/>
        <w:rPr>
          <w:rFonts w:ascii="Garamond" w:hAnsi="Garamond"/>
        </w:rPr>
      </w:pPr>
      <w:r w:rsidRPr="001A2E27">
        <w:rPr>
          <w:rFonts w:ascii="Garamond" w:hAnsi="Garamond"/>
        </w:rPr>
        <w:t xml:space="preserve">A persuasive conclusion must refrain from turning the enquiry into one closed question with an established answer. The claim being put forth here in relation to linking Tamil Nadu’s almost invisibility within Indian Writing in English to a differentiated literary ecology is indeed productive, but can become self-confirming if it were to be regarded as exhaustive. To make </w:t>
      </w:r>
      <w:r w:rsidRPr="001A2E27">
        <w:rPr>
          <w:rFonts w:ascii="Garamond" w:hAnsi="Garamond"/>
        </w:rPr>
        <w:lastRenderedPageBreak/>
        <w:t>visibility of Tamil, from Sangam literature and onwards, central to one’s argument is to reveal a powerful vernacular infrastructure; but it is also to occlude the fact that access to English-language publication is divided by class, caste, urban location and proximity to metropolitan circuits. The functional–symbolic distinction sheds light on functional differentiation, however, it might harden into a dualism that ignores bilingualism, code</w:t>
      </w:r>
      <w:r w:rsidRPr="001A2E27">
        <w:rPr>
          <w:rFonts w:ascii="Cambria Math" w:hAnsi="Cambria Math" w:cs="Cambria Math"/>
        </w:rPr>
        <w:t>‐</w:t>
      </w:r>
      <w:r w:rsidRPr="001A2E27">
        <w:rPr>
          <w:rFonts w:ascii="Garamond" w:hAnsi="Garamond"/>
        </w:rPr>
        <w:t>switching artistry, and bio</w:t>
      </w:r>
      <w:r w:rsidRPr="001A2E27">
        <w:rPr>
          <w:rFonts w:ascii="Cambria Math" w:hAnsi="Cambria Math" w:cs="Cambria Math"/>
        </w:rPr>
        <w:t>‐</w:t>
      </w:r>
      <w:r w:rsidRPr="001A2E27">
        <w:rPr>
          <w:rFonts w:ascii="Garamond" w:hAnsi="Garamond"/>
        </w:rPr>
        <w:t xml:space="preserve">genres that destabilize such clear-cut boundaries. Nor should translation and curricular inclusion be taken as unproblematic answers to these demands: as Gayatri </w:t>
      </w:r>
      <w:proofErr w:type="spellStart"/>
      <w:r w:rsidRPr="001A2E27">
        <w:rPr>
          <w:rFonts w:ascii="Garamond" w:hAnsi="Garamond"/>
        </w:rPr>
        <w:t>Chakravorty</w:t>
      </w:r>
      <w:proofErr w:type="spellEnd"/>
      <w:r w:rsidRPr="001A2E27">
        <w:rPr>
          <w:rFonts w:ascii="Garamond" w:hAnsi="Garamond"/>
        </w:rPr>
        <w:t xml:space="preserve"> Spivak (1999) cautions, the adoption of dominant languages is in fact often a process of selective legibility where difference is managed and not transformed. Even the invocation of hybridity, following </w:t>
      </w:r>
      <w:proofErr w:type="spellStart"/>
      <w:r w:rsidRPr="001A2E27">
        <w:rPr>
          <w:rFonts w:ascii="Garamond" w:hAnsi="Garamond"/>
        </w:rPr>
        <w:t>Homi</w:t>
      </w:r>
      <w:proofErr w:type="spellEnd"/>
      <w:r w:rsidRPr="001A2E27">
        <w:rPr>
          <w:rFonts w:ascii="Garamond" w:hAnsi="Garamond"/>
        </w:rPr>
        <w:t xml:space="preserve"> K. Bhabha (1994), should be infused with caution, so as not to occlude the material asymmetries which dictate movement and recognition. What</w:t>
      </w:r>
      <w:r w:rsidR="009650D0" w:rsidRPr="001A2E27">
        <w:rPr>
          <w:rFonts w:ascii="Garamond" w:hAnsi="Garamond"/>
        </w:rPr>
        <w:t>,</w:t>
      </w:r>
      <w:r w:rsidRPr="001A2E27">
        <w:rPr>
          <w:rFonts w:ascii="Garamond" w:hAnsi="Garamond"/>
        </w:rPr>
        <w:t xml:space="preserve"> thus</w:t>
      </w:r>
      <w:r w:rsidR="009650D0" w:rsidRPr="001A2E27">
        <w:rPr>
          <w:rFonts w:ascii="Garamond" w:hAnsi="Garamond"/>
        </w:rPr>
        <w:t>,</w:t>
      </w:r>
      <w:r w:rsidRPr="001A2E27">
        <w:rPr>
          <w:rFonts w:ascii="Garamond" w:hAnsi="Garamond"/>
        </w:rPr>
        <w:t xml:space="preserve"> emerges is not a lack to be made good, but a terrain of competing uneven positions in which literary value is created, sifted, and redistributed. Thus, any future intervention in this area will have to challenge, not simply extend, the terms on which visibility itself is granted.</w:t>
      </w:r>
    </w:p>
    <w:p w14:paraId="4D907879" w14:textId="77777777" w:rsidR="00AF6746" w:rsidRPr="001A2E27" w:rsidRDefault="00AF6746" w:rsidP="00AF6746">
      <w:pPr>
        <w:spacing w:line="360" w:lineRule="auto"/>
        <w:rPr>
          <w:rFonts w:ascii="Garamond" w:hAnsi="Garamond"/>
          <w:b/>
          <w:bCs/>
        </w:rPr>
      </w:pPr>
      <w:r w:rsidRPr="001A2E27">
        <w:rPr>
          <w:rFonts w:ascii="Garamond" w:hAnsi="Garamond"/>
          <w:b/>
          <w:bCs/>
        </w:rPr>
        <w:t>6 References</w:t>
      </w:r>
    </w:p>
    <w:p w14:paraId="3A6A94B2" w14:textId="77777777" w:rsidR="00AF6746" w:rsidRPr="001A2E27" w:rsidRDefault="00AF6746" w:rsidP="00AF6746">
      <w:pPr>
        <w:pStyle w:val="ListParagraph"/>
        <w:numPr>
          <w:ilvl w:val="0"/>
          <w:numId w:val="6"/>
        </w:numPr>
        <w:spacing w:line="360" w:lineRule="auto"/>
        <w:rPr>
          <w:rFonts w:ascii="Garamond" w:hAnsi="Garamond"/>
        </w:rPr>
      </w:pPr>
      <w:r w:rsidRPr="001A2E27">
        <w:rPr>
          <w:rFonts w:ascii="Garamond" w:hAnsi="Garamond"/>
        </w:rPr>
        <w:t xml:space="preserve">Ahmad, A. (1992). </w:t>
      </w:r>
      <w:r w:rsidRPr="001A2E27">
        <w:rPr>
          <w:rFonts w:ascii="Garamond" w:hAnsi="Garamond"/>
          <w:i/>
          <w:iCs/>
        </w:rPr>
        <w:t>In theory: Classes, nations, literatures</w:t>
      </w:r>
      <w:r w:rsidRPr="001A2E27">
        <w:rPr>
          <w:rFonts w:ascii="Garamond" w:hAnsi="Garamond"/>
        </w:rPr>
        <w:t xml:space="preserve">. Verso. </w:t>
      </w:r>
      <w:hyperlink r:id="rId7" w:history="1">
        <w:r w:rsidRPr="001A2E27">
          <w:rPr>
            <w:rStyle w:val="Hyperlink"/>
            <w:rFonts w:ascii="Garamond" w:hAnsi="Garamond"/>
          </w:rPr>
          <w:t>https://www.versobooks.com/products/1719-in-theory</w:t>
        </w:r>
      </w:hyperlink>
    </w:p>
    <w:p w14:paraId="25D7493B" w14:textId="77777777" w:rsidR="00AF6746" w:rsidRPr="001A2E27" w:rsidRDefault="00AF6746" w:rsidP="00AF6746">
      <w:pPr>
        <w:pStyle w:val="ListParagraph"/>
        <w:numPr>
          <w:ilvl w:val="0"/>
          <w:numId w:val="6"/>
        </w:numPr>
        <w:spacing w:line="360" w:lineRule="auto"/>
        <w:rPr>
          <w:rFonts w:ascii="Garamond" w:hAnsi="Garamond"/>
        </w:rPr>
      </w:pPr>
      <w:r w:rsidRPr="001A2E27">
        <w:rPr>
          <w:rFonts w:ascii="Garamond" w:hAnsi="Garamond"/>
        </w:rPr>
        <w:t xml:space="preserve">Ashcroft, B., Griffiths, G., &amp; Tiffin, H. (2002). </w:t>
      </w:r>
      <w:r w:rsidRPr="001A2E27">
        <w:rPr>
          <w:rFonts w:ascii="Garamond" w:hAnsi="Garamond"/>
          <w:i/>
          <w:iCs/>
        </w:rPr>
        <w:t>The empire writes back: Theory and practice in post-colonial literatures</w:t>
      </w:r>
      <w:r w:rsidRPr="001A2E27">
        <w:rPr>
          <w:rFonts w:ascii="Garamond" w:hAnsi="Garamond"/>
        </w:rPr>
        <w:t xml:space="preserve"> (2nd ed.). Routledge. </w:t>
      </w:r>
      <w:hyperlink r:id="rId8" w:history="1">
        <w:r w:rsidRPr="001A2E27">
          <w:rPr>
            <w:rStyle w:val="Hyperlink"/>
            <w:rFonts w:ascii="Garamond" w:hAnsi="Garamond"/>
          </w:rPr>
          <w:t>https://doi.org/10.4324/9780203426081</w:t>
        </w:r>
      </w:hyperlink>
    </w:p>
    <w:p w14:paraId="4F212ABC" w14:textId="77777777" w:rsidR="00AF6746" w:rsidRPr="001A2E27" w:rsidRDefault="00AF6746" w:rsidP="00AF6746">
      <w:pPr>
        <w:pStyle w:val="ListParagraph"/>
        <w:numPr>
          <w:ilvl w:val="0"/>
          <w:numId w:val="6"/>
        </w:numPr>
        <w:spacing w:line="360" w:lineRule="auto"/>
        <w:rPr>
          <w:rFonts w:ascii="Garamond" w:hAnsi="Garamond"/>
        </w:rPr>
      </w:pPr>
      <w:r w:rsidRPr="001A2E27">
        <w:rPr>
          <w:rFonts w:ascii="Garamond" w:hAnsi="Garamond"/>
        </w:rPr>
        <w:t xml:space="preserve">Bhabha, H. K. (1994). </w:t>
      </w:r>
      <w:r w:rsidRPr="001A2E27">
        <w:rPr>
          <w:rFonts w:ascii="Garamond" w:hAnsi="Garamond"/>
          <w:i/>
          <w:iCs/>
        </w:rPr>
        <w:t>The location of culture</w:t>
      </w:r>
      <w:r w:rsidRPr="001A2E27">
        <w:rPr>
          <w:rFonts w:ascii="Garamond" w:hAnsi="Garamond"/>
        </w:rPr>
        <w:t xml:space="preserve">. Routledge. </w:t>
      </w:r>
      <w:hyperlink r:id="rId9" w:history="1">
        <w:r w:rsidRPr="001A2E27">
          <w:rPr>
            <w:rStyle w:val="Hyperlink"/>
            <w:rFonts w:ascii="Garamond" w:hAnsi="Garamond"/>
          </w:rPr>
          <w:t>https://doi.org/10.4324/9780203820551</w:t>
        </w:r>
      </w:hyperlink>
    </w:p>
    <w:p w14:paraId="46714105" w14:textId="77777777" w:rsidR="00AF6746" w:rsidRPr="001A2E27" w:rsidRDefault="00AF6746" w:rsidP="00AF6746">
      <w:pPr>
        <w:pStyle w:val="ListParagraph"/>
        <w:numPr>
          <w:ilvl w:val="0"/>
          <w:numId w:val="6"/>
        </w:numPr>
        <w:spacing w:line="360" w:lineRule="auto"/>
        <w:rPr>
          <w:rFonts w:ascii="Garamond" w:hAnsi="Garamond"/>
        </w:rPr>
      </w:pPr>
      <w:r w:rsidRPr="001A2E27">
        <w:rPr>
          <w:rFonts w:ascii="Garamond" w:hAnsi="Garamond"/>
        </w:rPr>
        <w:t xml:space="preserve">Bourdieu, P. (1993). </w:t>
      </w:r>
      <w:r w:rsidRPr="001A2E27">
        <w:rPr>
          <w:rFonts w:ascii="Garamond" w:hAnsi="Garamond"/>
          <w:i/>
          <w:iCs/>
        </w:rPr>
        <w:t>The field of cultural production: Essays on art and literature</w:t>
      </w:r>
      <w:r w:rsidRPr="001A2E27">
        <w:rPr>
          <w:rFonts w:ascii="Garamond" w:hAnsi="Garamond"/>
        </w:rPr>
        <w:t xml:space="preserve">. Columbia University Press. </w:t>
      </w:r>
      <w:hyperlink r:id="rId10" w:history="1">
        <w:r w:rsidRPr="001A2E27">
          <w:rPr>
            <w:rStyle w:val="Hyperlink"/>
            <w:rFonts w:ascii="Garamond" w:hAnsi="Garamond"/>
          </w:rPr>
          <w:t>https://cup.columbia.edu/book/the-field-of-cultural-production/9780231082877</w:t>
        </w:r>
      </w:hyperlink>
    </w:p>
    <w:p w14:paraId="01D824AD" w14:textId="77777777" w:rsidR="00AF6746" w:rsidRPr="001A2E27" w:rsidRDefault="00AF6746" w:rsidP="00AF6746">
      <w:pPr>
        <w:pStyle w:val="ListParagraph"/>
        <w:numPr>
          <w:ilvl w:val="0"/>
          <w:numId w:val="6"/>
        </w:numPr>
        <w:spacing w:line="360" w:lineRule="auto"/>
        <w:rPr>
          <w:rFonts w:ascii="Garamond" w:hAnsi="Garamond"/>
        </w:rPr>
      </w:pPr>
      <w:r w:rsidRPr="001A2E27">
        <w:rPr>
          <w:rFonts w:ascii="Garamond" w:hAnsi="Garamond"/>
        </w:rPr>
        <w:t xml:space="preserve">Bourdieu, P. (1996). </w:t>
      </w:r>
      <w:r w:rsidRPr="001A2E27">
        <w:rPr>
          <w:rFonts w:ascii="Garamond" w:hAnsi="Garamond"/>
          <w:i/>
          <w:iCs/>
        </w:rPr>
        <w:t>The rules of art: Genesis and structure of the literary field</w:t>
      </w:r>
      <w:r w:rsidRPr="001A2E27">
        <w:rPr>
          <w:rFonts w:ascii="Garamond" w:hAnsi="Garamond"/>
        </w:rPr>
        <w:t xml:space="preserve"> (S. Emanuel, Trans.). Stanford University Press. </w:t>
      </w:r>
      <w:hyperlink r:id="rId11" w:history="1">
        <w:r w:rsidRPr="001A2E27">
          <w:rPr>
            <w:rStyle w:val="Hyperlink"/>
            <w:rFonts w:ascii="Garamond" w:hAnsi="Garamond"/>
          </w:rPr>
          <w:t>https://www.sup.org/books/title/?id=6543</w:t>
        </w:r>
      </w:hyperlink>
    </w:p>
    <w:p w14:paraId="5C03BBBD" w14:textId="77777777" w:rsidR="00AF6746" w:rsidRPr="001A2E27" w:rsidRDefault="00AF6746" w:rsidP="00AF6746">
      <w:pPr>
        <w:pStyle w:val="ListParagraph"/>
        <w:numPr>
          <w:ilvl w:val="0"/>
          <w:numId w:val="6"/>
        </w:numPr>
        <w:spacing w:line="360" w:lineRule="auto"/>
        <w:rPr>
          <w:rFonts w:ascii="Garamond" w:hAnsi="Garamond"/>
        </w:rPr>
      </w:pPr>
      <w:r w:rsidRPr="001A2E27">
        <w:rPr>
          <w:rFonts w:ascii="Garamond" w:hAnsi="Garamond"/>
        </w:rPr>
        <w:t xml:space="preserve">Chakrabarty, D. (2000). </w:t>
      </w:r>
      <w:r w:rsidRPr="001A2E27">
        <w:rPr>
          <w:rFonts w:ascii="Garamond" w:hAnsi="Garamond"/>
          <w:i/>
          <w:iCs/>
        </w:rPr>
        <w:t>Provincializing Europe: Postcolonial thought and historical difference</w:t>
      </w:r>
      <w:r w:rsidRPr="001A2E27">
        <w:rPr>
          <w:rFonts w:ascii="Garamond" w:hAnsi="Garamond"/>
        </w:rPr>
        <w:t xml:space="preserve">. Princeton University Press. </w:t>
      </w:r>
      <w:hyperlink r:id="rId12" w:history="1">
        <w:r w:rsidRPr="001A2E27">
          <w:rPr>
            <w:rStyle w:val="Hyperlink"/>
            <w:rFonts w:ascii="Garamond" w:hAnsi="Garamond"/>
          </w:rPr>
          <w:t>https://press.princeton.edu/books/paperback/9780691130019/provincializing-europe</w:t>
        </w:r>
      </w:hyperlink>
    </w:p>
    <w:p w14:paraId="16463907" w14:textId="77777777" w:rsidR="00AF6746" w:rsidRPr="001A2E27" w:rsidRDefault="00AF6746" w:rsidP="00AF6746">
      <w:pPr>
        <w:pStyle w:val="ListParagraph"/>
        <w:numPr>
          <w:ilvl w:val="0"/>
          <w:numId w:val="6"/>
        </w:numPr>
        <w:spacing w:line="360" w:lineRule="auto"/>
        <w:rPr>
          <w:rFonts w:ascii="Garamond" w:hAnsi="Garamond"/>
        </w:rPr>
      </w:pPr>
      <w:r w:rsidRPr="001A2E27">
        <w:rPr>
          <w:rFonts w:ascii="Garamond" w:hAnsi="Garamond"/>
        </w:rPr>
        <w:t xml:space="preserve">Damrosch, D. (2003). </w:t>
      </w:r>
      <w:r w:rsidRPr="001A2E27">
        <w:rPr>
          <w:rFonts w:ascii="Garamond" w:hAnsi="Garamond"/>
          <w:i/>
          <w:iCs/>
        </w:rPr>
        <w:t>What is world literature?</w:t>
      </w:r>
      <w:r w:rsidRPr="001A2E27">
        <w:rPr>
          <w:rFonts w:ascii="Garamond" w:hAnsi="Garamond"/>
        </w:rPr>
        <w:t xml:space="preserve"> Princeton University Press. </w:t>
      </w:r>
      <w:hyperlink r:id="rId13" w:history="1">
        <w:r w:rsidRPr="001A2E27">
          <w:rPr>
            <w:rStyle w:val="Hyperlink"/>
            <w:rFonts w:ascii="Garamond" w:hAnsi="Garamond"/>
          </w:rPr>
          <w:t>https://press.princeton.edu/books/paperback/9780691114095/what-is-world-literature</w:t>
        </w:r>
      </w:hyperlink>
    </w:p>
    <w:p w14:paraId="1F067339" w14:textId="77777777" w:rsidR="00AF6746" w:rsidRPr="001A2E27" w:rsidRDefault="00AF6746" w:rsidP="00AF6746">
      <w:pPr>
        <w:pStyle w:val="ListParagraph"/>
        <w:numPr>
          <w:ilvl w:val="0"/>
          <w:numId w:val="6"/>
        </w:numPr>
        <w:spacing w:line="360" w:lineRule="auto"/>
        <w:rPr>
          <w:rFonts w:ascii="Garamond" w:hAnsi="Garamond"/>
        </w:rPr>
      </w:pPr>
      <w:proofErr w:type="spellStart"/>
      <w:r w:rsidRPr="001A2E27">
        <w:rPr>
          <w:rFonts w:ascii="Garamond" w:hAnsi="Garamond"/>
        </w:rPr>
        <w:t>Devy</w:t>
      </w:r>
      <w:proofErr w:type="spellEnd"/>
      <w:r w:rsidRPr="001A2E27">
        <w:rPr>
          <w:rFonts w:ascii="Garamond" w:hAnsi="Garamond"/>
        </w:rPr>
        <w:t xml:space="preserve">, G. N. (1992). </w:t>
      </w:r>
      <w:r w:rsidRPr="001A2E27">
        <w:rPr>
          <w:rFonts w:ascii="Garamond" w:hAnsi="Garamond"/>
          <w:i/>
          <w:iCs/>
        </w:rPr>
        <w:t>After amnesia: Tradition and change in Indian literary criticism</w:t>
      </w:r>
      <w:r w:rsidRPr="001A2E27">
        <w:rPr>
          <w:rFonts w:ascii="Garamond" w:hAnsi="Garamond"/>
        </w:rPr>
        <w:t>. Orient Longman.</w:t>
      </w:r>
    </w:p>
    <w:p w14:paraId="557F1597" w14:textId="77777777" w:rsidR="00AF6746" w:rsidRPr="001A2E27" w:rsidRDefault="00AF6746" w:rsidP="00AF6746">
      <w:pPr>
        <w:pStyle w:val="ListParagraph"/>
        <w:numPr>
          <w:ilvl w:val="0"/>
          <w:numId w:val="6"/>
        </w:numPr>
        <w:spacing w:line="360" w:lineRule="auto"/>
        <w:rPr>
          <w:rFonts w:ascii="Garamond" w:hAnsi="Garamond"/>
        </w:rPr>
      </w:pPr>
      <w:r w:rsidRPr="001A2E27">
        <w:rPr>
          <w:rFonts w:ascii="Garamond" w:hAnsi="Garamond"/>
        </w:rPr>
        <w:lastRenderedPageBreak/>
        <w:t xml:space="preserve">Even-Zohar, I. (1990). </w:t>
      </w:r>
      <w:proofErr w:type="spellStart"/>
      <w:r w:rsidRPr="001A2E27">
        <w:rPr>
          <w:rFonts w:ascii="Garamond" w:hAnsi="Garamond"/>
        </w:rPr>
        <w:t>Polysystem</w:t>
      </w:r>
      <w:proofErr w:type="spellEnd"/>
      <w:r w:rsidRPr="001A2E27">
        <w:rPr>
          <w:rFonts w:ascii="Garamond" w:hAnsi="Garamond"/>
        </w:rPr>
        <w:t xml:space="preserve"> studies. </w:t>
      </w:r>
      <w:r w:rsidRPr="001A2E27">
        <w:rPr>
          <w:rFonts w:ascii="Garamond" w:hAnsi="Garamond"/>
          <w:i/>
          <w:iCs/>
        </w:rPr>
        <w:t>Poetics Today</w:t>
      </w:r>
      <w:r w:rsidRPr="001A2E27">
        <w:rPr>
          <w:rFonts w:ascii="Garamond" w:hAnsi="Garamond"/>
        </w:rPr>
        <w:t xml:space="preserve">, 11(1), 1–94. </w:t>
      </w:r>
      <w:hyperlink r:id="rId14" w:history="1">
        <w:r w:rsidRPr="001A2E27">
          <w:rPr>
            <w:rStyle w:val="Hyperlink"/>
            <w:rFonts w:ascii="Garamond" w:hAnsi="Garamond"/>
          </w:rPr>
          <w:t>https://doi.org/10.2307/1772666</w:t>
        </w:r>
      </w:hyperlink>
    </w:p>
    <w:p w14:paraId="076C316D" w14:textId="77777777" w:rsidR="00AF6746" w:rsidRPr="001A2E27" w:rsidRDefault="00AF6746" w:rsidP="00AF6746">
      <w:pPr>
        <w:pStyle w:val="ListParagraph"/>
        <w:numPr>
          <w:ilvl w:val="0"/>
          <w:numId w:val="6"/>
        </w:numPr>
        <w:spacing w:line="360" w:lineRule="auto"/>
        <w:rPr>
          <w:rFonts w:ascii="Garamond" w:hAnsi="Garamond"/>
        </w:rPr>
      </w:pPr>
      <w:r w:rsidRPr="001A2E27">
        <w:rPr>
          <w:rFonts w:ascii="Garamond" w:hAnsi="Garamond"/>
        </w:rPr>
        <w:t xml:space="preserve">Guillory, J. (1993). </w:t>
      </w:r>
      <w:r w:rsidRPr="001A2E27">
        <w:rPr>
          <w:rFonts w:ascii="Garamond" w:hAnsi="Garamond"/>
          <w:i/>
          <w:iCs/>
        </w:rPr>
        <w:t>Cultural capital: The problem of literary canon formation</w:t>
      </w:r>
      <w:r w:rsidRPr="001A2E27">
        <w:rPr>
          <w:rFonts w:ascii="Garamond" w:hAnsi="Garamond"/>
        </w:rPr>
        <w:t xml:space="preserve">. University of Chicago Press. </w:t>
      </w:r>
      <w:hyperlink r:id="rId15" w:history="1">
        <w:r w:rsidRPr="001A2E27">
          <w:rPr>
            <w:rStyle w:val="Hyperlink"/>
            <w:rFonts w:ascii="Garamond" w:hAnsi="Garamond"/>
          </w:rPr>
          <w:t>https://press.uchicago.edu/ucp/books/book/chicago/C/bo3637997.html</w:t>
        </w:r>
      </w:hyperlink>
    </w:p>
    <w:p w14:paraId="5CB0E7D4" w14:textId="77777777" w:rsidR="00AF6746" w:rsidRPr="001A2E27" w:rsidRDefault="00AF6746" w:rsidP="00AF6746">
      <w:pPr>
        <w:pStyle w:val="ListParagraph"/>
        <w:numPr>
          <w:ilvl w:val="0"/>
          <w:numId w:val="6"/>
        </w:numPr>
        <w:spacing w:line="360" w:lineRule="auto"/>
        <w:rPr>
          <w:rFonts w:ascii="Garamond" w:hAnsi="Garamond"/>
        </w:rPr>
      </w:pPr>
      <w:r w:rsidRPr="001A2E27">
        <w:rPr>
          <w:rFonts w:ascii="Garamond" w:hAnsi="Garamond"/>
        </w:rPr>
        <w:t xml:space="preserve">Hart, G. L. (1975). </w:t>
      </w:r>
      <w:r w:rsidRPr="001A2E27">
        <w:rPr>
          <w:rFonts w:ascii="Garamond" w:hAnsi="Garamond"/>
          <w:i/>
          <w:iCs/>
        </w:rPr>
        <w:t>The poems of ancient Tamil: Their milieu and their Sanskrit counterparts</w:t>
      </w:r>
      <w:r w:rsidRPr="001A2E27">
        <w:rPr>
          <w:rFonts w:ascii="Garamond" w:hAnsi="Garamond"/>
        </w:rPr>
        <w:t xml:space="preserve">. University of California Press. </w:t>
      </w:r>
      <w:hyperlink r:id="rId16" w:history="1">
        <w:r w:rsidRPr="001A2E27">
          <w:rPr>
            <w:rStyle w:val="Hyperlink"/>
            <w:rFonts w:ascii="Garamond" w:hAnsi="Garamond"/>
          </w:rPr>
          <w:t>https://publishing.cdlib.org/ucpressebooks/view?docId=ft0f59n6tp</w:t>
        </w:r>
      </w:hyperlink>
    </w:p>
    <w:p w14:paraId="09BAA9ED" w14:textId="77777777" w:rsidR="00AF6746" w:rsidRPr="001A2E27" w:rsidRDefault="00AF6746" w:rsidP="00AF6746">
      <w:pPr>
        <w:pStyle w:val="ListParagraph"/>
        <w:numPr>
          <w:ilvl w:val="0"/>
          <w:numId w:val="6"/>
        </w:numPr>
        <w:spacing w:line="360" w:lineRule="auto"/>
        <w:rPr>
          <w:rFonts w:ascii="Garamond" w:hAnsi="Garamond"/>
        </w:rPr>
      </w:pPr>
      <w:r w:rsidRPr="001A2E27">
        <w:rPr>
          <w:rFonts w:ascii="Garamond" w:hAnsi="Garamond"/>
        </w:rPr>
        <w:t xml:space="preserve">Kachru, B. B. (1983). </w:t>
      </w:r>
      <w:r w:rsidRPr="001A2E27">
        <w:rPr>
          <w:rFonts w:ascii="Garamond" w:hAnsi="Garamond"/>
          <w:i/>
          <w:iCs/>
        </w:rPr>
        <w:t>The Indianization of English: The English language in India</w:t>
      </w:r>
      <w:r w:rsidRPr="001A2E27">
        <w:rPr>
          <w:rFonts w:ascii="Garamond" w:hAnsi="Garamond"/>
        </w:rPr>
        <w:t>. Oxford University Press.</w:t>
      </w:r>
    </w:p>
    <w:p w14:paraId="5915B0E1" w14:textId="77777777" w:rsidR="00AF6746" w:rsidRPr="001A2E27" w:rsidRDefault="00AF6746" w:rsidP="00AF6746">
      <w:pPr>
        <w:pStyle w:val="ListParagraph"/>
        <w:numPr>
          <w:ilvl w:val="0"/>
          <w:numId w:val="6"/>
        </w:numPr>
        <w:spacing w:line="360" w:lineRule="auto"/>
        <w:rPr>
          <w:rFonts w:ascii="Garamond" w:hAnsi="Garamond"/>
        </w:rPr>
      </w:pPr>
      <w:r w:rsidRPr="001A2E27">
        <w:rPr>
          <w:rFonts w:ascii="Garamond" w:hAnsi="Garamond"/>
        </w:rPr>
        <w:t xml:space="preserve">Kachru, B. B. (2005). </w:t>
      </w:r>
      <w:r w:rsidRPr="001A2E27">
        <w:rPr>
          <w:rFonts w:ascii="Garamond" w:hAnsi="Garamond"/>
          <w:i/>
          <w:iCs/>
        </w:rPr>
        <w:t xml:space="preserve">Asian </w:t>
      </w:r>
      <w:proofErr w:type="spellStart"/>
      <w:r w:rsidRPr="001A2E27">
        <w:rPr>
          <w:rFonts w:ascii="Garamond" w:hAnsi="Garamond"/>
          <w:i/>
          <w:iCs/>
        </w:rPr>
        <w:t>Englishes</w:t>
      </w:r>
      <w:proofErr w:type="spellEnd"/>
      <w:r w:rsidRPr="001A2E27">
        <w:rPr>
          <w:rFonts w:ascii="Garamond" w:hAnsi="Garamond"/>
          <w:i/>
          <w:iCs/>
        </w:rPr>
        <w:t>: Beyond the canon</w:t>
      </w:r>
      <w:r w:rsidRPr="001A2E27">
        <w:rPr>
          <w:rFonts w:ascii="Garamond" w:hAnsi="Garamond"/>
        </w:rPr>
        <w:t xml:space="preserve">. Hong Kong University Press. </w:t>
      </w:r>
      <w:hyperlink r:id="rId17" w:history="1">
        <w:r w:rsidRPr="001A2E27">
          <w:rPr>
            <w:rStyle w:val="Hyperlink"/>
            <w:rFonts w:ascii="Garamond" w:hAnsi="Garamond"/>
          </w:rPr>
          <w:t>https://doi.org/10.5790/hongkong/9789622096653.001.0001</w:t>
        </w:r>
      </w:hyperlink>
    </w:p>
    <w:p w14:paraId="302F8207" w14:textId="77777777" w:rsidR="00AF6746" w:rsidRPr="001A2E27" w:rsidRDefault="00AF6746" w:rsidP="00AF6746">
      <w:pPr>
        <w:pStyle w:val="ListParagraph"/>
        <w:numPr>
          <w:ilvl w:val="0"/>
          <w:numId w:val="6"/>
        </w:numPr>
        <w:spacing w:line="360" w:lineRule="auto"/>
        <w:rPr>
          <w:rFonts w:ascii="Garamond" w:hAnsi="Garamond"/>
        </w:rPr>
      </w:pPr>
      <w:r w:rsidRPr="001A2E27">
        <w:rPr>
          <w:rFonts w:ascii="Garamond" w:hAnsi="Garamond"/>
        </w:rPr>
        <w:t xml:space="preserve">King, B. (1989). </w:t>
      </w:r>
      <w:r w:rsidRPr="001A2E27">
        <w:rPr>
          <w:rFonts w:ascii="Garamond" w:hAnsi="Garamond"/>
          <w:i/>
          <w:iCs/>
        </w:rPr>
        <w:t>Modern Indian poetry in English</w:t>
      </w:r>
      <w:r w:rsidRPr="001A2E27">
        <w:rPr>
          <w:rFonts w:ascii="Garamond" w:hAnsi="Garamond"/>
        </w:rPr>
        <w:t>. Oxford University Press.</w:t>
      </w:r>
    </w:p>
    <w:p w14:paraId="299C1BAA" w14:textId="77777777" w:rsidR="00AF6746" w:rsidRPr="001A2E27" w:rsidRDefault="00AF6746" w:rsidP="00AF6746">
      <w:pPr>
        <w:pStyle w:val="ListParagraph"/>
        <w:numPr>
          <w:ilvl w:val="0"/>
          <w:numId w:val="6"/>
        </w:numPr>
        <w:spacing w:line="360" w:lineRule="auto"/>
        <w:rPr>
          <w:rFonts w:ascii="Garamond" w:hAnsi="Garamond"/>
        </w:rPr>
      </w:pPr>
      <w:r w:rsidRPr="001A2E27">
        <w:rPr>
          <w:rFonts w:ascii="Garamond" w:hAnsi="Garamond"/>
        </w:rPr>
        <w:t xml:space="preserve">Mukherjee, M. (2000). </w:t>
      </w:r>
      <w:r w:rsidRPr="001A2E27">
        <w:rPr>
          <w:rFonts w:ascii="Garamond" w:hAnsi="Garamond"/>
          <w:i/>
          <w:iCs/>
        </w:rPr>
        <w:t>The perishable empire: Essays on Indian writing in English</w:t>
      </w:r>
      <w:r w:rsidRPr="001A2E27">
        <w:rPr>
          <w:rFonts w:ascii="Garamond" w:hAnsi="Garamond"/>
        </w:rPr>
        <w:t>. Oxford University Press.</w:t>
      </w:r>
    </w:p>
    <w:p w14:paraId="64DE096B" w14:textId="77777777" w:rsidR="00AF6746" w:rsidRPr="001A2E27" w:rsidRDefault="00AF6746" w:rsidP="00AF6746">
      <w:pPr>
        <w:pStyle w:val="ListParagraph"/>
        <w:numPr>
          <w:ilvl w:val="0"/>
          <w:numId w:val="6"/>
        </w:numPr>
        <w:spacing w:line="360" w:lineRule="auto"/>
        <w:rPr>
          <w:rFonts w:ascii="Garamond" w:hAnsi="Garamond"/>
        </w:rPr>
      </w:pPr>
      <w:r w:rsidRPr="001A2E27">
        <w:rPr>
          <w:rFonts w:ascii="Garamond" w:hAnsi="Garamond"/>
        </w:rPr>
        <w:t xml:space="preserve">Ngũgĩ </w:t>
      </w:r>
      <w:proofErr w:type="spellStart"/>
      <w:r w:rsidRPr="001A2E27">
        <w:rPr>
          <w:rFonts w:ascii="Garamond" w:hAnsi="Garamond"/>
        </w:rPr>
        <w:t>wa</w:t>
      </w:r>
      <w:proofErr w:type="spellEnd"/>
      <w:r w:rsidRPr="001A2E27">
        <w:rPr>
          <w:rFonts w:ascii="Garamond" w:hAnsi="Garamond"/>
        </w:rPr>
        <w:t xml:space="preserve"> </w:t>
      </w:r>
      <w:proofErr w:type="spellStart"/>
      <w:r w:rsidRPr="001A2E27">
        <w:rPr>
          <w:rFonts w:ascii="Garamond" w:hAnsi="Garamond"/>
        </w:rPr>
        <w:t>Thiong’o</w:t>
      </w:r>
      <w:proofErr w:type="spellEnd"/>
      <w:r w:rsidRPr="001A2E27">
        <w:rPr>
          <w:rFonts w:ascii="Garamond" w:hAnsi="Garamond"/>
        </w:rPr>
        <w:t xml:space="preserve">. (1986). </w:t>
      </w:r>
      <w:r w:rsidRPr="001A2E27">
        <w:rPr>
          <w:rFonts w:ascii="Garamond" w:hAnsi="Garamond"/>
          <w:i/>
          <w:iCs/>
        </w:rPr>
        <w:t>Decolonising the mind: The politics of language in African literature</w:t>
      </w:r>
      <w:r w:rsidRPr="001A2E27">
        <w:rPr>
          <w:rFonts w:ascii="Garamond" w:hAnsi="Garamond"/>
        </w:rPr>
        <w:t xml:space="preserve">. Heinemann. </w:t>
      </w:r>
      <w:hyperlink r:id="rId18" w:history="1">
        <w:r w:rsidRPr="001A2E27">
          <w:rPr>
            <w:rStyle w:val="Hyperlink"/>
            <w:rFonts w:ascii="Garamond" w:hAnsi="Garamond"/>
          </w:rPr>
          <w:t>https://www.jstor.org/stable/10.2307/j.ctv1jz9g0w</w:t>
        </w:r>
      </w:hyperlink>
    </w:p>
    <w:p w14:paraId="351C44B5" w14:textId="77777777" w:rsidR="00AF6746" w:rsidRPr="001A2E27" w:rsidRDefault="00AF6746" w:rsidP="00AF6746">
      <w:pPr>
        <w:pStyle w:val="ListParagraph"/>
        <w:numPr>
          <w:ilvl w:val="0"/>
          <w:numId w:val="6"/>
        </w:numPr>
        <w:spacing w:line="360" w:lineRule="auto"/>
        <w:rPr>
          <w:rFonts w:ascii="Garamond" w:hAnsi="Garamond"/>
        </w:rPr>
      </w:pPr>
      <w:r w:rsidRPr="001A2E27">
        <w:rPr>
          <w:rFonts w:ascii="Garamond" w:hAnsi="Garamond"/>
        </w:rPr>
        <w:t xml:space="preserve">Niranjana, T. (1992). </w:t>
      </w:r>
      <w:r w:rsidRPr="001A2E27">
        <w:rPr>
          <w:rFonts w:ascii="Garamond" w:hAnsi="Garamond"/>
          <w:i/>
          <w:iCs/>
        </w:rPr>
        <w:t>Siting translation: History, post-structuralism, and the colonial context</w:t>
      </w:r>
      <w:r w:rsidRPr="001A2E27">
        <w:rPr>
          <w:rFonts w:ascii="Garamond" w:hAnsi="Garamond"/>
        </w:rPr>
        <w:t xml:space="preserve">. University of California Press. </w:t>
      </w:r>
      <w:hyperlink r:id="rId19" w:history="1">
        <w:r w:rsidRPr="001A2E27">
          <w:rPr>
            <w:rStyle w:val="Hyperlink"/>
            <w:rFonts w:ascii="Garamond" w:hAnsi="Garamond"/>
          </w:rPr>
          <w:t>https://publishing.cdlib.org/ucpressebooks/view?docId=ft009nb0hw</w:t>
        </w:r>
      </w:hyperlink>
    </w:p>
    <w:p w14:paraId="1884B0BE" w14:textId="77777777" w:rsidR="00AF6746" w:rsidRPr="001A2E27" w:rsidRDefault="00AF6746" w:rsidP="00AF6746">
      <w:pPr>
        <w:pStyle w:val="ListParagraph"/>
        <w:numPr>
          <w:ilvl w:val="0"/>
          <w:numId w:val="6"/>
        </w:numPr>
        <w:spacing w:line="360" w:lineRule="auto"/>
        <w:rPr>
          <w:rFonts w:ascii="Garamond" w:hAnsi="Garamond"/>
        </w:rPr>
      </w:pPr>
      <w:proofErr w:type="spellStart"/>
      <w:r w:rsidRPr="001A2E27">
        <w:rPr>
          <w:rFonts w:ascii="Garamond" w:hAnsi="Garamond"/>
        </w:rPr>
        <w:t>Paranjape</w:t>
      </w:r>
      <w:proofErr w:type="spellEnd"/>
      <w:r w:rsidRPr="001A2E27">
        <w:rPr>
          <w:rFonts w:ascii="Garamond" w:hAnsi="Garamond"/>
        </w:rPr>
        <w:t xml:space="preserve">, M. K. (1993). </w:t>
      </w:r>
      <w:r w:rsidRPr="001A2E27">
        <w:rPr>
          <w:rFonts w:ascii="Garamond" w:hAnsi="Garamond"/>
          <w:i/>
          <w:iCs/>
        </w:rPr>
        <w:t>Decolonization and development: Indian writing in English</w:t>
      </w:r>
      <w:r w:rsidRPr="001A2E27">
        <w:rPr>
          <w:rFonts w:ascii="Garamond" w:hAnsi="Garamond"/>
        </w:rPr>
        <w:t>. Creative Books.</w:t>
      </w:r>
    </w:p>
    <w:p w14:paraId="357D2C76" w14:textId="77777777" w:rsidR="00AF6746" w:rsidRPr="001A2E27" w:rsidRDefault="00AF6746" w:rsidP="00AF6746">
      <w:pPr>
        <w:pStyle w:val="ListParagraph"/>
        <w:numPr>
          <w:ilvl w:val="0"/>
          <w:numId w:val="6"/>
        </w:numPr>
        <w:spacing w:line="360" w:lineRule="auto"/>
        <w:rPr>
          <w:rFonts w:ascii="Garamond" w:hAnsi="Garamond"/>
        </w:rPr>
      </w:pPr>
      <w:r w:rsidRPr="001A2E27">
        <w:rPr>
          <w:rFonts w:ascii="Garamond" w:hAnsi="Garamond"/>
        </w:rPr>
        <w:t xml:space="preserve">Pollock, S. (2006). </w:t>
      </w:r>
      <w:r w:rsidRPr="001A2E27">
        <w:rPr>
          <w:rFonts w:ascii="Garamond" w:hAnsi="Garamond"/>
          <w:i/>
          <w:iCs/>
        </w:rPr>
        <w:t>The language of the gods in the world of men: Sanskrit, culture, and power in premodern India</w:t>
      </w:r>
      <w:r w:rsidRPr="001A2E27">
        <w:rPr>
          <w:rFonts w:ascii="Garamond" w:hAnsi="Garamond"/>
        </w:rPr>
        <w:t xml:space="preserve">. University of California Press. </w:t>
      </w:r>
      <w:hyperlink r:id="rId20" w:history="1">
        <w:r w:rsidRPr="001A2E27">
          <w:rPr>
            <w:rStyle w:val="Hyperlink"/>
            <w:rFonts w:ascii="Garamond" w:hAnsi="Garamond"/>
          </w:rPr>
          <w:t>https://doi.org/10.1525/9780520932029</w:t>
        </w:r>
      </w:hyperlink>
    </w:p>
    <w:p w14:paraId="1E1F70A1" w14:textId="77777777" w:rsidR="00AF6746" w:rsidRPr="001A2E27" w:rsidRDefault="00AF6746" w:rsidP="00AF6746">
      <w:pPr>
        <w:pStyle w:val="ListParagraph"/>
        <w:numPr>
          <w:ilvl w:val="0"/>
          <w:numId w:val="6"/>
        </w:numPr>
        <w:spacing w:line="360" w:lineRule="auto"/>
        <w:rPr>
          <w:rFonts w:ascii="Garamond" w:hAnsi="Garamond"/>
        </w:rPr>
      </w:pPr>
      <w:r w:rsidRPr="001A2E27">
        <w:rPr>
          <w:rFonts w:ascii="Garamond" w:hAnsi="Garamond"/>
        </w:rPr>
        <w:t xml:space="preserve">Ramakrishnan, E. V. (1999). </w:t>
      </w:r>
      <w:r w:rsidRPr="001A2E27">
        <w:rPr>
          <w:rFonts w:ascii="Garamond" w:hAnsi="Garamond"/>
          <w:i/>
          <w:iCs/>
        </w:rPr>
        <w:t>Making it new: Modernism in Malayalam, Tamil and Hindi poetry</w:t>
      </w:r>
      <w:r w:rsidRPr="001A2E27">
        <w:rPr>
          <w:rFonts w:ascii="Garamond" w:hAnsi="Garamond"/>
        </w:rPr>
        <w:t xml:space="preserve">. Sahitya </w:t>
      </w:r>
      <w:proofErr w:type="spellStart"/>
      <w:r w:rsidRPr="001A2E27">
        <w:rPr>
          <w:rFonts w:ascii="Garamond" w:hAnsi="Garamond"/>
        </w:rPr>
        <w:t>Akademi</w:t>
      </w:r>
      <w:proofErr w:type="spellEnd"/>
      <w:r w:rsidRPr="001A2E27">
        <w:rPr>
          <w:rFonts w:ascii="Garamond" w:hAnsi="Garamond"/>
        </w:rPr>
        <w:t>.</w:t>
      </w:r>
    </w:p>
    <w:p w14:paraId="37308816" w14:textId="77777777" w:rsidR="00AF6746" w:rsidRPr="001A2E27" w:rsidRDefault="00AF6746" w:rsidP="00AF6746">
      <w:pPr>
        <w:pStyle w:val="ListParagraph"/>
        <w:numPr>
          <w:ilvl w:val="0"/>
          <w:numId w:val="6"/>
        </w:numPr>
        <w:spacing w:line="360" w:lineRule="auto"/>
        <w:rPr>
          <w:rFonts w:ascii="Garamond" w:hAnsi="Garamond"/>
        </w:rPr>
      </w:pPr>
      <w:r w:rsidRPr="001A2E27">
        <w:rPr>
          <w:rFonts w:ascii="Garamond" w:hAnsi="Garamond"/>
        </w:rPr>
        <w:t xml:space="preserve">Rao, A. (2007). </w:t>
      </w:r>
      <w:r w:rsidRPr="001A2E27">
        <w:rPr>
          <w:rFonts w:ascii="Garamond" w:hAnsi="Garamond"/>
          <w:i/>
          <w:iCs/>
        </w:rPr>
        <w:t>The caste question: Dalits and the politics of modern India</w:t>
      </w:r>
      <w:r w:rsidRPr="001A2E27">
        <w:rPr>
          <w:rFonts w:ascii="Garamond" w:hAnsi="Garamond"/>
        </w:rPr>
        <w:t xml:space="preserve">. University of California Press. </w:t>
      </w:r>
      <w:hyperlink r:id="rId21" w:history="1">
        <w:r w:rsidRPr="001A2E27">
          <w:rPr>
            <w:rStyle w:val="Hyperlink"/>
            <w:rFonts w:ascii="Garamond" w:hAnsi="Garamond"/>
          </w:rPr>
          <w:t>https://doi.org/10.1525/9780520257610</w:t>
        </w:r>
      </w:hyperlink>
    </w:p>
    <w:p w14:paraId="5BE1854A" w14:textId="77777777" w:rsidR="00AF6746" w:rsidRPr="001A2E27" w:rsidRDefault="00AF6746" w:rsidP="00AF6746">
      <w:pPr>
        <w:pStyle w:val="ListParagraph"/>
        <w:numPr>
          <w:ilvl w:val="0"/>
          <w:numId w:val="6"/>
        </w:numPr>
        <w:spacing w:line="360" w:lineRule="auto"/>
        <w:rPr>
          <w:rFonts w:ascii="Garamond" w:hAnsi="Garamond"/>
        </w:rPr>
      </w:pPr>
      <w:r w:rsidRPr="001A2E27">
        <w:rPr>
          <w:rFonts w:ascii="Garamond" w:hAnsi="Garamond"/>
        </w:rPr>
        <w:t xml:space="preserve">Rushdie, S. (1991). </w:t>
      </w:r>
      <w:r w:rsidRPr="001A2E27">
        <w:rPr>
          <w:rFonts w:ascii="Garamond" w:hAnsi="Garamond"/>
          <w:i/>
          <w:iCs/>
        </w:rPr>
        <w:t>Imaginary homelands: Essays and criticism 1981–1991</w:t>
      </w:r>
      <w:r w:rsidRPr="001A2E27">
        <w:rPr>
          <w:rFonts w:ascii="Garamond" w:hAnsi="Garamond"/>
        </w:rPr>
        <w:t xml:space="preserve">. </w:t>
      </w:r>
      <w:proofErr w:type="spellStart"/>
      <w:r w:rsidRPr="001A2E27">
        <w:rPr>
          <w:rFonts w:ascii="Garamond" w:hAnsi="Garamond"/>
        </w:rPr>
        <w:t>Granta</w:t>
      </w:r>
      <w:proofErr w:type="spellEnd"/>
      <w:r w:rsidRPr="001A2E27">
        <w:rPr>
          <w:rFonts w:ascii="Garamond" w:hAnsi="Garamond"/>
        </w:rPr>
        <w:t xml:space="preserve"> Books.</w:t>
      </w:r>
    </w:p>
    <w:p w14:paraId="75C344CA" w14:textId="77777777" w:rsidR="00AF6746" w:rsidRPr="001A2E27" w:rsidRDefault="00AF6746" w:rsidP="00AF6746">
      <w:pPr>
        <w:pStyle w:val="ListParagraph"/>
        <w:numPr>
          <w:ilvl w:val="0"/>
          <w:numId w:val="6"/>
        </w:numPr>
        <w:spacing w:line="360" w:lineRule="auto"/>
        <w:rPr>
          <w:rFonts w:ascii="Garamond" w:hAnsi="Garamond"/>
        </w:rPr>
      </w:pPr>
      <w:proofErr w:type="spellStart"/>
      <w:r w:rsidRPr="001A2E27">
        <w:rPr>
          <w:rFonts w:ascii="Garamond" w:hAnsi="Garamond"/>
        </w:rPr>
        <w:t>Satchidanandan</w:t>
      </w:r>
      <w:proofErr w:type="spellEnd"/>
      <w:r w:rsidRPr="001A2E27">
        <w:rPr>
          <w:rFonts w:ascii="Garamond" w:hAnsi="Garamond"/>
        </w:rPr>
        <w:t xml:space="preserve">, K. (2001). That third space: Interrogating the boundaries. </w:t>
      </w:r>
      <w:r w:rsidRPr="001A2E27">
        <w:rPr>
          <w:rFonts w:ascii="Garamond" w:hAnsi="Garamond"/>
          <w:i/>
          <w:iCs/>
        </w:rPr>
        <w:t>Indian Literature</w:t>
      </w:r>
      <w:r w:rsidRPr="001A2E27">
        <w:rPr>
          <w:rFonts w:ascii="Garamond" w:hAnsi="Garamond"/>
        </w:rPr>
        <w:t>, 45(2), 12–24.</w:t>
      </w:r>
    </w:p>
    <w:p w14:paraId="5F330293" w14:textId="77777777" w:rsidR="00AF6746" w:rsidRPr="001A2E27" w:rsidRDefault="00AF6746" w:rsidP="00AF6746">
      <w:pPr>
        <w:pStyle w:val="ListParagraph"/>
        <w:numPr>
          <w:ilvl w:val="0"/>
          <w:numId w:val="6"/>
        </w:numPr>
        <w:spacing w:line="360" w:lineRule="auto"/>
        <w:rPr>
          <w:rFonts w:ascii="Garamond" w:hAnsi="Garamond"/>
        </w:rPr>
      </w:pPr>
      <w:r w:rsidRPr="001A2E27">
        <w:rPr>
          <w:rFonts w:ascii="Garamond" w:hAnsi="Garamond"/>
        </w:rPr>
        <w:t xml:space="preserve">Spivak, G. C. (1999). </w:t>
      </w:r>
      <w:r w:rsidRPr="001A2E27">
        <w:rPr>
          <w:rFonts w:ascii="Garamond" w:hAnsi="Garamond"/>
          <w:i/>
          <w:iCs/>
        </w:rPr>
        <w:t>A critique of postcolonial reason: Toward a history of the vanishing present</w:t>
      </w:r>
      <w:r w:rsidRPr="001A2E27">
        <w:rPr>
          <w:rFonts w:ascii="Garamond" w:hAnsi="Garamond"/>
        </w:rPr>
        <w:t xml:space="preserve">. Harvard University Press. </w:t>
      </w:r>
      <w:hyperlink r:id="rId22" w:history="1">
        <w:r w:rsidRPr="001A2E27">
          <w:rPr>
            <w:rStyle w:val="Hyperlink"/>
            <w:rFonts w:ascii="Garamond" w:hAnsi="Garamond"/>
          </w:rPr>
          <w:t>https://www.hup.harvard.edu/books/9780674177642</w:t>
        </w:r>
      </w:hyperlink>
    </w:p>
    <w:p w14:paraId="42F6B1B8" w14:textId="77777777" w:rsidR="00AF6746" w:rsidRPr="001A2E27" w:rsidRDefault="00AF6746" w:rsidP="00AF6746">
      <w:pPr>
        <w:pStyle w:val="ListParagraph"/>
        <w:numPr>
          <w:ilvl w:val="0"/>
          <w:numId w:val="6"/>
        </w:numPr>
        <w:spacing w:line="360" w:lineRule="auto"/>
        <w:rPr>
          <w:rFonts w:ascii="Garamond" w:hAnsi="Garamond"/>
        </w:rPr>
      </w:pPr>
      <w:proofErr w:type="spellStart"/>
      <w:r w:rsidRPr="001A2E27">
        <w:rPr>
          <w:rFonts w:ascii="Garamond" w:hAnsi="Garamond"/>
        </w:rPr>
        <w:lastRenderedPageBreak/>
        <w:t>Tharu</w:t>
      </w:r>
      <w:proofErr w:type="spellEnd"/>
      <w:r w:rsidRPr="001A2E27">
        <w:rPr>
          <w:rFonts w:ascii="Garamond" w:hAnsi="Garamond"/>
        </w:rPr>
        <w:t xml:space="preserve">, S., &amp; Lalita, K. (Eds.). (1993). </w:t>
      </w:r>
      <w:r w:rsidRPr="001A2E27">
        <w:rPr>
          <w:rFonts w:ascii="Garamond" w:hAnsi="Garamond"/>
          <w:i/>
          <w:iCs/>
        </w:rPr>
        <w:t>Women writing in India</w:t>
      </w:r>
      <w:r w:rsidRPr="001A2E27">
        <w:rPr>
          <w:rFonts w:ascii="Garamond" w:hAnsi="Garamond"/>
        </w:rPr>
        <w:t xml:space="preserve"> (Vol. 2). Oxford University Press.</w:t>
      </w:r>
    </w:p>
    <w:p w14:paraId="0D0CC467" w14:textId="77777777" w:rsidR="00AF6746" w:rsidRPr="001A2E27" w:rsidRDefault="00AF6746" w:rsidP="00AF6746">
      <w:pPr>
        <w:pStyle w:val="ListParagraph"/>
        <w:numPr>
          <w:ilvl w:val="0"/>
          <w:numId w:val="6"/>
        </w:numPr>
        <w:spacing w:line="360" w:lineRule="auto"/>
        <w:rPr>
          <w:rFonts w:ascii="Garamond" w:hAnsi="Garamond"/>
        </w:rPr>
      </w:pPr>
      <w:r w:rsidRPr="001A2E27">
        <w:rPr>
          <w:rFonts w:ascii="Garamond" w:hAnsi="Garamond"/>
        </w:rPr>
        <w:t xml:space="preserve">Trivedi, H. (1996). </w:t>
      </w:r>
      <w:r w:rsidRPr="001A2E27">
        <w:rPr>
          <w:rFonts w:ascii="Garamond" w:hAnsi="Garamond"/>
          <w:i/>
          <w:iCs/>
        </w:rPr>
        <w:t>Colonial transactions: English literature and India</w:t>
      </w:r>
      <w:r w:rsidRPr="001A2E27">
        <w:rPr>
          <w:rFonts w:ascii="Garamond" w:hAnsi="Garamond"/>
        </w:rPr>
        <w:t>. Manchester University Press.</w:t>
      </w:r>
    </w:p>
    <w:p w14:paraId="3DD74DC1" w14:textId="77777777" w:rsidR="00AF6746" w:rsidRPr="001A2E27" w:rsidRDefault="00AF6746" w:rsidP="00AF6746">
      <w:pPr>
        <w:pStyle w:val="ListParagraph"/>
        <w:numPr>
          <w:ilvl w:val="0"/>
          <w:numId w:val="6"/>
        </w:numPr>
        <w:spacing w:line="360" w:lineRule="auto"/>
        <w:rPr>
          <w:rFonts w:ascii="Garamond" w:hAnsi="Garamond"/>
        </w:rPr>
      </w:pPr>
      <w:r w:rsidRPr="001A2E27">
        <w:rPr>
          <w:rFonts w:ascii="Garamond" w:hAnsi="Garamond"/>
        </w:rPr>
        <w:t xml:space="preserve">Venuti, L. (1995). </w:t>
      </w:r>
      <w:r w:rsidRPr="001A2E27">
        <w:rPr>
          <w:rFonts w:ascii="Garamond" w:hAnsi="Garamond"/>
          <w:i/>
          <w:iCs/>
        </w:rPr>
        <w:t>The translator’s invisibility: A history of translation</w:t>
      </w:r>
      <w:r w:rsidRPr="001A2E27">
        <w:rPr>
          <w:rFonts w:ascii="Garamond" w:hAnsi="Garamond"/>
        </w:rPr>
        <w:t xml:space="preserve">. Routledge. </w:t>
      </w:r>
      <w:hyperlink r:id="rId23" w:history="1">
        <w:r w:rsidRPr="001A2E27">
          <w:rPr>
            <w:rStyle w:val="Hyperlink"/>
            <w:rFonts w:ascii="Garamond" w:hAnsi="Garamond"/>
          </w:rPr>
          <w:t>https://doi.org/10.4324/9780203360064</w:t>
        </w:r>
      </w:hyperlink>
    </w:p>
    <w:p w14:paraId="07CEB0A5" w14:textId="77777777" w:rsidR="00AF6746" w:rsidRPr="001A2E27" w:rsidRDefault="00AF6746" w:rsidP="00AF6746">
      <w:pPr>
        <w:pStyle w:val="ListParagraph"/>
        <w:numPr>
          <w:ilvl w:val="0"/>
          <w:numId w:val="6"/>
        </w:numPr>
        <w:spacing w:line="360" w:lineRule="auto"/>
        <w:rPr>
          <w:rFonts w:ascii="Garamond" w:hAnsi="Garamond"/>
        </w:rPr>
      </w:pPr>
      <w:r w:rsidRPr="001A2E27">
        <w:rPr>
          <w:rFonts w:ascii="Garamond" w:hAnsi="Garamond"/>
        </w:rPr>
        <w:t xml:space="preserve">Viswanathan, G. (1989). </w:t>
      </w:r>
      <w:r w:rsidRPr="001A2E27">
        <w:rPr>
          <w:rFonts w:ascii="Garamond" w:hAnsi="Garamond"/>
          <w:i/>
          <w:iCs/>
        </w:rPr>
        <w:t>Masks of conquest: Literary study and British rule in India</w:t>
      </w:r>
      <w:r w:rsidRPr="001A2E27">
        <w:rPr>
          <w:rFonts w:ascii="Garamond" w:hAnsi="Garamond"/>
        </w:rPr>
        <w:t xml:space="preserve">. Columbia University Press. </w:t>
      </w:r>
      <w:hyperlink r:id="rId24" w:history="1">
        <w:r w:rsidRPr="001A2E27">
          <w:rPr>
            <w:rStyle w:val="Hyperlink"/>
            <w:rFonts w:ascii="Garamond" w:hAnsi="Garamond"/>
          </w:rPr>
          <w:t>https://cup.columbia.edu/book/masks-of-conquest/9780231068994</w:t>
        </w:r>
      </w:hyperlink>
    </w:p>
    <w:p w14:paraId="1F5B6104" w14:textId="77777777" w:rsidR="00AF6746" w:rsidRPr="001A2E27" w:rsidRDefault="00AF6746" w:rsidP="00AF6746">
      <w:pPr>
        <w:pStyle w:val="ListParagraph"/>
        <w:numPr>
          <w:ilvl w:val="0"/>
          <w:numId w:val="6"/>
        </w:numPr>
        <w:spacing w:line="360" w:lineRule="auto"/>
        <w:rPr>
          <w:rFonts w:ascii="Garamond" w:hAnsi="Garamond"/>
        </w:rPr>
      </w:pPr>
      <w:r w:rsidRPr="001A2E27">
        <w:rPr>
          <w:rFonts w:ascii="Garamond" w:hAnsi="Garamond"/>
        </w:rPr>
        <w:t xml:space="preserve">Woolard, K. A., &amp; </w:t>
      </w:r>
      <w:proofErr w:type="spellStart"/>
      <w:r w:rsidRPr="001A2E27">
        <w:rPr>
          <w:rFonts w:ascii="Garamond" w:hAnsi="Garamond"/>
        </w:rPr>
        <w:t>Schieffelin</w:t>
      </w:r>
      <w:proofErr w:type="spellEnd"/>
      <w:r w:rsidRPr="001A2E27">
        <w:rPr>
          <w:rFonts w:ascii="Garamond" w:hAnsi="Garamond"/>
        </w:rPr>
        <w:t xml:space="preserve">, B. B. (1994). Language ideology. </w:t>
      </w:r>
      <w:r w:rsidRPr="001A2E27">
        <w:rPr>
          <w:rFonts w:ascii="Garamond" w:hAnsi="Garamond"/>
          <w:i/>
          <w:iCs/>
        </w:rPr>
        <w:t>Annual Review of Anthropology</w:t>
      </w:r>
      <w:r w:rsidRPr="001A2E27">
        <w:rPr>
          <w:rFonts w:ascii="Garamond" w:hAnsi="Garamond"/>
        </w:rPr>
        <w:t xml:space="preserve">, 23, 55–82. </w:t>
      </w:r>
      <w:hyperlink r:id="rId25" w:history="1">
        <w:r w:rsidRPr="001A2E27">
          <w:rPr>
            <w:rStyle w:val="Hyperlink"/>
            <w:rFonts w:ascii="Garamond" w:hAnsi="Garamond"/>
          </w:rPr>
          <w:t>https://doi.org/10.1146/annurev.an.23.100194.000415</w:t>
        </w:r>
      </w:hyperlink>
    </w:p>
    <w:p w14:paraId="0FA59D57" w14:textId="77777777" w:rsidR="00AF6746" w:rsidRPr="001A2E27" w:rsidRDefault="00AF6746" w:rsidP="00AF6746">
      <w:pPr>
        <w:pStyle w:val="ListParagraph"/>
        <w:numPr>
          <w:ilvl w:val="0"/>
          <w:numId w:val="6"/>
        </w:numPr>
        <w:spacing w:line="360" w:lineRule="auto"/>
        <w:rPr>
          <w:rFonts w:ascii="Garamond" w:hAnsi="Garamond"/>
        </w:rPr>
      </w:pPr>
      <w:proofErr w:type="spellStart"/>
      <w:r w:rsidRPr="001A2E27">
        <w:rPr>
          <w:rFonts w:ascii="Garamond" w:hAnsi="Garamond"/>
        </w:rPr>
        <w:t>Zvelebil</w:t>
      </w:r>
      <w:proofErr w:type="spellEnd"/>
      <w:r w:rsidRPr="001A2E27">
        <w:rPr>
          <w:rFonts w:ascii="Garamond" w:hAnsi="Garamond"/>
        </w:rPr>
        <w:t xml:space="preserve">, K. (1975). </w:t>
      </w:r>
      <w:r w:rsidRPr="001A2E27">
        <w:rPr>
          <w:rFonts w:ascii="Garamond" w:hAnsi="Garamond"/>
          <w:i/>
          <w:iCs/>
        </w:rPr>
        <w:t>Tamil literature</w:t>
      </w:r>
      <w:r w:rsidRPr="001A2E27">
        <w:rPr>
          <w:rFonts w:ascii="Garamond" w:hAnsi="Garamond"/>
        </w:rPr>
        <w:t xml:space="preserve">. Otto </w:t>
      </w:r>
      <w:proofErr w:type="spellStart"/>
      <w:r w:rsidRPr="001A2E27">
        <w:rPr>
          <w:rFonts w:ascii="Garamond" w:hAnsi="Garamond"/>
        </w:rPr>
        <w:t>Harrassowitz</w:t>
      </w:r>
      <w:proofErr w:type="spellEnd"/>
      <w:r w:rsidRPr="001A2E27">
        <w:rPr>
          <w:rFonts w:ascii="Garamond" w:hAnsi="Garamond"/>
        </w:rPr>
        <w:t>.</w:t>
      </w:r>
    </w:p>
    <w:p w14:paraId="5F91BFA3" w14:textId="77777777" w:rsidR="00AF6746" w:rsidRPr="005445CE" w:rsidRDefault="00AF6746" w:rsidP="00AF6746">
      <w:pPr>
        <w:spacing w:line="360" w:lineRule="auto"/>
        <w:rPr>
          <w:rFonts w:ascii="Garamond" w:hAnsi="Garamond"/>
        </w:rPr>
      </w:pPr>
    </w:p>
    <w:p w14:paraId="7571B06B" w14:textId="77777777" w:rsidR="00AF6746" w:rsidRPr="00151AC3" w:rsidRDefault="00AF6746" w:rsidP="00AF6746">
      <w:pPr>
        <w:spacing w:line="360" w:lineRule="auto"/>
        <w:rPr>
          <w:rFonts w:ascii="Garamond" w:hAnsi="Garamond"/>
        </w:rPr>
      </w:pPr>
    </w:p>
    <w:p w14:paraId="258A01C4" w14:textId="77777777" w:rsidR="00110610" w:rsidRPr="00110610" w:rsidRDefault="00110610" w:rsidP="00110610">
      <w:pPr>
        <w:spacing w:line="360" w:lineRule="auto"/>
        <w:rPr>
          <w:rFonts w:ascii="Garamond" w:hAnsi="Garamond"/>
        </w:rPr>
      </w:pPr>
    </w:p>
    <w:p w14:paraId="3A7290A6" w14:textId="77777777" w:rsidR="00A355CC" w:rsidRPr="00A355CC" w:rsidRDefault="00A355CC" w:rsidP="00A355CC">
      <w:pPr>
        <w:spacing w:line="360" w:lineRule="auto"/>
        <w:rPr>
          <w:rFonts w:ascii="Garamond" w:hAnsi="Garamond"/>
        </w:rPr>
      </w:pPr>
    </w:p>
    <w:sectPr w:rsidR="00A355CC" w:rsidRPr="00A355CC">
      <w:headerReference w:type="even" r:id="rId26"/>
      <w:headerReference w:type="default" r:id="rId27"/>
      <w:footerReference w:type="even" r:id="rId28"/>
      <w:footerReference w:type="default" r:id="rId29"/>
      <w:headerReference w:type="first" r:id="rId30"/>
      <w:footerReference w:type="first" r:id="rId3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79B3ED" w14:textId="77777777" w:rsidR="00BE77ED" w:rsidRDefault="00BE77ED" w:rsidP="00B01AC3">
      <w:r>
        <w:separator/>
      </w:r>
    </w:p>
  </w:endnote>
  <w:endnote w:type="continuationSeparator" w:id="0">
    <w:p w14:paraId="1C9F3DEA" w14:textId="77777777" w:rsidR="00BE77ED" w:rsidRDefault="00BE77ED" w:rsidP="00B01A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818C47" w14:textId="77777777" w:rsidR="00B01AC3" w:rsidRDefault="00B01A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671BDE" w14:textId="77777777" w:rsidR="00B01AC3" w:rsidRDefault="00B01AC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F6EC39" w14:textId="77777777" w:rsidR="00B01AC3" w:rsidRDefault="00B01A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4E89CB" w14:textId="77777777" w:rsidR="00BE77ED" w:rsidRDefault="00BE77ED" w:rsidP="00B01AC3">
      <w:r>
        <w:separator/>
      </w:r>
    </w:p>
  </w:footnote>
  <w:footnote w:type="continuationSeparator" w:id="0">
    <w:p w14:paraId="72E3337B" w14:textId="77777777" w:rsidR="00BE77ED" w:rsidRDefault="00BE77ED" w:rsidP="00B01A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9ADAED" w14:textId="5D822209" w:rsidR="00B01AC3" w:rsidRDefault="00B01AC3">
    <w:pPr>
      <w:pStyle w:val="Header"/>
    </w:pPr>
    <w:r>
      <w:rPr>
        <w:noProof/>
      </w:rPr>
      <w:pict w14:anchorId="08D7E53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2119032"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B98E2A" w14:textId="74CB0866" w:rsidR="00B01AC3" w:rsidRDefault="00B01AC3">
    <w:pPr>
      <w:pStyle w:val="Header"/>
    </w:pPr>
    <w:r>
      <w:rPr>
        <w:noProof/>
      </w:rPr>
      <w:pict w14:anchorId="78872C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2119033"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12F5CD" w14:textId="0BA52759" w:rsidR="00B01AC3" w:rsidRDefault="00B01AC3">
    <w:pPr>
      <w:pStyle w:val="Header"/>
    </w:pPr>
    <w:r>
      <w:rPr>
        <w:noProof/>
      </w:rPr>
      <w:pict w14:anchorId="23EB0ED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2119031"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A1129B"/>
    <w:multiLevelType w:val="hybridMultilevel"/>
    <w:tmpl w:val="1D50D5A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3A42F0D"/>
    <w:multiLevelType w:val="hybridMultilevel"/>
    <w:tmpl w:val="FE6E57A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BA23FFA"/>
    <w:multiLevelType w:val="hybridMultilevel"/>
    <w:tmpl w:val="0C52F4E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F046A31"/>
    <w:multiLevelType w:val="hybridMultilevel"/>
    <w:tmpl w:val="FBA8033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1B22D12"/>
    <w:multiLevelType w:val="hybridMultilevel"/>
    <w:tmpl w:val="F5C2D38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719D7247"/>
    <w:multiLevelType w:val="hybridMultilevel"/>
    <w:tmpl w:val="CD188A3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BEB2ED8"/>
    <w:multiLevelType w:val="hybridMultilevel"/>
    <w:tmpl w:val="54B65D8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6"/>
  </w:num>
  <w:num w:numId="3">
    <w:abstractNumId w:val="3"/>
  </w:num>
  <w:num w:numId="4">
    <w:abstractNumId w:val="0"/>
  </w:num>
  <w:num w:numId="5">
    <w:abstractNumId w:val="5"/>
  </w:num>
  <w:num w:numId="6">
    <w:abstractNumId w:val="2"/>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I1MTMwtDAxtTCwNDVQ0lEKTi0uzszPAykwrAUAGiT9SiwAAAA="/>
  </w:docVars>
  <w:rsids>
    <w:rsidRoot w:val="008140D3"/>
    <w:rsid w:val="00016BC1"/>
    <w:rsid w:val="000538D3"/>
    <w:rsid w:val="000621CD"/>
    <w:rsid w:val="00110610"/>
    <w:rsid w:val="00130784"/>
    <w:rsid w:val="001A2E27"/>
    <w:rsid w:val="001B4B30"/>
    <w:rsid w:val="002048ED"/>
    <w:rsid w:val="00221959"/>
    <w:rsid w:val="002A037E"/>
    <w:rsid w:val="002C15E5"/>
    <w:rsid w:val="002E48F1"/>
    <w:rsid w:val="003530D2"/>
    <w:rsid w:val="003937CA"/>
    <w:rsid w:val="003A00BC"/>
    <w:rsid w:val="003A4207"/>
    <w:rsid w:val="003A7B67"/>
    <w:rsid w:val="003D26B5"/>
    <w:rsid w:val="003E740F"/>
    <w:rsid w:val="004040A8"/>
    <w:rsid w:val="004C3E1B"/>
    <w:rsid w:val="004F7386"/>
    <w:rsid w:val="00575517"/>
    <w:rsid w:val="005B193C"/>
    <w:rsid w:val="005C6293"/>
    <w:rsid w:val="00653B33"/>
    <w:rsid w:val="00675FFD"/>
    <w:rsid w:val="00676C6B"/>
    <w:rsid w:val="00685752"/>
    <w:rsid w:val="006D6381"/>
    <w:rsid w:val="006D6497"/>
    <w:rsid w:val="006F2246"/>
    <w:rsid w:val="0078107D"/>
    <w:rsid w:val="008034B5"/>
    <w:rsid w:val="008064AE"/>
    <w:rsid w:val="008140D3"/>
    <w:rsid w:val="00836B69"/>
    <w:rsid w:val="009234CA"/>
    <w:rsid w:val="009650D0"/>
    <w:rsid w:val="009E74DB"/>
    <w:rsid w:val="00A17DA1"/>
    <w:rsid w:val="00A32E01"/>
    <w:rsid w:val="00A355CC"/>
    <w:rsid w:val="00AC730A"/>
    <w:rsid w:val="00AD0E4C"/>
    <w:rsid w:val="00AD3177"/>
    <w:rsid w:val="00AF6746"/>
    <w:rsid w:val="00B01AC3"/>
    <w:rsid w:val="00B1363D"/>
    <w:rsid w:val="00B36DC9"/>
    <w:rsid w:val="00BB1876"/>
    <w:rsid w:val="00BE77ED"/>
    <w:rsid w:val="00C000F0"/>
    <w:rsid w:val="00CB6650"/>
    <w:rsid w:val="00CE08C1"/>
    <w:rsid w:val="00D2408C"/>
    <w:rsid w:val="00D53372"/>
    <w:rsid w:val="00DD462A"/>
    <w:rsid w:val="00E05770"/>
    <w:rsid w:val="00E664F0"/>
    <w:rsid w:val="00ED0C6E"/>
    <w:rsid w:val="00F42411"/>
    <w:rsid w:val="00F6661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3E2A81C"/>
  <w15:chartTrackingRefBased/>
  <w15:docId w15:val="{13E1ADC4-8B93-324B-8B32-33C7106D47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IN"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140D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8140D3"/>
    <w:rPr>
      <w:color w:val="0000FF"/>
      <w:u w:val="single"/>
    </w:rPr>
  </w:style>
  <w:style w:type="paragraph" w:styleId="ListParagraph">
    <w:name w:val="List Paragraph"/>
    <w:basedOn w:val="Normal"/>
    <w:uiPriority w:val="34"/>
    <w:qFormat/>
    <w:rsid w:val="00D2408C"/>
    <w:pPr>
      <w:ind w:left="720"/>
      <w:contextualSpacing/>
    </w:pPr>
  </w:style>
  <w:style w:type="paragraph" w:styleId="Header">
    <w:name w:val="header"/>
    <w:basedOn w:val="Normal"/>
    <w:link w:val="HeaderChar"/>
    <w:uiPriority w:val="99"/>
    <w:unhideWhenUsed/>
    <w:rsid w:val="00B01AC3"/>
    <w:pPr>
      <w:tabs>
        <w:tab w:val="center" w:pos="4680"/>
        <w:tab w:val="right" w:pos="9360"/>
      </w:tabs>
    </w:pPr>
  </w:style>
  <w:style w:type="character" w:customStyle="1" w:styleId="HeaderChar">
    <w:name w:val="Header Char"/>
    <w:basedOn w:val="DefaultParagraphFont"/>
    <w:link w:val="Header"/>
    <w:uiPriority w:val="99"/>
    <w:rsid w:val="00B01AC3"/>
  </w:style>
  <w:style w:type="paragraph" w:styleId="Footer">
    <w:name w:val="footer"/>
    <w:basedOn w:val="Normal"/>
    <w:link w:val="FooterChar"/>
    <w:uiPriority w:val="99"/>
    <w:unhideWhenUsed/>
    <w:rsid w:val="00B01AC3"/>
    <w:pPr>
      <w:tabs>
        <w:tab w:val="center" w:pos="4680"/>
        <w:tab w:val="right" w:pos="9360"/>
      </w:tabs>
    </w:pPr>
  </w:style>
  <w:style w:type="character" w:customStyle="1" w:styleId="FooterChar">
    <w:name w:val="Footer Char"/>
    <w:basedOn w:val="DefaultParagraphFont"/>
    <w:link w:val="Footer"/>
    <w:uiPriority w:val="99"/>
    <w:rsid w:val="00B01A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ress.princeton.edu/books/paperback/9780691114095/what-is-world-literature" TargetMode="External"/><Relationship Id="rId18" Type="http://schemas.openxmlformats.org/officeDocument/2006/relationships/hyperlink" Target="https://www.jstor.org/stable/10.2307/j.ctv1jz9g0w" TargetMode="External"/><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hyperlink" Target="https://doi.org/10.1525/9780520257610" TargetMode="External"/><Relationship Id="rId7" Type="http://schemas.openxmlformats.org/officeDocument/2006/relationships/hyperlink" Target="https://www.versobooks.com/products/1719-in-theory" TargetMode="External"/><Relationship Id="rId12" Type="http://schemas.openxmlformats.org/officeDocument/2006/relationships/hyperlink" Target="https://press.princeton.edu/books/paperback/9780691130019/provincializing-europe" TargetMode="External"/><Relationship Id="rId17" Type="http://schemas.openxmlformats.org/officeDocument/2006/relationships/hyperlink" Target="https://doi.org/10.5790/hongkong/9789622096653.001.0001" TargetMode="External"/><Relationship Id="rId25" Type="http://schemas.openxmlformats.org/officeDocument/2006/relationships/hyperlink" Target="https://doi.org/10.1146/annurev.an.23.100194.000415"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publishing.cdlib.org/ucpressebooks/view?docId=ft0f59n6tp" TargetMode="External"/><Relationship Id="rId20" Type="http://schemas.openxmlformats.org/officeDocument/2006/relationships/hyperlink" Target="https://doi.org/10.1525/9780520932029" TargetMode="External"/><Relationship Id="rId29"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up.org/books/title/?id=6543" TargetMode="External"/><Relationship Id="rId24" Type="http://schemas.openxmlformats.org/officeDocument/2006/relationships/hyperlink" Target="https://cup.columbia.edu/book/masks-of-conquest/9780231068994"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press.uchicago.edu/ucp/books/book/chicago/C/bo3637997.html" TargetMode="External"/><Relationship Id="rId23" Type="http://schemas.openxmlformats.org/officeDocument/2006/relationships/hyperlink" Target="https://doi.org/10.4324/9780203360064" TargetMode="External"/><Relationship Id="rId28" Type="http://schemas.openxmlformats.org/officeDocument/2006/relationships/footer" Target="footer1.xml"/><Relationship Id="rId10" Type="http://schemas.openxmlformats.org/officeDocument/2006/relationships/hyperlink" Target="https://cup.columbia.edu/book/the-field-of-cultural-production/9780231082877" TargetMode="External"/><Relationship Id="rId19" Type="http://schemas.openxmlformats.org/officeDocument/2006/relationships/hyperlink" Target="https://publishing.cdlib.org/ucpressebooks/view?docId=ft009nb0hw" TargetMode="External"/><Relationship Id="rId31"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s://doi.org/10.4324/9780203820551" TargetMode="External"/><Relationship Id="rId14" Type="http://schemas.openxmlformats.org/officeDocument/2006/relationships/hyperlink" Target="https://doi.org/10.2307/1772666" TargetMode="External"/><Relationship Id="rId22" Type="http://schemas.openxmlformats.org/officeDocument/2006/relationships/hyperlink" Target="https://www.hup.harvard.edu/books/9780674177642"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hyperlink" Target="https://doi.org/10.4324/978020342608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4</TotalTime>
  <Pages>21</Pages>
  <Words>8636</Words>
  <Characters>49228</Characters>
  <Application>Microsoft Office Word</Application>
  <DocSecurity>0</DocSecurity>
  <Lines>410</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SDI 1084</cp:lastModifiedBy>
  <cp:revision>56</cp:revision>
  <dcterms:created xsi:type="dcterms:W3CDTF">2026-05-02T06:31:00Z</dcterms:created>
  <dcterms:modified xsi:type="dcterms:W3CDTF">2026-05-07T1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897760b-f829-4dfa-93d4-f43922e61530</vt:lpwstr>
  </property>
</Properties>
</file>